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BCCEF" w14:textId="57607923" w:rsidR="00D54732" w:rsidRDefault="005467CC" w:rsidP="00B843FD">
      <w:pPr>
        <w:pStyle w:val="Titre"/>
      </w:pPr>
      <w:r>
        <w:t>Examen f</w:t>
      </w:r>
      <w:r w:rsidR="00D54732">
        <w:t>inal de l’UV</w:t>
      </w:r>
      <w:r w:rsidR="00F06D53">
        <w:t xml:space="preserve"> </w:t>
      </w:r>
      <w:r w:rsidR="00C71C8B">
        <w:t>CP43</w:t>
      </w:r>
    </w:p>
    <w:p w14:paraId="08C81135" w14:textId="7E48D672" w:rsidR="001A1465" w:rsidRDefault="001A1465" w:rsidP="00F106DF">
      <w:pPr>
        <w:pStyle w:val="Titre"/>
      </w:pPr>
    </w:p>
    <w:p w14:paraId="1281C3F8" w14:textId="77777777" w:rsidR="00B843FD" w:rsidRPr="00B843FD" w:rsidRDefault="00B843FD" w:rsidP="00B843FD"/>
    <w:p w14:paraId="749AD791" w14:textId="315CB505" w:rsidR="005911B8" w:rsidRDefault="0004107F" w:rsidP="005911B8">
      <w:pPr>
        <w:pStyle w:val="Sansinterligne"/>
        <w:numPr>
          <w:ilvl w:val="0"/>
          <w:numId w:val="14"/>
        </w:numPr>
        <w:rPr>
          <w:szCs w:val="16"/>
        </w:rPr>
      </w:pPr>
      <w:r w:rsidRPr="00123FB6">
        <w:rPr>
          <w:szCs w:val="16"/>
        </w:rPr>
        <w:t xml:space="preserve">Durée : </w:t>
      </w:r>
      <w:r w:rsidR="00C71C8B">
        <w:rPr>
          <w:szCs w:val="16"/>
        </w:rPr>
        <w:t>1</w:t>
      </w:r>
      <w:r w:rsidRPr="00123FB6">
        <w:rPr>
          <w:szCs w:val="16"/>
        </w:rPr>
        <w:t>h</w:t>
      </w:r>
      <w:r w:rsidR="00C71C8B">
        <w:rPr>
          <w:szCs w:val="16"/>
        </w:rPr>
        <w:t>30</w:t>
      </w:r>
      <w:r w:rsidRPr="00123FB6">
        <w:rPr>
          <w:szCs w:val="16"/>
        </w:rPr>
        <w:t xml:space="preserve">.  </w:t>
      </w:r>
      <w:r w:rsidR="00123FB6" w:rsidRPr="00123FB6">
        <w:rPr>
          <w:szCs w:val="16"/>
        </w:rPr>
        <w:t xml:space="preserve"> </w:t>
      </w:r>
      <w:r w:rsidR="00275C4A" w:rsidRPr="00275C4A">
        <w:rPr>
          <w:b/>
          <w:bCs/>
          <w:szCs w:val="16"/>
        </w:rPr>
        <w:t>Fiche calcul (palier à roulement) et fiche montage</w:t>
      </w:r>
      <w:r w:rsidRPr="00123FB6">
        <w:rPr>
          <w:szCs w:val="16"/>
        </w:rPr>
        <w:t xml:space="preserve"> </w:t>
      </w:r>
      <w:r w:rsidR="00441490" w:rsidRPr="00123FB6">
        <w:rPr>
          <w:szCs w:val="16"/>
        </w:rPr>
        <w:t>autorisé</w:t>
      </w:r>
      <w:r w:rsidR="00275C4A">
        <w:rPr>
          <w:szCs w:val="16"/>
        </w:rPr>
        <w:t>es</w:t>
      </w:r>
      <w:r w:rsidR="00441490">
        <w:rPr>
          <w:szCs w:val="16"/>
        </w:rPr>
        <w:t>.</w:t>
      </w:r>
      <w:r w:rsidRPr="00123FB6">
        <w:rPr>
          <w:szCs w:val="16"/>
        </w:rPr>
        <w:t xml:space="preserve"> </w:t>
      </w:r>
    </w:p>
    <w:p w14:paraId="7F04EAD7" w14:textId="77777777" w:rsidR="004E3758" w:rsidRPr="004E3758" w:rsidRDefault="004E3758" w:rsidP="004E3758">
      <w:pPr>
        <w:pStyle w:val="Sansinterligne"/>
        <w:numPr>
          <w:ilvl w:val="0"/>
          <w:numId w:val="14"/>
        </w:numPr>
        <w:rPr>
          <w:szCs w:val="16"/>
        </w:rPr>
      </w:pPr>
      <w:r w:rsidRPr="004E3758">
        <w:rPr>
          <w:szCs w:val="16"/>
        </w:rPr>
        <w:t>Il sera tenu compte, dans la notation, de la clarté de l'expression et du soin apporté à la présentation.</w:t>
      </w:r>
    </w:p>
    <w:p w14:paraId="7AB241CC" w14:textId="77777777" w:rsidR="004E3758" w:rsidRPr="004E3758" w:rsidRDefault="004E3758" w:rsidP="004E3758">
      <w:pPr>
        <w:pStyle w:val="Sansinterligne"/>
        <w:numPr>
          <w:ilvl w:val="0"/>
          <w:numId w:val="14"/>
        </w:numPr>
        <w:rPr>
          <w:szCs w:val="16"/>
        </w:rPr>
      </w:pPr>
      <w:r w:rsidRPr="004E3758">
        <w:rPr>
          <w:szCs w:val="16"/>
        </w:rPr>
        <w:t>La solution à une question sera rédigée avec soin dans l'espace qui lui est réservé.</w:t>
      </w:r>
    </w:p>
    <w:p w14:paraId="23932D84" w14:textId="77777777" w:rsidR="004E3758" w:rsidRPr="004E3758" w:rsidRDefault="004E3758" w:rsidP="004E3758">
      <w:pPr>
        <w:pStyle w:val="Sansinterligne"/>
        <w:numPr>
          <w:ilvl w:val="0"/>
          <w:numId w:val="14"/>
        </w:numPr>
        <w:rPr>
          <w:szCs w:val="16"/>
        </w:rPr>
      </w:pPr>
      <w:r w:rsidRPr="004E3758">
        <w:rPr>
          <w:szCs w:val="16"/>
        </w:rPr>
        <w:t>Les résultats non justifiés seront ignorés.</w:t>
      </w:r>
    </w:p>
    <w:p w14:paraId="2DABE409" w14:textId="3657F5F3" w:rsidR="005911B8" w:rsidRDefault="005911B8" w:rsidP="005911B8">
      <w:pPr>
        <w:pStyle w:val="Sansinterligne"/>
        <w:rPr>
          <w:szCs w:val="16"/>
        </w:rPr>
      </w:pPr>
    </w:p>
    <w:p w14:paraId="50904FC1" w14:textId="77777777" w:rsidR="000C73E5" w:rsidRDefault="000C73E5" w:rsidP="003A3B57">
      <w:pPr>
        <w:pStyle w:val="Sansinterligne"/>
        <w:rPr>
          <w:szCs w:val="16"/>
        </w:rPr>
      </w:pPr>
    </w:p>
    <w:tbl>
      <w:tblPr>
        <w:tblStyle w:val="Grilledutableau"/>
        <w:tblW w:w="0" w:type="auto"/>
        <w:tblInd w:w="137" w:type="dxa"/>
        <w:tblLook w:val="04A0" w:firstRow="1" w:lastRow="0" w:firstColumn="1" w:lastColumn="0" w:noHBand="0" w:noVBand="1"/>
      </w:tblPr>
      <w:tblGrid>
        <w:gridCol w:w="3544"/>
        <w:gridCol w:w="3591"/>
        <w:gridCol w:w="3280"/>
      </w:tblGrid>
      <w:tr w:rsidR="00BE0EE6" w14:paraId="1D5684A5" w14:textId="77777777" w:rsidTr="00A21AF5">
        <w:tc>
          <w:tcPr>
            <w:tcW w:w="3544" w:type="dxa"/>
          </w:tcPr>
          <w:p w14:paraId="4B508949" w14:textId="77777777" w:rsidR="00BE0EE6" w:rsidRPr="00E119CF" w:rsidRDefault="00BE0EE6" w:rsidP="00A21AF5">
            <w:pPr>
              <w:pStyle w:val="Sansinterligne"/>
              <w:jc w:val="center"/>
              <w:rPr>
                <w:sz w:val="28"/>
                <w:szCs w:val="28"/>
              </w:rPr>
            </w:pPr>
            <w:r w:rsidRPr="00E119CF">
              <w:rPr>
                <w:sz w:val="28"/>
                <w:szCs w:val="28"/>
              </w:rPr>
              <w:t>Nom</w:t>
            </w:r>
          </w:p>
        </w:tc>
        <w:tc>
          <w:tcPr>
            <w:tcW w:w="3591" w:type="dxa"/>
          </w:tcPr>
          <w:p w14:paraId="6BAF9E1E" w14:textId="77777777" w:rsidR="00BE0EE6" w:rsidRPr="00E119CF" w:rsidRDefault="00E119CF" w:rsidP="00A21AF5">
            <w:pPr>
              <w:pStyle w:val="Sansinterligne"/>
              <w:jc w:val="center"/>
              <w:rPr>
                <w:sz w:val="28"/>
                <w:szCs w:val="28"/>
              </w:rPr>
            </w:pPr>
            <w:r w:rsidRPr="00E119CF">
              <w:rPr>
                <w:sz w:val="28"/>
                <w:szCs w:val="28"/>
              </w:rPr>
              <w:t>Prénom</w:t>
            </w:r>
          </w:p>
        </w:tc>
        <w:tc>
          <w:tcPr>
            <w:tcW w:w="3280" w:type="dxa"/>
          </w:tcPr>
          <w:p w14:paraId="4B51D49E" w14:textId="77777777" w:rsidR="00BE0EE6" w:rsidRPr="00E119CF" w:rsidRDefault="00BE0EE6" w:rsidP="00A21AF5">
            <w:pPr>
              <w:pStyle w:val="Sansinterligne"/>
              <w:jc w:val="center"/>
              <w:rPr>
                <w:sz w:val="28"/>
                <w:szCs w:val="28"/>
              </w:rPr>
            </w:pPr>
            <w:r w:rsidRPr="00E119CF">
              <w:rPr>
                <w:sz w:val="28"/>
                <w:szCs w:val="28"/>
              </w:rPr>
              <w:t>Signature</w:t>
            </w:r>
          </w:p>
        </w:tc>
      </w:tr>
      <w:tr w:rsidR="00BE0EE6" w14:paraId="5CD77E07" w14:textId="77777777" w:rsidTr="00A21AF5">
        <w:tc>
          <w:tcPr>
            <w:tcW w:w="3544" w:type="dxa"/>
          </w:tcPr>
          <w:p w14:paraId="1B2B8037" w14:textId="77777777" w:rsidR="00BE0EE6" w:rsidRPr="00E119CF" w:rsidRDefault="00BE0EE6" w:rsidP="00A21AF5">
            <w:pPr>
              <w:pStyle w:val="Sansinterligne"/>
              <w:jc w:val="center"/>
              <w:rPr>
                <w:sz w:val="28"/>
                <w:szCs w:val="28"/>
              </w:rPr>
            </w:pPr>
          </w:p>
        </w:tc>
        <w:tc>
          <w:tcPr>
            <w:tcW w:w="3591" w:type="dxa"/>
          </w:tcPr>
          <w:p w14:paraId="6EE28263" w14:textId="77777777" w:rsidR="00BE0EE6" w:rsidRPr="00E119CF" w:rsidRDefault="00BE0EE6" w:rsidP="00A21AF5">
            <w:pPr>
              <w:pStyle w:val="Sansinterligne"/>
              <w:jc w:val="center"/>
              <w:rPr>
                <w:sz w:val="28"/>
                <w:szCs w:val="28"/>
              </w:rPr>
            </w:pPr>
          </w:p>
        </w:tc>
        <w:tc>
          <w:tcPr>
            <w:tcW w:w="3280" w:type="dxa"/>
          </w:tcPr>
          <w:p w14:paraId="02B109F4" w14:textId="77777777" w:rsidR="00BE0EE6" w:rsidRPr="00E119CF" w:rsidRDefault="00BE0EE6" w:rsidP="00A21AF5">
            <w:pPr>
              <w:pStyle w:val="Sansinterligne"/>
              <w:jc w:val="center"/>
              <w:rPr>
                <w:sz w:val="28"/>
                <w:szCs w:val="28"/>
              </w:rPr>
            </w:pPr>
          </w:p>
        </w:tc>
      </w:tr>
    </w:tbl>
    <w:p w14:paraId="520AA8B6" w14:textId="77777777" w:rsidR="000C73E5" w:rsidRDefault="000C73E5" w:rsidP="00644562">
      <w:pPr>
        <w:pStyle w:val="Sansinterligne"/>
        <w:ind w:left="720"/>
        <w:rPr>
          <w:szCs w:val="16"/>
        </w:rPr>
      </w:pPr>
    </w:p>
    <w:p w14:paraId="03FC5F1F" w14:textId="77777777" w:rsidR="00361A18" w:rsidRDefault="00361A18" w:rsidP="00C71C8B">
      <w:pPr>
        <w:pStyle w:val="Titre"/>
      </w:pPr>
    </w:p>
    <w:p w14:paraId="6C4FF3DE" w14:textId="23300353" w:rsidR="00C71C8B" w:rsidRPr="001A1465" w:rsidRDefault="00C71C8B" w:rsidP="00C71C8B">
      <w:pPr>
        <w:pStyle w:val="Titre"/>
      </w:pPr>
      <w:r>
        <w:t xml:space="preserve">Partie de M. Sabeur </w:t>
      </w:r>
      <w:proofErr w:type="spellStart"/>
      <w:r>
        <w:t>Msolli</w:t>
      </w:r>
      <w:proofErr w:type="spellEnd"/>
    </w:p>
    <w:p w14:paraId="7DF73A9C" w14:textId="77777777" w:rsidR="000C73E5" w:rsidRPr="00C90B55" w:rsidRDefault="000C73E5" w:rsidP="00644562">
      <w:pPr>
        <w:pStyle w:val="Sansinterligne"/>
        <w:ind w:left="720"/>
        <w:rPr>
          <w:szCs w:val="16"/>
        </w:rPr>
      </w:pPr>
    </w:p>
    <w:p w14:paraId="0E385409" w14:textId="5C01349D" w:rsidR="002D3189" w:rsidRDefault="00C71C8B" w:rsidP="002D3189">
      <w:pPr>
        <w:pStyle w:val="Titre1"/>
      </w:pPr>
      <w:r w:rsidRPr="00C71C8B">
        <w:t>Démarches de conception de produit et prototypage</w:t>
      </w:r>
    </w:p>
    <w:p w14:paraId="0D6E63DC" w14:textId="412486AB" w:rsidR="00EF1668" w:rsidRPr="00EF1668" w:rsidRDefault="005875CC" w:rsidP="00EF1668">
      <w:pPr>
        <w:pStyle w:val="Paragraphedeliste"/>
        <w:numPr>
          <w:ilvl w:val="0"/>
          <w:numId w:val="24"/>
        </w:numPr>
        <w:spacing w:before="100" w:after="100" w:line="240" w:lineRule="auto"/>
        <w:ind w:left="499" w:hanging="357"/>
        <w:jc w:val="left"/>
        <w:rPr>
          <w:rFonts w:asciiTheme="majorHAnsi" w:hAnsiTheme="majorHAnsi" w:cs="NimbusSanL-Regu"/>
        </w:rPr>
      </w:pPr>
      <w:r w:rsidRPr="00EF1668">
        <w:t xml:space="preserve"> </w:t>
      </w:r>
      <w:r w:rsidR="00EF1668" w:rsidRPr="00EF1668">
        <w:rPr>
          <w:rFonts w:asciiTheme="majorHAnsi" w:hAnsiTheme="majorHAnsi" w:cs="NimbusSanL-Regu"/>
        </w:rPr>
        <w:t xml:space="preserve"> </w:t>
      </w:r>
      <w:r w:rsidR="00C71C8B" w:rsidRPr="00C71C8B">
        <w:t xml:space="preserve">Donner une définition du cycle de vie d’un projet </w:t>
      </w:r>
      <w:r w:rsidR="002A7AE2" w:rsidRPr="003272D8">
        <w:rPr>
          <w:b/>
          <w:bCs/>
        </w:rPr>
        <w:t>(1 point)</w:t>
      </w:r>
    </w:p>
    <w:p w14:paraId="455E6A24" w14:textId="1C4A660E" w:rsidR="005B239E" w:rsidRDefault="00E26BF6" w:rsidP="005B239E">
      <w:pPr>
        <w:pStyle w:val="Paragraphedeliste"/>
        <w:numPr>
          <w:ilvl w:val="0"/>
          <w:numId w:val="24"/>
        </w:numPr>
        <w:spacing w:before="100" w:after="100" w:line="240" w:lineRule="auto"/>
        <w:ind w:left="499" w:hanging="357"/>
        <w:jc w:val="left"/>
      </w:pPr>
      <w:r>
        <w:t>Proposer sous forme de schéma, un modèle de cycle de vie possible en incluant les phases principales de ce modèle</w:t>
      </w:r>
      <w:r w:rsidR="005B239E">
        <w:t xml:space="preserve"> </w:t>
      </w:r>
      <w:r w:rsidR="005B239E" w:rsidRPr="003272D8">
        <w:rPr>
          <w:b/>
          <w:bCs/>
        </w:rPr>
        <w:t>(</w:t>
      </w:r>
      <w:r w:rsidR="004458E5">
        <w:rPr>
          <w:b/>
          <w:bCs/>
        </w:rPr>
        <w:t>2</w:t>
      </w:r>
      <w:r w:rsidR="005B239E" w:rsidRPr="003272D8">
        <w:rPr>
          <w:b/>
          <w:bCs/>
        </w:rPr>
        <w:t xml:space="preserve"> </w:t>
      </w:r>
      <w:proofErr w:type="gramStart"/>
      <w:r w:rsidR="005B239E" w:rsidRPr="003272D8">
        <w:rPr>
          <w:b/>
          <w:bCs/>
        </w:rPr>
        <w:t>point</w:t>
      </w:r>
      <w:proofErr w:type="gramEnd"/>
      <w:r w:rsidR="005B239E" w:rsidRPr="003272D8">
        <w:rPr>
          <w:b/>
          <w:bCs/>
        </w:rPr>
        <w:t>)</w:t>
      </w:r>
      <w:r w:rsidR="005B239E">
        <w:t> :</w:t>
      </w:r>
      <w:r>
        <w:t xml:space="preserve"> </w:t>
      </w:r>
    </w:p>
    <w:p w14:paraId="4A12F68B" w14:textId="516ED019" w:rsidR="00E26BF6" w:rsidRDefault="00DA2BEC" w:rsidP="00DA2BEC">
      <w:pPr>
        <w:pStyle w:val="Titre1"/>
      </w:pPr>
      <w:r>
        <w:t>sYSTEMES MECANIQUES ET ASSEMBLAGES</w:t>
      </w:r>
    </w:p>
    <w:p w14:paraId="65361D30" w14:textId="6F91922C" w:rsidR="00C73570" w:rsidRDefault="004458E5" w:rsidP="003857A0">
      <w:pPr>
        <w:pStyle w:val="Paragraphedeliste"/>
        <w:numPr>
          <w:ilvl w:val="0"/>
          <w:numId w:val="24"/>
        </w:numPr>
        <w:spacing w:before="100" w:after="100" w:line="259" w:lineRule="auto"/>
        <w:ind w:left="499" w:hanging="357"/>
        <w:jc w:val="left"/>
      </w:pPr>
      <w:r>
        <w:t>On</w:t>
      </w:r>
      <w:r w:rsidR="00463002">
        <w:t xml:space="preserve"> </w:t>
      </w:r>
      <w:r w:rsidR="00E26BF6" w:rsidRPr="00E26BF6">
        <w:t>souhaite effectuer une liaison complète, réversible ou irréversible, entre deux solides. Proposer trois procédés d’assemblage pouvant être employé</w:t>
      </w:r>
      <w:r>
        <w:t>s</w:t>
      </w:r>
      <w:r w:rsidR="00463002">
        <w:t> </w:t>
      </w:r>
      <w:r w:rsidR="002A7AE2" w:rsidRPr="00903A94">
        <w:rPr>
          <w:b/>
          <w:bCs/>
        </w:rPr>
        <w:t>(1</w:t>
      </w:r>
      <w:r w:rsidRPr="00903A94">
        <w:rPr>
          <w:b/>
          <w:bCs/>
        </w:rPr>
        <w:t>.5</w:t>
      </w:r>
      <w:r w:rsidR="002A7AE2" w:rsidRPr="00903A94">
        <w:rPr>
          <w:b/>
          <w:bCs/>
        </w:rPr>
        <w:t xml:space="preserve"> point</w:t>
      </w:r>
      <w:proofErr w:type="gramStart"/>
      <w:r w:rsidR="002A7AE2" w:rsidRPr="00903A94">
        <w:rPr>
          <w:b/>
          <w:bCs/>
        </w:rPr>
        <w:t>)</w:t>
      </w:r>
      <w:r w:rsidR="00463002">
        <w:t>:</w:t>
      </w:r>
      <w:proofErr w:type="gramEnd"/>
    </w:p>
    <w:p w14:paraId="7C07D8CF" w14:textId="24F3FD8C" w:rsidR="008A441C" w:rsidRDefault="004458E5" w:rsidP="00FB533F">
      <w:pPr>
        <w:pStyle w:val="Paragraphedeliste"/>
        <w:numPr>
          <w:ilvl w:val="0"/>
          <w:numId w:val="24"/>
        </w:numPr>
        <w:spacing w:before="100" w:after="100" w:line="240" w:lineRule="auto"/>
        <w:ind w:left="499" w:hanging="357"/>
        <w:jc w:val="left"/>
      </w:pPr>
      <w:bookmarkStart w:id="0" w:name="_Hlk89963691"/>
      <w:r>
        <w:t>Dans le cas d’un assemblage vissé, donner la distribution de contrainte dans la vis</w:t>
      </w:r>
      <w:r w:rsidR="008A441C">
        <w:t xml:space="preserve"> </w:t>
      </w:r>
      <w:r w:rsidR="008A441C" w:rsidRPr="002A7AE2">
        <w:rPr>
          <w:b/>
          <w:bCs/>
        </w:rPr>
        <w:t>(1 point)</w:t>
      </w:r>
      <w:r w:rsidR="008A441C">
        <w:t> :</w:t>
      </w:r>
      <w:bookmarkEnd w:id="0"/>
    </w:p>
    <w:p w14:paraId="54157A67" w14:textId="77777777" w:rsidR="008A441C" w:rsidRDefault="008A441C" w:rsidP="00FB533F">
      <w:pPr>
        <w:pStyle w:val="Paragraphedeliste"/>
        <w:spacing w:line="259" w:lineRule="auto"/>
        <w:jc w:val="left"/>
      </w:pPr>
    </w:p>
    <w:p w14:paraId="0D6D909F" w14:textId="5752DF39" w:rsidR="00903A94" w:rsidRDefault="004458E5" w:rsidP="00DE25E8">
      <w:pPr>
        <w:pStyle w:val="Paragraphedeliste"/>
        <w:numPr>
          <w:ilvl w:val="0"/>
          <w:numId w:val="24"/>
        </w:numPr>
        <w:spacing w:before="100" w:after="100" w:line="240" w:lineRule="auto"/>
        <w:ind w:left="499" w:hanging="357"/>
        <w:jc w:val="left"/>
      </w:pPr>
      <w:r w:rsidRPr="004458E5">
        <w:t>Proposez schématiquement deux solutions de transmission de mouvement permettant à partir d’une rotation continue d’obtenir une translation alternative</w:t>
      </w:r>
      <w:r w:rsidR="002E4202" w:rsidRPr="00EB31A9">
        <w:t> </w:t>
      </w:r>
      <w:r w:rsidR="00BD47CF" w:rsidRPr="00EB31A9">
        <w:rPr>
          <w:b/>
          <w:bCs/>
        </w:rPr>
        <w:t>(</w:t>
      </w:r>
      <w:r>
        <w:rPr>
          <w:b/>
          <w:bCs/>
        </w:rPr>
        <w:t>2</w:t>
      </w:r>
      <w:r w:rsidR="00BD47CF" w:rsidRPr="00EB31A9">
        <w:rPr>
          <w:b/>
          <w:bCs/>
        </w:rPr>
        <w:t xml:space="preserve"> point</w:t>
      </w:r>
      <w:proofErr w:type="gramStart"/>
      <w:r w:rsidR="00BD47CF" w:rsidRPr="00EB31A9">
        <w:rPr>
          <w:b/>
          <w:bCs/>
        </w:rPr>
        <w:t>)</w:t>
      </w:r>
      <w:r w:rsidR="002E4202" w:rsidRPr="00EB31A9">
        <w:t>:</w:t>
      </w:r>
      <w:proofErr w:type="gramEnd"/>
    </w:p>
    <w:p w14:paraId="61C450A8" w14:textId="77777777" w:rsidR="00903A94" w:rsidRDefault="00903A94" w:rsidP="00903A94">
      <w:pPr>
        <w:pStyle w:val="Paragraphedeliste"/>
      </w:pPr>
    </w:p>
    <w:p w14:paraId="043D276C" w14:textId="77777777" w:rsidR="00903A94" w:rsidRPr="001A1465" w:rsidRDefault="00903A94" w:rsidP="00903A94">
      <w:pPr>
        <w:pStyle w:val="Titre"/>
      </w:pPr>
      <w:r>
        <w:t xml:space="preserve">Partie de M. Thierry </w:t>
      </w:r>
      <w:proofErr w:type="spellStart"/>
      <w:r>
        <w:t>Liraud</w:t>
      </w:r>
      <w:proofErr w:type="spellEnd"/>
    </w:p>
    <w:p w14:paraId="391E0D90" w14:textId="77777777" w:rsidR="00903A94" w:rsidRDefault="00903A94" w:rsidP="00903A94">
      <w:pPr>
        <w:pStyle w:val="Titre1"/>
      </w:pPr>
      <w:r>
        <w:t xml:space="preserve">Etude d’un montage de roulements à billes à contact radIAL « Guidage en rotation d’un galet </w:t>
      </w:r>
      <w:r w:rsidRPr="00DA2BEC">
        <w:t>tendeur »</w:t>
      </w:r>
    </w:p>
    <w:p w14:paraId="6ECE186A" w14:textId="77777777" w:rsidR="007573E7" w:rsidRDefault="007573E7" w:rsidP="007573E7">
      <w:pPr>
        <w:autoSpaceDE w:val="0"/>
        <w:autoSpaceDN w:val="0"/>
        <w:adjustRightInd w:val="0"/>
        <w:spacing w:after="0" w:line="240" w:lineRule="auto"/>
        <w:jc w:val="left"/>
      </w:pPr>
      <w:r w:rsidRPr="00DA2BEC">
        <w:t>Données</w:t>
      </w:r>
      <w:r>
        <w:t> :</w:t>
      </w:r>
    </w:p>
    <w:p w14:paraId="738B7C36" w14:textId="77777777" w:rsidR="007573E7" w:rsidRDefault="007573E7" w:rsidP="007573E7">
      <w:pPr>
        <w:autoSpaceDE w:val="0"/>
        <w:autoSpaceDN w:val="0"/>
        <w:adjustRightInd w:val="0"/>
        <w:spacing w:after="0" w:line="240" w:lineRule="auto"/>
        <w:jc w:val="left"/>
      </w:pPr>
      <w:r>
        <w:t>Vitesse de rotation du galet : 6000 tr/mn</w:t>
      </w:r>
    </w:p>
    <w:p w14:paraId="49291E6D" w14:textId="77777777" w:rsidR="007573E7" w:rsidRDefault="007573E7" w:rsidP="007573E7">
      <w:pPr>
        <w:autoSpaceDE w:val="0"/>
        <w:autoSpaceDN w:val="0"/>
        <w:adjustRightInd w:val="0"/>
        <w:spacing w:after="0" w:line="240" w:lineRule="auto"/>
        <w:jc w:val="left"/>
      </w:pPr>
      <w:r>
        <w:t xml:space="preserve">•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OA</m:t>
            </m:r>
          </m:e>
        </m:acc>
        <m:r>
          <w:rPr>
            <w:rFonts w:ascii="Cambria Math" w:hAnsi="Cambria Math"/>
          </w:rPr>
          <m:t>=-18</m:t>
        </m:r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 et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OB</m:t>
            </m:r>
          </m:e>
        </m:acc>
        <m:r>
          <w:rPr>
            <w:rFonts w:ascii="Cambria Math" w:hAnsi="Cambria Math"/>
          </w:rPr>
          <m:t>=6</m:t>
        </m:r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</w:p>
    <w:p w14:paraId="49810A59" w14:textId="77777777" w:rsidR="007573E7" w:rsidRDefault="007573E7" w:rsidP="007573E7">
      <w:pPr>
        <w:autoSpaceDE w:val="0"/>
        <w:autoSpaceDN w:val="0"/>
        <w:adjustRightInd w:val="0"/>
        <w:spacing w:after="0" w:line="240" w:lineRule="auto"/>
        <w:jc w:val="left"/>
      </w:pPr>
      <w:r>
        <w:t xml:space="preserve">•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F</m:t>
            </m:r>
          </m:e>
        </m:acc>
        <m:r>
          <w:rPr>
            <w:rFonts w:ascii="Cambria Math" w:hAnsi="Cambria Math"/>
          </w:rPr>
          <m:t>=-1000</m:t>
        </m:r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</m:oMath>
      <w:r>
        <w:t xml:space="preserve"> (action de la courroie sur le galet)</w:t>
      </w:r>
    </w:p>
    <w:p w14:paraId="7676CE7F" w14:textId="77777777" w:rsidR="007573E7" w:rsidRDefault="007573E7" w:rsidP="007573E7">
      <w:pPr>
        <w:autoSpaceDE w:val="0"/>
        <w:autoSpaceDN w:val="0"/>
        <w:adjustRightInd w:val="0"/>
        <w:spacing w:after="0" w:line="240" w:lineRule="auto"/>
        <w:jc w:val="left"/>
      </w:pPr>
      <w:r>
        <w:t>• roulements utilisés : en A 61903 (C = 4,62 kN) et 6002 en B (C = 5,85 kN)</w:t>
      </w:r>
    </w:p>
    <w:p w14:paraId="68856D70" w14:textId="77777777" w:rsidR="00903A94" w:rsidRDefault="00903A94" w:rsidP="00903A94">
      <w:pPr>
        <w:spacing w:before="100" w:after="100" w:line="240" w:lineRule="auto"/>
        <w:jc w:val="left"/>
      </w:pPr>
    </w:p>
    <w:p w14:paraId="214A7D0D" w14:textId="77777777" w:rsidR="00903A94" w:rsidRDefault="00903A94">
      <w:r>
        <w:br w:type="page"/>
      </w:r>
    </w:p>
    <w:p w14:paraId="1AEDD8DF" w14:textId="415282DC" w:rsidR="009D0B0E" w:rsidRDefault="00DA2BEC" w:rsidP="009D0B0E">
      <w:pPr>
        <w:autoSpaceDE w:val="0"/>
        <w:autoSpaceDN w:val="0"/>
        <w:adjustRightInd w:val="0"/>
        <w:spacing w:after="0" w:line="240" w:lineRule="auto"/>
        <w:jc w:val="left"/>
        <w:rPr>
          <w:rFonts w:ascii="LiberationSerif" w:hAnsi="LiberationSerif" w:cs="LiberationSerif"/>
          <w:sz w:val="32"/>
          <w:szCs w:val="32"/>
        </w:rPr>
      </w:pPr>
      <w:r w:rsidRPr="00DA2BEC">
        <w:rPr>
          <w:rFonts w:ascii="LiberationSerif" w:hAnsi="LiberationSerif" w:cs="LiberationSerif"/>
          <w:noProof/>
          <w:sz w:val="32"/>
          <w:szCs w:val="32"/>
        </w:rPr>
        <w:lastRenderedPageBreak/>
        <w:drawing>
          <wp:inline distT="0" distB="0" distL="0" distR="0" wp14:anchorId="5D1C9563" wp14:editId="12688D7D">
            <wp:extent cx="6706870" cy="333375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70687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B0C56" w14:textId="1594F56B" w:rsidR="00EC4465" w:rsidRDefault="00EC4465" w:rsidP="00DA2BEC">
      <w:pPr>
        <w:autoSpaceDE w:val="0"/>
        <w:autoSpaceDN w:val="0"/>
        <w:adjustRightInd w:val="0"/>
        <w:spacing w:after="0" w:line="240" w:lineRule="auto"/>
        <w:jc w:val="left"/>
      </w:pPr>
    </w:p>
    <w:p w14:paraId="0E97C9DD" w14:textId="4237A423" w:rsidR="00EC4465" w:rsidRPr="00106C0D" w:rsidRDefault="00EC4465" w:rsidP="00DA2BEC">
      <w:pPr>
        <w:autoSpaceDE w:val="0"/>
        <w:autoSpaceDN w:val="0"/>
        <w:adjustRightInd w:val="0"/>
        <w:spacing w:after="0" w:line="240" w:lineRule="auto"/>
        <w:jc w:val="left"/>
        <w:rPr>
          <w:u w:val="single"/>
        </w:rPr>
      </w:pPr>
      <w:r w:rsidRPr="00106C0D">
        <w:rPr>
          <w:u w:val="single"/>
        </w:rPr>
        <w:t xml:space="preserve">Questions </w:t>
      </w:r>
      <w:r w:rsidR="00106C0D" w:rsidRPr="00106C0D">
        <w:rPr>
          <w:u w:val="single"/>
        </w:rPr>
        <w:t>préliminaires :</w:t>
      </w:r>
    </w:p>
    <w:p w14:paraId="7AE0D88A" w14:textId="77777777" w:rsidR="00903A94" w:rsidRDefault="00DA2BEC" w:rsidP="005C2622">
      <w:pPr>
        <w:pStyle w:val="Paragraphedeliste"/>
        <w:numPr>
          <w:ilvl w:val="0"/>
          <w:numId w:val="42"/>
        </w:numPr>
        <w:spacing w:before="100" w:after="100" w:line="240" w:lineRule="auto"/>
        <w:ind w:left="499" w:hanging="357"/>
        <w:jc w:val="left"/>
      </w:pPr>
      <w:r w:rsidRPr="00DA2BEC">
        <w:t>D’après le tableau « Fixation des bagues de roulements », quelle solution a été adoptée et pourquoi ?</w:t>
      </w:r>
      <w:r w:rsidR="00F826DF">
        <w:t> </w:t>
      </w:r>
      <w:r w:rsidR="002A7AE2" w:rsidRPr="00903A94">
        <w:rPr>
          <w:b/>
          <w:bCs/>
        </w:rPr>
        <w:t>(1 point</w:t>
      </w:r>
      <w:proofErr w:type="gramStart"/>
      <w:r w:rsidR="002A7AE2" w:rsidRPr="00903A94">
        <w:rPr>
          <w:b/>
          <w:bCs/>
        </w:rPr>
        <w:t>)</w:t>
      </w:r>
      <w:r w:rsidR="00F826DF">
        <w:t>:</w:t>
      </w:r>
      <w:proofErr w:type="gramEnd"/>
    </w:p>
    <w:p w14:paraId="41B598C5" w14:textId="723BCAD2" w:rsidR="002B4587" w:rsidRPr="00EB31A9" w:rsidRDefault="00DA2BEC" w:rsidP="005C2622">
      <w:pPr>
        <w:pStyle w:val="Paragraphedeliste"/>
        <w:numPr>
          <w:ilvl w:val="0"/>
          <w:numId w:val="42"/>
        </w:numPr>
        <w:spacing w:before="100" w:after="100" w:line="240" w:lineRule="auto"/>
        <w:ind w:left="499" w:hanging="357"/>
        <w:jc w:val="left"/>
      </w:pPr>
      <w:r w:rsidRPr="00DA2BEC">
        <w:t xml:space="preserve">Quels types d’arrêts axiaux ont été utilisés ? </w:t>
      </w:r>
      <w:r w:rsidR="002B4587" w:rsidRPr="00903A94">
        <w:rPr>
          <w:b/>
          <w:bCs/>
        </w:rPr>
        <w:t>(1 point)</w:t>
      </w:r>
    </w:p>
    <w:p w14:paraId="515F8A32" w14:textId="41F717D9" w:rsidR="00463002" w:rsidRDefault="00463002" w:rsidP="00463002">
      <w:pPr>
        <w:spacing w:after="100" w:line="240" w:lineRule="auto"/>
        <w:rPr>
          <w:rFonts w:ascii="Times New Roman" w:hAnsi="Times New Roman" w:cs="Times New Roman"/>
          <w:sz w:val="24"/>
          <w:szCs w:val="24"/>
        </w:rPr>
      </w:pPr>
    </w:p>
    <w:p w14:paraId="3F5AA584" w14:textId="00173942" w:rsidR="00EC4465" w:rsidRPr="00106C0D" w:rsidRDefault="00106C0D" w:rsidP="00463002">
      <w:pPr>
        <w:spacing w:after="100" w:line="240" w:lineRule="auto"/>
        <w:rPr>
          <w:u w:val="single"/>
        </w:rPr>
      </w:pPr>
      <w:r w:rsidRPr="00106C0D">
        <w:rPr>
          <w:u w:val="single"/>
        </w:rPr>
        <w:t>Calculs de vérification</w:t>
      </w:r>
      <w:r>
        <w:rPr>
          <w:u w:val="single"/>
        </w:rPr>
        <w:t> :</w:t>
      </w:r>
    </w:p>
    <w:p w14:paraId="23B41687" w14:textId="2A6AF19F" w:rsidR="00106C0D" w:rsidRPr="00903A94" w:rsidRDefault="00106C0D" w:rsidP="00903A94">
      <w:pPr>
        <w:pStyle w:val="Paragraphedeliste"/>
        <w:numPr>
          <w:ilvl w:val="0"/>
          <w:numId w:val="42"/>
        </w:numPr>
        <w:spacing w:before="100" w:after="100" w:line="240" w:lineRule="auto"/>
        <w:jc w:val="left"/>
      </w:pPr>
      <w:r>
        <w:t xml:space="preserve">Montrer que les efforts radiaux s’appliquant sur les roulements 5 et 8 valent 750N et 250N </w:t>
      </w:r>
      <w:r w:rsidRPr="00A21419">
        <w:rPr>
          <w:b/>
          <w:bCs/>
        </w:rPr>
        <w:t>(</w:t>
      </w:r>
      <w:r w:rsidR="005467CC">
        <w:rPr>
          <w:b/>
          <w:bCs/>
        </w:rPr>
        <w:t>2</w:t>
      </w:r>
      <w:r w:rsidRPr="00A21419">
        <w:rPr>
          <w:b/>
          <w:bCs/>
        </w:rPr>
        <w:t xml:space="preserve"> </w:t>
      </w:r>
      <w:proofErr w:type="gramStart"/>
      <w:r w:rsidRPr="00A21419">
        <w:rPr>
          <w:b/>
          <w:bCs/>
        </w:rPr>
        <w:t>point</w:t>
      </w:r>
      <w:proofErr w:type="gramEnd"/>
      <w:r w:rsidRPr="00A21419">
        <w:rPr>
          <w:b/>
          <w:bCs/>
        </w:rPr>
        <w:t>)</w:t>
      </w:r>
    </w:p>
    <w:p w14:paraId="4172EBF4" w14:textId="77777777" w:rsidR="00106C0D" w:rsidRDefault="00106C0D" w:rsidP="00106C0D">
      <w:pPr>
        <w:pStyle w:val="Paragraphedeliste"/>
        <w:spacing w:before="100" w:after="100" w:line="240" w:lineRule="auto"/>
        <w:ind w:left="360"/>
        <w:jc w:val="left"/>
      </w:pPr>
    </w:p>
    <w:p w14:paraId="55A35880" w14:textId="70D2BCBD" w:rsidR="00106C0D" w:rsidRPr="00106C0D" w:rsidRDefault="00106C0D" w:rsidP="00106C0D">
      <w:pPr>
        <w:pStyle w:val="Paragraphedeliste"/>
        <w:numPr>
          <w:ilvl w:val="0"/>
          <w:numId w:val="42"/>
        </w:numPr>
        <w:spacing w:before="100" w:after="100" w:line="240" w:lineRule="auto"/>
        <w:jc w:val="left"/>
      </w:pPr>
      <w:r>
        <w:t xml:space="preserve">Déterminer la durée de vie de chaque roulement en millions de tours (L10) </w:t>
      </w:r>
      <w:r w:rsidRPr="00A21419">
        <w:rPr>
          <w:b/>
          <w:bCs/>
        </w:rPr>
        <w:t>(1 point)</w:t>
      </w:r>
    </w:p>
    <w:p w14:paraId="7687092D" w14:textId="62D66129" w:rsidR="00106C0D" w:rsidRPr="00106C0D" w:rsidRDefault="00106C0D" w:rsidP="00106C0D">
      <w:pPr>
        <w:pStyle w:val="Paragraphedeliste"/>
        <w:numPr>
          <w:ilvl w:val="0"/>
          <w:numId w:val="42"/>
        </w:numPr>
        <w:spacing w:before="100" w:after="100" w:line="240" w:lineRule="auto"/>
        <w:jc w:val="left"/>
      </w:pPr>
      <w:r>
        <w:t xml:space="preserve">En déduire la durée de vie du montage en millions de tours et en heures (L10 et L10h) </w:t>
      </w:r>
      <w:r w:rsidRPr="00A21419">
        <w:rPr>
          <w:b/>
          <w:bCs/>
        </w:rPr>
        <w:t>(1 point)</w:t>
      </w:r>
    </w:p>
    <w:p w14:paraId="722EA05E" w14:textId="252E4641" w:rsidR="00892B7F" w:rsidRPr="00A21419" w:rsidRDefault="00106C0D" w:rsidP="00106C0D">
      <w:pPr>
        <w:pStyle w:val="Paragraphedeliste"/>
        <w:numPr>
          <w:ilvl w:val="0"/>
          <w:numId w:val="42"/>
        </w:numPr>
        <w:spacing w:before="100" w:after="100" w:line="240" w:lineRule="auto"/>
        <w:jc w:val="left"/>
      </w:pPr>
      <w:r>
        <w:t>En réalité on désire une fiabilité de 99 %, quelle est alors la « vraie » durée de vie ? (L1h)</w:t>
      </w:r>
      <w:r w:rsidR="00892B7F" w:rsidRPr="00A21419">
        <w:t xml:space="preserve">. </w:t>
      </w:r>
      <w:r w:rsidR="00892B7F" w:rsidRPr="00A21419">
        <w:rPr>
          <w:b/>
          <w:bCs/>
        </w:rPr>
        <w:t>(</w:t>
      </w:r>
      <w:r w:rsidR="004F0B80" w:rsidRPr="00A21419">
        <w:rPr>
          <w:b/>
          <w:bCs/>
        </w:rPr>
        <w:t>1</w:t>
      </w:r>
      <w:r w:rsidR="00892B7F" w:rsidRPr="00A21419">
        <w:rPr>
          <w:b/>
          <w:bCs/>
        </w:rPr>
        <w:t xml:space="preserve"> point)</w:t>
      </w:r>
      <w:r w:rsidR="00892B7F" w:rsidRPr="00A21419">
        <w:t xml:space="preserve"> </w:t>
      </w:r>
    </w:p>
    <w:p w14:paraId="2DFB64BD" w14:textId="625CFC7E" w:rsidR="00106C0D" w:rsidRDefault="00106C0D" w:rsidP="00106C0D">
      <w:pPr>
        <w:spacing w:after="100" w:line="240" w:lineRule="auto"/>
        <w:rPr>
          <w:u w:val="single"/>
        </w:rPr>
      </w:pPr>
      <w:r w:rsidRPr="00106C0D">
        <w:rPr>
          <w:u w:val="single"/>
        </w:rPr>
        <w:t>Redimensionnement des roulements :</w:t>
      </w:r>
    </w:p>
    <w:p w14:paraId="13F3E593" w14:textId="77777777" w:rsidR="00106C0D" w:rsidRPr="00106C0D" w:rsidRDefault="00106C0D" w:rsidP="00106C0D">
      <w:pPr>
        <w:spacing w:after="100" w:line="240" w:lineRule="auto"/>
      </w:pPr>
      <w:r w:rsidRPr="00106C0D">
        <w:t>La durée de vie obtenue à la question 6 est nettement insuffisante, nous allons modifier le montage en utilisant</w:t>
      </w:r>
    </w:p>
    <w:p w14:paraId="244F5B52" w14:textId="35F79164" w:rsidR="00106C0D" w:rsidRDefault="00106C0D" w:rsidP="00106C0D">
      <w:pPr>
        <w:spacing w:after="100" w:line="240" w:lineRule="auto"/>
      </w:pPr>
      <w:proofErr w:type="gramStart"/>
      <w:r w:rsidRPr="00106C0D">
        <w:t>un</w:t>
      </w:r>
      <w:proofErr w:type="gramEnd"/>
      <w:r w:rsidRPr="00106C0D">
        <w:t xml:space="preserve"> montage mixte avec un roulement à rouleaux cylindrique en B et un roulement à billes à contact radial en A.</w:t>
      </w:r>
    </w:p>
    <w:p w14:paraId="75917E12" w14:textId="20F5F8E4" w:rsidR="00106C0D" w:rsidRPr="00106C0D" w:rsidRDefault="00106C0D" w:rsidP="00106C0D">
      <w:pPr>
        <w:spacing w:after="100" w:line="240" w:lineRule="auto"/>
      </w:pPr>
      <w:r w:rsidRPr="00106C0D">
        <w:t>Donnée : le cahier des charges impose une durée de vie minimale du montage en heure : L1h = 1000h</w:t>
      </w:r>
      <w:r>
        <w:t>.</w:t>
      </w:r>
    </w:p>
    <w:p w14:paraId="0426DCAD" w14:textId="77777777" w:rsidR="00106C0D" w:rsidRDefault="00106C0D" w:rsidP="00106C0D">
      <w:pPr>
        <w:pStyle w:val="Paragraphedeliste"/>
        <w:numPr>
          <w:ilvl w:val="0"/>
          <w:numId w:val="42"/>
        </w:numPr>
        <w:spacing w:before="100" w:after="100" w:line="240" w:lineRule="auto"/>
        <w:jc w:val="left"/>
      </w:pPr>
      <w:r>
        <w:t>La documentation SKF pour les roulements à billes à contact radial (pour d = 15 à 17 mm) et à rouleaux</w:t>
      </w:r>
    </w:p>
    <w:p w14:paraId="70C5A3A3" w14:textId="50FB110C" w:rsidR="00106C0D" w:rsidRDefault="00106C0D" w:rsidP="00903A94">
      <w:pPr>
        <w:pStyle w:val="Paragraphedeliste"/>
        <w:spacing w:before="100" w:after="100" w:line="240" w:lineRule="auto"/>
        <w:ind w:left="360"/>
        <w:jc w:val="left"/>
      </w:pPr>
      <w:proofErr w:type="gramStart"/>
      <w:r>
        <w:t>cylindriques</w:t>
      </w:r>
      <w:proofErr w:type="gramEnd"/>
      <w:r>
        <w:t xml:space="preserve"> (d = 15 à 17mm) est fournie ci-dessous . Choisissez convenablement les deux roulements parmi ceux-ci</w:t>
      </w:r>
      <w:r w:rsidRPr="003272D8">
        <w:rPr>
          <w:b/>
          <w:bCs/>
        </w:rPr>
        <w:t xml:space="preserve"> </w:t>
      </w:r>
      <w:r w:rsidR="005911B8" w:rsidRPr="003272D8">
        <w:rPr>
          <w:b/>
          <w:bCs/>
        </w:rPr>
        <w:t>(</w:t>
      </w:r>
      <w:r w:rsidR="00BF43F6">
        <w:rPr>
          <w:b/>
          <w:bCs/>
        </w:rPr>
        <w:t>2</w:t>
      </w:r>
      <w:r w:rsidR="005911B8" w:rsidRPr="003272D8">
        <w:rPr>
          <w:b/>
          <w:bCs/>
        </w:rPr>
        <w:t xml:space="preserve"> </w:t>
      </w:r>
      <w:proofErr w:type="gramStart"/>
      <w:r w:rsidR="005911B8" w:rsidRPr="003272D8">
        <w:rPr>
          <w:b/>
          <w:bCs/>
        </w:rPr>
        <w:t>point</w:t>
      </w:r>
      <w:proofErr w:type="gramEnd"/>
      <w:r w:rsidR="005911B8" w:rsidRPr="003272D8">
        <w:rPr>
          <w:b/>
          <w:bCs/>
        </w:rPr>
        <w:t>)</w:t>
      </w:r>
      <w:r w:rsidR="005911B8">
        <w:t xml:space="preserve"> </w:t>
      </w:r>
    </w:p>
    <w:p w14:paraId="59E6DEF5" w14:textId="7B177585" w:rsidR="00AA4058" w:rsidRPr="00AA4058" w:rsidRDefault="00106C0D" w:rsidP="003C16B7">
      <w:pPr>
        <w:pStyle w:val="Paragraphedeliste"/>
        <w:numPr>
          <w:ilvl w:val="0"/>
          <w:numId w:val="42"/>
        </w:numPr>
        <w:spacing w:before="100" w:after="100" w:line="240" w:lineRule="auto"/>
        <w:jc w:val="left"/>
      </w:pPr>
      <w:r>
        <w:t>Déterminez la durée de vie L10h du montage avec les roulements choisis à la question précédente. Donnez alors la fiabilité à 1000h du montage.</w:t>
      </w:r>
      <w:r w:rsidRPr="00106C0D">
        <w:rPr>
          <w:b/>
          <w:bCs/>
        </w:rPr>
        <w:t xml:space="preserve"> </w:t>
      </w:r>
      <w:r w:rsidR="00AA4058" w:rsidRPr="00106C0D">
        <w:rPr>
          <w:b/>
          <w:bCs/>
        </w:rPr>
        <w:t>(</w:t>
      </w:r>
      <w:r w:rsidR="00BF43F6">
        <w:rPr>
          <w:b/>
          <w:bCs/>
        </w:rPr>
        <w:t>2</w:t>
      </w:r>
      <w:r w:rsidR="00AA4058" w:rsidRPr="00106C0D">
        <w:rPr>
          <w:b/>
          <w:bCs/>
        </w:rPr>
        <w:t xml:space="preserve"> </w:t>
      </w:r>
      <w:proofErr w:type="gramStart"/>
      <w:r w:rsidR="00AA4058" w:rsidRPr="00106C0D">
        <w:rPr>
          <w:b/>
          <w:bCs/>
        </w:rPr>
        <w:t>point</w:t>
      </w:r>
      <w:proofErr w:type="gramEnd"/>
      <w:r w:rsidR="00AA4058" w:rsidRPr="00106C0D">
        <w:rPr>
          <w:b/>
          <w:bCs/>
        </w:rPr>
        <w:t>)</w:t>
      </w:r>
    </w:p>
    <w:p w14:paraId="050471D5" w14:textId="69239E45" w:rsidR="00AA4058" w:rsidRDefault="00AA4058" w:rsidP="00AA4058">
      <w:pPr>
        <w:spacing w:before="100" w:after="100" w:line="240" w:lineRule="auto"/>
        <w:jc w:val="left"/>
      </w:pPr>
    </w:p>
    <w:p w14:paraId="6B796915" w14:textId="77777777" w:rsidR="005467CC" w:rsidRPr="001A1465" w:rsidRDefault="005467CC" w:rsidP="005467CC">
      <w:pPr>
        <w:pStyle w:val="Titre"/>
      </w:pPr>
      <w:r>
        <w:t xml:space="preserve">Partie de M. Thierry </w:t>
      </w:r>
      <w:proofErr w:type="spellStart"/>
      <w:r>
        <w:t>Steinbauer</w:t>
      </w:r>
      <w:proofErr w:type="spellEnd"/>
    </w:p>
    <w:p w14:paraId="2BC13136" w14:textId="77777777" w:rsidR="005467CC" w:rsidRDefault="005467CC" w:rsidP="005467CC">
      <w:pPr>
        <w:spacing w:line="259" w:lineRule="auto"/>
        <w:jc w:val="left"/>
      </w:pPr>
    </w:p>
    <w:p w14:paraId="13001E04" w14:textId="44E88F09" w:rsidR="005911B8" w:rsidRPr="00892B7F" w:rsidRDefault="005467CC" w:rsidP="00FF4096">
      <w:pPr>
        <w:pStyle w:val="Paragraphedeliste"/>
        <w:numPr>
          <w:ilvl w:val="0"/>
          <w:numId w:val="41"/>
        </w:numPr>
        <w:spacing w:before="100" w:after="100" w:line="240" w:lineRule="auto"/>
        <w:ind w:left="0"/>
        <w:jc w:val="left"/>
      </w:pPr>
      <w:r w:rsidRPr="009D0B0E">
        <w:t>Qu’est-ce qu’une ‘plaque martyr’. Quelles sont son(ses) intérêt(s) en usinage de prototype</w:t>
      </w:r>
      <w:r>
        <w:t> ?</w:t>
      </w:r>
      <w:r w:rsidRPr="00EB31A9">
        <w:t> </w:t>
      </w:r>
      <w:r w:rsidRPr="007573E7">
        <w:rPr>
          <w:b/>
          <w:bCs/>
        </w:rPr>
        <w:t>(1</w:t>
      </w:r>
      <w:r w:rsidR="00EF55E8" w:rsidRPr="007573E7">
        <w:rPr>
          <w:b/>
          <w:bCs/>
        </w:rPr>
        <w:t>.5</w:t>
      </w:r>
      <w:r w:rsidRPr="007573E7">
        <w:rPr>
          <w:b/>
          <w:bCs/>
        </w:rPr>
        <w:t xml:space="preserve"> point</w:t>
      </w:r>
      <w:proofErr w:type="gramStart"/>
      <w:r w:rsidRPr="007573E7">
        <w:rPr>
          <w:b/>
          <w:bCs/>
        </w:rPr>
        <w:t>)</w:t>
      </w:r>
      <w:r w:rsidRPr="00EB31A9">
        <w:t>:</w:t>
      </w:r>
      <w:proofErr w:type="gramEnd"/>
    </w:p>
    <w:sectPr w:rsidR="005911B8" w:rsidRPr="00892B7F" w:rsidSect="0065587E">
      <w:headerReference w:type="default" r:id="rId9"/>
      <w:footerReference w:type="default" r:id="rId10"/>
      <w:headerReference w:type="first" r:id="rId11"/>
      <w:pgSz w:w="11906" w:h="16838"/>
      <w:pgMar w:top="1278" w:right="720" w:bottom="720" w:left="624" w:header="711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BE9DF2" w14:textId="77777777" w:rsidR="0074217E" w:rsidRDefault="0074217E" w:rsidP="00331D61">
      <w:r>
        <w:separator/>
      </w:r>
    </w:p>
  </w:endnote>
  <w:endnote w:type="continuationSeparator" w:id="0">
    <w:p w14:paraId="7BDBA088" w14:textId="77777777" w:rsidR="0074217E" w:rsidRDefault="0074217E" w:rsidP="00331D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Gothic UI Semilight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imbusSan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Serif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FCFFD" w14:textId="77777777" w:rsidR="00C2507D" w:rsidRDefault="00C2507D" w:rsidP="00331D61">
    <w:pPr>
      <w:pStyle w:val="Pieddepage"/>
    </w:pPr>
  </w:p>
  <w:p w14:paraId="629AEE95" w14:textId="77777777" w:rsidR="00C2507D" w:rsidRPr="00C2507D" w:rsidRDefault="00CB75C5" w:rsidP="00331D61">
    <w:pPr>
      <w:pStyle w:val="Pieddepage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PAGE</w:instrText>
    </w:r>
    <w:r>
      <w:rPr>
        <w:b/>
        <w:bCs/>
        <w:sz w:val="24"/>
        <w:szCs w:val="24"/>
      </w:rPr>
      <w:fldChar w:fldCharType="separate"/>
    </w:r>
    <w:r w:rsidR="00D4333C">
      <w:rPr>
        <w:b/>
        <w:bCs/>
        <w:noProof/>
      </w:rPr>
      <w:t>13</w:t>
    </w:r>
    <w:r>
      <w:rPr>
        <w:b/>
        <w:bCs/>
        <w:sz w:val="24"/>
        <w:szCs w:val="24"/>
      </w:rPr>
      <w:fldChar w:fldCharType="end"/>
    </w:r>
    <w:r>
      <w:t xml:space="preserve"> sur </w:t>
    </w:r>
    <w:r w:rsidRPr="008D532B">
      <w:rPr>
        <w:b/>
        <w:bCs/>
        <w:sz w:val="16"/>
        <w:szCs w:val="16"/>
      </w:rPr>
      <w:fldChar w:fldCharType="begin"/>
    </w:r>
    <w:r w:rsidRPr="008D532B">
      <w:rPr>
        <w:b/>
        <w:bCs/>
        <w:sz w:val="16"/>
        <w:szCs w:val="16"/>
      </w:rPr>
      <w:instrText>NUMPAGES</w:instrText>
    </w:r>
    <w:r w:rsidRPr="008D532B">
      <w:rPr>
        <w:b/>
        <w:bCs/>
        <w:sz w:val="16"/>
        <w:szCs w:val="16"/>
      </w:rPr>
      <w:fldChar w:fldCharType="separate"/>
    </w:r>
    <w:r w:rsidR="00D4333C">
      <w:rPr>
        <w:b/>
        <w:bCs/>
        <w:noProof/>
        <w:sz w:val="16"/>
        <w:szCs w:val="16"/>
      </w:rPr>
      <w:t>13</w:t>
    </w:r>
    <w:r w:rsidRPr="008D532B">
      <w:rPr>
        <w:b/>
        <w:bCs/>
        <w:sz w:val="16"/>
        <w:szCs w:val="16"/>
      </w:rPr>
      <w:fldChar w:fldCharType="end"/>
    </w:r>
    <w:r w:rsidRPr="008D532B">
      <w:rPr>
        <w:b/>
        <w:bCs/>
        <w:sz w:val="16"/>
        <w:szCs w:val="16"/>
      </w:rPr>
      <w:t xml:space="preserve">              </w:t>
    </w:r>
    <w:r w:rsidR="00C150F3">
      <w:rPr>
        <w:b/>
        <w:bCs/>
        <w:sz w:val="16"/>
        <w:szCs w:val="16"/>
      </w:rPr>
      <w:t xml:space="preserve">                                                                         </w:t>
    </w:r>
    <w:r w:rsidRPr="008D532B">
      <w:rPr>
        <w:b/>
        <w:bCs/>
        <w:sz w:val="16"/>
        <w:szCs w:val="16"/>
      </w:rPr>
      <w:t>Nom : ……………………</w:t>
    </w:r>
    <w:r w:rsidR="00B33071">
      <w:rPr>
        <w:b/>
        <w:bCs/>
        <w:sz w:val="16"/>
        <w:szCs w:val="16"/>
      </w:rPr>
      <w:t>…………..</w:t>
    </w:r>
    <w:r w:rsidRPr="008D532B">
      <w:rPr>
        <w:b/>
        <w:bCs/>
        <w:sz w:val="16"/>
        <w:szCs w:val="16"/>
      </w:rPr>
      <w:t>.  Prénom : ……………………</w:t>
    </w:r>
    <w:r w:rsidR="00B33071">
      <w:rPr>
        <w:b/>
        <w:bCs/>
        <w:sz w:val="16"/>
        <w:szCs w:val="16"/>
      </w:rPr>
      <w:t>……………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B2DD31" w14:textId="77777777" w:rsidR="0074217E" w:rsidRDefault="0074217E" w:rsidP="00331D61">
      <w:r>
        <w:separator/>
      </w:r>
    </w:p>
  </w:footnote>
  <w:footnote w:type="continuationSeparator" w:id="0">
    <w:p w14:paraId="7A4E6346" w14:textId="77777777" w:rsidR="0074217E" w:rsidRDefault="0074217E" w:rsidP="00331D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CEF04" w14:textId="323BCD29" w:rsidR="007F5763" w:rsidRPr="005E17BB" w:rsidRDefault="007F5763" w:rsidP="005E17BB">
    <w:pPr>
      <w:pStyle w:val="En-tte"/>
      <w:tabs>
        <w:tab w:val="clear" w:pos="9072"/>
        <w:tab w:val="right" w:pos="10206"/>
      </w:tabs>
      <w:jc w:val="right"/>
      <w:rPr>
        <w:lang w:val="en-US"/>
      </w:rPr>
    </w:pPr>
    <w:r>
      <w:rPr>
        <w:noProof/>
      </w:rPr>
      <w:drawing>
        <wp:anchor distT="0" distB="0" distL="114300" distR="114300" simplePos="0" relativeHeight="251632640" behindDoc="1" locked="0" layoutInCell="1" allowOverlap="1" wp14:anchorId="6D1F0A89" wp14:editId="5AE41B49">
          <wp:simplePos x="0" y="0"/>
          <wp:positionH relativeFrom="column">
            <wp:posOffset>-169122</wp:posOffset>
          </wp:positionH>
          <wp:positionV relativeFrom="paragraph">
            <wp:posOffset>-331258</wp:posOffset>
          </wp:positionV>
          <wp:extent cx="1117600" cy="551914"/>
          <wp:effectExtent l="0" t="0" r="0" b="0"/>
          <wp:wrapNone/>
          <wp:docPr id="206" name="Image 20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7600" cy="55191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06D53">
      <w:rPr>
        <w:rStyle w:val="hps"/>
        <w:lang w:val="en-US"/>
      </w:rPr>
      <w:t xml:space="preserve">Final </w:t>
    </w:r>
    <w:r w:rsidR="00C71C8B">
      <w:rPr>
        <w:rStyle w:val="hps"/>
        <w:lang w:val="en-US"/>
      </w:rPr>
      <w:t>CP43</w:t>
    </w:r>
    <w:r w:rsidR="003E140D" w:rsidRPr="005E17BB">
      <w:rPr>
        <w:rStyle w:val="hps"/>
        <w:lang w:val="en-US"/>
      </w:rPr>
      <w:tab/>
    </w:r>
    <w:r w:rsidR="00A474FF">
      <w:rPr>
        <w:rStyle w:val="hps"/>
        <w:lang w:val="en-US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00A08" w14:textId="35007111" w:rsidR="00F06D53" w:rsidRPr="00F06D53" w:rsidRDefault="00400DE3" w:rsidP="00B33C19">
    <w:pPr>
      <w:pStyle w:val="En-tte"/>
      <w:tabs>
        <w:tab w:val="clear" w:pos="9072"/>
        <w:tab w:val="left" w:pos="6096"/>
        <w:tab w:val="right" w:pos="10206"/>
      </w:tabs>
      <w:jc w:val="center"/>
      <w:rPr>
        <w:noProof/>
      </w:rPr>
    </w:pPr>
    <w:r>
      <w:rPr>
        <w:noProof/>
      </w:rPr>
      <w:drawing>
        <wp:anchor distT="0" distB="0" distL="114300" distR="114300" simplePos="0" relativeHeight="251660288" behindDoc="1" locked="0" layoutInCell="1" allowOverlap="1" wp14:anchorId="7BF7A08C" wp14:editId="65D723AD">
          <wp:simplePos x="0" y="0"/>
          <wp:positionH relativeFrom="column">
            <wp:posOffset>-169122</wp:posOffset>
          </wp:positionH>
          <wp:positionV relativeFrom="paragraph">
            <wp:posOffset>-331258</wp:posOffset>
          </wp:positionV>
          <wp:extent cx="1117600" cy="551914"/>
          <wp:effectExtent l="0" t="0" r="0" b="0"/>
          <wp:wrapNone/>
          <wp:docPr id="207" name="Image 20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7600" cy="55191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06D53">
      <w:rPr>
        <w:noProof/>
      </w:rPr>
      <w:t xml:space="preserve">Final de de l’UV </w:t>
    </w:r>
    <w:r w:rsidR="00C71C8B">
      <w:rPr>
        <w:noProof/>
      </w:rPr>
      <w:t>CP43</w:t>
    </w:r>
    <w:r w:rsidR="00F06D53">
      <w:rPr>
        <w:noProof/>
      </w:rPr>
      <w:t xml:space="preserve"> </w:t>
    </w:r>
    <w:r w:rsidR="00F06D53">
      <w:rPr>
        <w:noProof/>
      </w:rPr>
      <w:tab/>
    </w:r>
    <w:r w:rsidR="00B33C19">
      <w:rPr>
        <w:noProof/>
      </w:rPr>
      <w:t xml:space="preserve">             </w:t>
    </w:r>
    <w:r w:rsidR="00362145">
      <w:rPr>
        <w:noProof/>
      </w:rPr>
      <w:t>15</w:t>
    </w:r>
    <w:r w:rsidR="00B33C19">
      <w:rPr>
        <w:noProof/>
      </w:rPr>
      <w:t xml:space="preserve"> </w:t>
    </w:r>
    <w:r w:rsidR="00F06D53">
      <w:rPr>
        <w:noProof/>
      </w:rPr>
      <w:t>Janvier 202</w:t>
    </w:r>
    <w:r w:rsidR="00275C4A">
      <w:rPr>
        <w:noProof/>
      </w:rPr>
      <w:t>4</w:t>
    </w:r>
  </w:p>
  <w:p w14:paraId="4CBBE740" w14:textId="77777777" w:rsidR="00400DE3" w:rsidRPr="00F06D53" w:rsidRDefault="00400DE3" w:rsidP="00400DE3">
    <w:pPr>
      <w:pStyle w:val="En-tte"/>
    </w:pPr>
  </w:p>
  <w:p w14:paraId="5FA34E3A" w14:textId="77777777" w:rsidR="007F5763" w:rsidRPr="00F06D53" w:rsidRDefault="007F5763" w:rsidP="00331D61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81B14"/>
    <w:multiLevelType w:val="multilevel"/>
    <w:tmpl w:val="801E7ABC"/>
    <w:lvl w:ilvl="0">
      <w:start w:val="1"/>
      <w:numFmt w:val="decimal"/>
      <w:lvlText w:val="%1."/>
      <w:lvlJc w:val="left"/>
      <w:pPr>
        <w:ind w:left="360" w:hanging="36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497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B1C6A09"/>
    <w:multiLevelType w:val="hybridMultilevel"/>
    <w:tmpl w:val="3B46695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C50DB"/>
    <w:multiLevelType w:val="hybridMultilevel"/>
    <w:tmpl w:val="C4B6152E"/>
    <w:lvl w:ilvl="0" w:tplc="067E4C7C">
      <w:start w:val="1"/>
      <w:numFmt w:val="decimal"/>
      <w:suff w:val="space"/>
      <w:lvlText w:val="%1."/>
      <w:lvlJc w:val="left"/>
      <w:pPr>
        <w:ind w:left="170" w:hanging="170"/>
      </w:pPr>
      <w:rPr>
        <w:rFonts w:hint="default"/>
        <w:b/>
      </w:rPr>
    </w:lvl>
    <w:lvl w:ilvl="1" w:tplc="040C0019">
      <w:start w:val="1"/>
      <w:numFmt w:val="lowerLetter"/>
      <w:lvlText w:val="%2."/>
      <w:lvlJc w:val="left"/>
      <w:pPr>
        <w:ind w:left="71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274C89"/>
    <w:multiLevelType w:val="hybridMultilevel"/>
    <w:tmpl w:val="E3CCAFD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5C3684"/>
    <w:multiLevelType w:val="hybridMultilevel"/>
    <w:tmpl w:val="34981A6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7D2F9E"/>
    <w:multiLevelType w:val="hybridMultilevel"/>
    <w:tmpl w:val="D9C641DE"/>
    <w:lvl w:ilvl="0" w:tplc="040C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6" w15:restartNumberingAfterBreak="0">
    <w:nsid w:val="0DFE7322"/>
    <w:multiLevelType w:val="hybridMultilevel"/>
    <w:tmpl w:val="7A7A25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EC1688"/>
    <w:multiLevelType w:val="hybridMultilevel"/>
    <w:tmpl w:val="9C04C37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3B0746"/>
    <w:multiLevelType w:val="hybridMultilevel"/>
    <w:tmpl w:val="4BFC55F2"/>
    <w:lvl w:ilvl="0" w:tplc="A8A2BAC2">
      <w:start w:val="1"/>
      <w:numFmt w:val="decimal"/>
      <w:pStyle w:val="Titre1"/>
      <w:lvlText w:val="Partie 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ED7C63"/>
    <w:multiLevelType w:val="hybridMultilevel"/>
    <w:tmpl w:val="2DA0A634"/>
    <w:lvl w:ilvl="0" w:tplc="B344CB6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A26E32"/>
    <w:multiLevelType w:val="hybridMultilevel"/>
    <w:tmpl w:val="930261F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3977C1"/>
    <w:multiLevelType w:val="multilevel"/>
    <w:tmpl w:val="28E2D7B0"/>
    <w:lvl w:ilvl="0">
      <w:start w:val="1"/>
      <w:numFmt w:val="decimal"/>
      <w:lvlText w:val="%1)"/>
      <w:lvlJc w:val="left"/>
      <w:pPr>
        <w:ind w:left="360" w:hanging="360"/>
      </w:pPr>
      <w:rPr>
        <w:b/>
        <w:sz w:val="28"/>
      </w:rPr>
    </w:lvl>
    <w:lvl w:ilvl="1">
      <w:start w:val="1"/>
      <w:numFmt w:val="bullet"/>
      <w:lvlText w:val=""/>
      <w:lvlJc w:val="left"/>
      <w:pPr>
        <w:ind w:left="-415" w:hanging="360"/>
      </w:pPr>
      <w:rPr>
        <w:rFonts w:ascii="Symbol" w:hAnsi="Symbol" w:hint="default"/>
        <w:b/>
        <w:sz w:val="24"/>
      </w:rPr>
    </w:lvl>
    <w:lvl w:ilvl="2">
      <w:start w:val="1"/>
      <w:numFmt w:val="lowerRoman"/>
      <w:lvlText w:val="%3)"/>
      <w:lvlJc w:val="left"/>
      <w:pPr>
        <w:ind w:left="-55" w:hanging="360"/>
      </w:pPr>
      <w:rPr>
        <w:b/>
        <w:sz w:val="24"/>
      </w:rPr>
    </w:lvl>
    <w:lvl w:ilvl="3">
      <w:start w:val="1"/>
      <w:numFmt w:val="decimal"/>
      <w:lvlText w:val="(%4)"/>
      <w:lvlJc w:val="left"/>
      <w:pPr>
        <w:ind w:left="305" w:hanging="360"/>
      </w:pPr>
    </w:lvl>
    <w:lvl w:ilvl="4">
      <w:start w:val="1"/>
      <w:numFmt w:val="lowerLetter"/>
      <w:lvlText w:val="(%5)"/>
      <w:lvlJc w:val="left"/>
      <w:pPr>
        <w:ind w:left="665" w:hanging="360"/>
      </w:pPr>
    </w:lvl>
    <w:lvl w:ilvl="5">
      <w:start w:val="1"/>
      <w:numFmt w:val="lowerRoman"/>
      <w:lvlText w:val="(%6)"/>
      <w:lvlJc w:val="left"/>
      <w:pPr>
        <w:ind w:left="1025" w:hanging="360"/>
      </w:pPr>
    </w:lvl>
    <w:lvl w:ilvl="6">
      <w:start w:val="1"/>
      <w:numFmt w:val="decimal"/>
      <w:lvlText w:val="%7."/>
      <w:lvlJc w:val="left"/>
      <w:pPr>
        <w:ind w:left="1385" w:hanging="360"/>
      </w:pPr>
      <w:rPr>
        <w:b/>
        <w:bCs/>
      </w:rPr>
    </w:lvl>
    <w:lvl w:ilvl="7">
      <w:start w:val="1"/>
      <w:numFmt w:val="lowerLetter"/>
      <w:lvlText w:val="%8."/>
      <w:lvlJc w:val="left"/>
      <w:pPr>
        <w:ind w:left="1745" w:hanging="360"/>
      </w:pPr>
    </w:lvl>
    <w:lvl w:ilvl="8">
      <w:start w:val="1"/>
      <w:numFmt w:val="lowerRoman"/>
      <w:lvlText w:val="%9."/>
      <w:lvlJc w:val="left"/>
      <w:pPr>
        <w:ind w:left="2105" w:hanging="360"/>
      </w:pPr>
    </w:lvl>
  </w:abstractNum>
  <w:abstractNum w:abstractNumId="12" w15:restartNumberingAfterBreak="0">
    <w:nsid w:val="1C5226FC"/>
    <w:multiLevelType w:val="hybridMultilevel"/>
    <w:tmpl w:val="ABAEA8B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9E0D73"/>
    <w:multiLevelType w:val="hybridMultilevel"/>
    <w:tmpl w:val="B330C91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E723AA"/>
    <w:multiLevelType w:val="hybridMultilevel"/>
    <w:tmpl w:val="C6B24C9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6623D7"/>
    <w:multiLevelType w:val="hybridMultilevel"/>
    <w:tmpl w:val="21401BD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620069"/>
    <w:multiLevelType w:val="hybridMultilevel"/>
    <w:tmpl w:val="9C34F71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201D2C"/>
    <w:multiLevelType w:val="hybridMultilevel"/>
    <w:tmpl w:val="D1E6DD2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2F1F8D"/>
    <w:multiLevelType w:val="hybridMultilevel"/>
    <w:tmpl w:val="48429B9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4C1D2F"/>
    <w:multiLevelType w:val="hybridMultilevel"/>
    <w:tmpl w:val="97089A6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6237E7"/>
    <w:multiLevelType w:val="hybridMultilevel"/>
    <w:tmpl w:val="9DB249A6"/>
    <w:lvl w:ilvl="0" w:tplc="26CCC454">
      <w:start w:val="1"/>
      <w:numFmt w:val="bullet"/>
      <w:lvlText w:val="⃞"/>
      <w:lvlJc w:val="left"/>
      <w:pPr>
        <w:ind w:left="720" w:hanging="360"/>
      </w:pPr>
      <w:rPr>
        <w:rFonts w:ascii="Yu Gothic UI Semilight" w:eastAsia="Yu Gothic UI Semilight" w:hAnsi="Yu Gothic UI Semilight" w:hint="eastAsia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62737C"/>
    <w:multiLevelType w:val="hybridMultilevel"/>
    <w:tmpl w:val="714CD342"/>
    <w:lvl w:ilvl="0" w:tplc="040C0019">
      <w:start w:val="1"/>
      <w:numFmt w:val="lowerLetter"/>
      <w:lvlText w:val="%1."/>
      <w:lvlJc w:val="left"/>
      <w:pPr>
        <w:ind w:left="1080" w:hanging="360"/>
      </w:p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2F7384B"/>
    <w:multiLevelType w:val="hybridMultilevel"/>
    <w:tmpl w:val="024C5E9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F239C"/>
    <w:multiLevelType w:val="hybridMultilevel"/>
    <w:tmpl w:val="68DE99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FF1AE2"/>
    <w:multiLevelType w:val="hybridMultilevel"/>
    <w:tmpl w:val="A2E6013C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5D843AB"/>
    <w:multiLevelType w:val="hybridMultilevel"/>
    <w:tmpl w:val="639607C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B01A1F"/>
    <w:multiLevelType w:val="hybridMultilevel"/>
    <w:tmpl w:val="86283260"/>
    <w:lvl w:ilvl="0" w:tplc="040C0019">
      <w:start w:val="1"/>
      <w:numFmt w:val="lowerLetter"/>
      <w:lvlText w:val="%1."/>
      <w:lvlJc w:val="left"/>
      <w:pPr>
        <w:ind w:left="1080" w:hanging="360"/>
      </w:p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7647FFE"/>
    <w:multiLevelType w:val="hybridMultilevel"/>
    <w:tmpl w:val="8C400128"/>
    <w:lvl w:ilvl="0" w:tplc="067E4C7C">
      <w:start w:val="1"/>
      <w:numFmt w:val="decimal"/>
      <w:suff w:val="space"/>
      <w:lvlText w:val="%1."/>
      <w:lvlJc w:val="left"/>
      <w:pPr>
        <w:ind w:left="170" w:hanging="170"/>
      </w:pPr>
      <w:rPr>
        <w:rFonts w:hint="default"/>
        <w:b/>
      </w:rPr>
    </w:lvl>
    <w:lvl w:ilvl="1" w:tplc="040C0019">
      <w:start w:val="1"/>
      <w:numFmt w:val="lowerLetter"/>
      <w:lvlText w:val="%2."/>
      <w:lvlJc w:val="left"/>
      <w:pPr>
        <w:ind w:left="71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9F21D11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4E351E24"/>
    <w:multiLevelType w:val="hybridMultilevel"/>
    <w:tmpl w:val="F8BE4B78"/>
    <w:lvl w:ilvl="0" w:tplc="040C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0" w15:restartNumberingAfterBreak="0">
    <w:nsid w:val="52222389"/>
    <w:multiLevelType w:val="multilevel"/>
    <w:tmpl w:val="28E2D7B0"/>
    <w:lvl w:ilvl="0">
      <w:start w:val="1"/>
      <w:numFmt w:val="decimal"/>
      <w:lvlText w:val="%1)"/>
      <w:lvlJc w:val="left"/>
      <w:pPr>
        <w:ind w:left="360" w:hanging="360"/>
      </w:pPr>
      <w:rPr>
        <w:b/>
        <w:sz w:val="28"/>
      </w:rPr>
    </w:lvl>
    <w:lvl w:ilvl="1">
      <w:start w:val="1"/>
      <w:numFmt w:val="bullet"/>
      <w:lvlText w:val=""/>
      <w:lvlJc w:val="left"/>
      <w:pPr>
        <w:ind w:left="-415" w:hanging="360"/>
      </w:pPr>
      <w:rPr>
        <w:rFonts w:ascii="Symbol" w:hAnsi="Symbol" w:hint="default"/>
        <w:b/>
        <w:sz w:val="24"/>
      </w:rPr>
    </w:lvl>
    <w:lvl w:ilvl="2">
      <w:start w:val="1"/>
      <w:numFmt w:val="lowerRoman"/>
      <w:lvlText w:val="%3)"/>
      <w:lvlJc w:val="left"/>
      <w:pPr>
        <w:ind w:left="-55" w:hanging="360"/>
      </w:pPr>
      <w:rPr>
        <w:b/>
        <w:sz w:val="24"/>
      </w:rPr>
    </w:lvl>
    <w:lvl w:ilvl="3">
      <w:start w:val="1"/>
      <w:numFmt w:val="decimal"/>
      <w:lvlText w:val="(%4)"/>
      <w:lvlJc w:val="left"/>
      <w:pPr>
        <w:ind w:left="305" w:hanging="360"/>
      </w:pPr>
    </w:lvl>
    <w:lvl w:ilvl="4">
      <w:start w:val="1"/>
      <w:numFmt w:val="lowerLetter"/>
      <w:lvlText w:val="(%5)"/>
      <w:lvlJc w:val="left"/>
      <w:pPr>
        <w:ind w:left="665" w:hanging="360"/>
      </w:pPr>
    </w:lvl>
    <w:lvl w:ilvl="5">
      <w:start w:val="1"/>
      <w:numFmt w:val="lowerRoman"/>
      <w:lvlText w:val="(%6)"/>
      <w:lvlJc w:val="left"/>
      <w:pPr>
        <w:ind w:left="1025" w:hanging="360"/>
      </w:pPr>
    </w:lvl>
    <w:lvl w:ilvl="6">
      <w:start w:val="1"/>
      <w:numFmt w:val="decimal"/>
      <w:lvlText w:val="%7."/>
      <w:lvlJc w:val="left"/>
      <w:pPr>
        <w:ind w:left="1385" w:hanging="360"/>
      </w:pPr>
      <w:rPr>
        <w:b/>
        <w:bCs/>
      </w:rPr>
    </w:lvl>
    <w:lvl w:ilvl="7">
      <w:start w:val="1"/>
      <w:numFmt w:val="lowerLetter"/>
      <w:lvlText w:val="%8."/>
      <w:lvlJc w:val="left"/>
      <w:pPr>
        <w:ind w:left="1745" w:hanging="360"/>
      </w:pPr>
    </w:lvl>
    <w:lvl w:ilvl="8">
      <w:start w:val="1"/>
      <w:numFmt w:val="lowerRoman"/>
      <w:lvlText w:val="%9."/>
      <w:lvlJc w:val="left"/>
      <w:pPr>
        <w:ind w:left="2105" w:hanging="360"/>
      </w:pPr>
    </w:lvl>
  </w:abstractNum>
  <w:abstractNum w:abstractNumId="31" w15:restartNumberingAfterBreak="0">
    <w:nsid w:val="52CA65D4"/>
    <w:multiLevelType w:val="multilevel"/>
    <w:tmpl w:val="801E7ABC"/>
    <w:lvl w:ilvl="0">
      <w:start w:val="1"/>
      <w:numFmt w:val="decimal"/>
      <w:lvlText w:val="%1."/>
      <w:lvlJc w:val="left"/>
      <w:pPr>
        <w:ind w:left="360" w:hanging="36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497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54EF19E5"/>
    <w:multiLevelType w:val="hybridMultilevel"/>
    <w:tmpl w:val="15B89BB2"/>
    <w:lvl w:ilvl="0" w:tplc="040C000F">
      <w:start w:val="1"/>
      <w:numFmt w:val="decimal"/>
      <w:lvlText w:val="%1."/>
      <w:lvlJc w:val="left"/>
      <w:pPr>
        <w:ind w:left="780" w:hanging="360"/>
      </w:pPr>
    </w:lvl>
    <w:lvl w:ilvl="1" w:tplc="040C0019" w:tentative="1">
      <w:start w:val="1"/>
      <w:numFmt w:val="lowerLetter"/>
      <w:lvlText w:val="%2."/>
      <w:lvlJc w:val="left"/>
      <w:pPr>
        <w:ind w:left="1500" w:hanging="360"/>
      </w:pPr>
    </w:lvl>
    <w:lvl w:ilvl="2" w:tplc="040C001B" w:tentative="1">
      <w:start w:val="1"/>
      <w:numFmt w:val="lowerRoman"/>
      <w:lvlText w:val="%3."/>
      <w:lvlJc w:val="right"/>
      <w:pPr>
        <w:ind w:left="2220" w:hanging="180"/>
      </w:pPr>
    </w:lvl>
    <w:lvl w:ilvl="3" w:tplc="040C000F" w:tentative="1">
      <w:start w:val="1"/>
      <w:numFmt w:val="decimal"/>
      <w:lvlText w:val="%4."/>
      <w:lvlJc w:val="left"/>
      <w:pPr>
        <w:ind w:left="2940" w:hanging="360"/>
      </w:pPr>
    </w:lvl>
    <w:lvl w:ilvl="4" w:tplc="040C0019" w:tentative="1">
      <w:start w:val="1"/>
      <w:numFmt w:val="lowerLetter"/>
      <w:lvlText w:val="%5."/>
      <w:lvlJc w:val="left"/>
      <w:pPr>
        <w:ind w:left="3660" w:hanging="360"/>
      </w:pPr>
    </w:lvl>
    <w:lvl w:ilvl="5" w:tplc="040C001B" w:tentative="1">
      <w:start w:val="1"/>
      <w:numFmt w:val="lowerRoman"/>
      <w:lvlText w:val="%6."/>
      <w:lvlJc w:val="right"/>
      <w:pPr>
        <w:ind w:left="4380" w:hanging="180"/>
      </w:pPr>
    </w:lvl>
    <w:lvl w:ilvl="6" w:tplc="040C000F" w:tentative="1">
      <w:start w:val="1"/>
      <w:numFmt w:val="decimal"/>
      <w:lvlText w:val="%7."/>
      <w:lvlJc w:val="left"/>
      <w:pPr>
        <w:ind w:left="5100" w:hanging="360"/>
      </w:pPr>
    </w:lvl>
    <w:lvl w:ilvl="7" w:tplc="040C0019" w:tentative="1">
      <w:start w:val="1"/>
      <w:numFmt w:val="lowerLetter"/>
      <w:lvlText w:val="%8."/>
      <w:lvlJc w:val="left"/>
      <w:pPr>
        <w:ind w:left="5820" w:hanging="360"/>
      </w:pPr>
    </w:lvl>
    <w:lvl w:ilvl="8" w:tplc="040C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3" w15:restartNumberingAfterBreak="0">
    <w:nsid w:val="55737482"/>
    <w:multiLevelType w:val="hybridMultilevel"/>
    <w:tmpl w:val="C5329C68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6F65AF3"/>
    <w:multiLevelType w:val="hybridMultilevel"/>
    <w:tmpl w:val="D24A1C5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9B73F8"/>
    <w:multiLevelType w:val="hybridMultilevel"/>
    <w:tmpl w:val="9A0EA84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CD17F8"/>
    <w:multiLevelType w:val="hybridMultilevel"/>
    <w:tmpl w:val="805EFE3E"/>
    <w:lvl w:ilvl="0" w:tplc="040C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7" w15:restartNumberingAfterBreak="0">
    <w:nsid w:val="72F6130D"/>
    <w:multiLevelType w:val="hybridMultilevel"/>
    <w:tmpl w:val="83DC211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F30F46"/>
    <w:multiLevelType w:val="hybridMultilevel"/>
    <w:tmpl w:val="3C00249A"/>
    <w:lvl w:ilvl="0" w:tplc="040C0019">
      <w:start w:val="1"/>
      <w:numFmt w:val="lowerLetter"/>
      <w:lvlText w:val="%1."/>
      <w:lvlJc w:val="left"/>
      <w:pPr>
        <w:ind w:left="1080" w:hanging="360"/>
      </w:p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C90623E"/>
    <w:multiLevelType w:val="hybridMultilevel"/>
    <w:tmpl w:val="FAEAA1D2"/>
    <w:lvl w:ilvl="0" w:tplc="3236B8C6">
      <w:start w:val="1"/>
      <w:numFmt w:val="decimal"/>
      <w:suff w:val="space"/>
      <w:lvlText w:val="Question %1."/>
      <w:lvlJc w:val="left"/>
      <w:pPr>
        <w:ind w:left="786" w:hanging="360"/>
      </w:pPr>
      <w:rPr>
        <w:rFonts w:ascii="Calibri" w:hAnsi="Calibri" w:hint="default"/>
        <w:b/>
        <w:i/>
        <w:sz w:val="22"/>
      </w:rPr>
    </w:lvl>
    <w:lvl w:ilvl="1" w:tplc="040C0019">
      <w:start w:val="1"/>
      <w:numFmt w:val="lowerLetter"/>
      <w:lvlText w:val="%2."/>
      <w:lvlJc w:val="left"/>
      <w:pPr>
        <w:ind w:left="1298" w:hanging="360"/>
      </w:pPr>
    </w:lvl>
    <w:lvl w:ilvl="2" w:tplc="040C001B" w:tentative="1">
      <w:start w:val="1"/>
      <w:numFmt w:val="lowerRoman"/>
      <w:lvlText w:val="%3."/>
      <w:lvlJc w:val="right"/>
      <w:pPr>
        <w:ind w:left="2018" w:hanging="180"/>
      </w:pPr>
    </w:lvl>
    <w:lvl w:ilvl="3" w:tplc="040C000F" w:tentative="1">
      <w:start w:val="1"/>
      <w:numFmt w:val="decimal"/>
      <w:lvlText w:val="%4."/>
      <w:lvlJc w:val="left"/>
      <w:pPr>
        <w:ind w:left="2738" w:hanging="360"/>
      </w:pPr>
    </w:lvl>
    <w:lvl w:ilvl="4" w:tplc="040C0019" w:tentative="1">
      <w:start w:val="1"/>
      <w:numFmt w:val="lowerLetter"/>
      <w:lvlText w:val="%5."/>
      <w:lvlJc w:val="left"/>
      <w:pPr>
        <w:ind w:left="3458" w:hanging="360"/>
      </w:pPr>
    </w:lvl>
    <w:lvl w:ilvl="5" w:tplc="040C001B" w:tentative="1">
      <w:start w:val="1"/>
      <w:numFmt w:val="lowerRoman"/>
      <w:lvlText w:val="%6."/>
      <w:lvlJc w:val="right"/>
      <w:pPr>
        <w:ind w:left="4178" w:hanging="180"/>
      </w:pPr>
    </w:lvl>
    <w:lvl w:ilvl="6" w:tplc="040C000F" w:tentative="1">
      <w:start w:val="1"/>
      <w:numFmt w:val="decimal"/>
      <w:lvlText w:val="%7."/>
      <w:lvlJc w:val="left"/>
      <w:pPr>
        <w:ind w:left="4898" w:hanging="360"/>
      </w:pPr>
    </w:lvl>
    <w:lvl w:ilvl="7" w:tplc="040C0019" w:tentative="1">
      <w:start w:val="1"/>
      <w:numFmt w:val="lowerLetter"/>
      <w:lvlText w:val="%8."/>
      <w:lvlJc w:val="left"/>
      <w:pPr>
        <w:ind w:left="5618" w:hanging="360"/>
      </w:pPr>
    </w:lvl>
    <w:lvl w:ilvl="8" w:tplc="040C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40" w15:restartNumberingAfterBreak="0">
    <w:nsid w:val="7D6D20EB"/>
    <w:multiLevelType w:val="multilevel"/>
    <w:tmpl w:val="28E2D7B0"/>
    <w:lvl w:ilvl="0">
      <w:start w:val="1"/>
      <w:numFmt w:val="decimal"/>
      <w:lvlText w:val="%1)"/>
      <w:lvlJc w:val="left"/>
      <w:pPr>
        <w:ind w:left="1495" w:hanging="360"/>
      </w:pPr>
      <w:rPr>
        <w:b/>
        <w:sz w:val="28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b/>
        <w:sz w:val="24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b/>
        <w:bCs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1" w15:restartNumberingAfterBreak="0">
    <w:nsid w:val="7DA20DBD"/>
    <w:multiLevelType w:val="hybridMultilevel"/>
    <w:tmpl w:val="88E64ED4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58033784">
    <w:abstractNumId w:val="27"/>
  </w:num>
  <w:num w:numId="2" w16cid:durableId="1124544715">
    <w:abstractNumId w:val="0"/>
  </w:num>
  <w:num w:numId="3" w16cid:durableId="911236457">
    <w:abstractNumId w:val="6"/>
  </w:num>
  <w:num w:numId="4" w16cid:durableId="1635015492">
    <w:abstractNumId w:val="33"/>
  </w:num>
  <w:num w:numId="5" w16cid:durableId="1341008972">
    <w:abstractNumId w:val="16"/>
  </w:num>
  <w:num w:numId="6" w16cid:durableId="1087925397">
    <w:abstractNumId w:val="25"/>
  </w:num>
  <w:num w:numId="7" w16cid:durableId="1144390300">
    <w:abstractNumId w:val="3"/>
  </w:num>
  <w:num w:numId="8" w16cid:durableId="315502210">
    <w:abstractNumId w:val="9"/>
  </w:num>
  <w:num w:numId="9" w16cid:durableId="1821773681">
    <w:abstractNumId w:val="12"/>
  </w:num>
  <w:num w:numId="10" w16cid:durableId="534074668">
    <w:abstractNumId w:val="29"/>
  </w:num>
  <w:num w:numId="11" w16cid:durableId="2021158081">
    <w:abstractNumId w:val="28"/>
  </w:num>
  <w:num w:numId="12" w16cid:durableId="1705255500">
    <w:abstractNumId w:val="7"/>
  </w:num>
  <w:num w:numId="13" w16cid:durableId="327057150">
    <w:abstractNumId w:val="2"/>
  </w:num>
  <w:num w:numId="14" w16cid:durableId="252974015">
    <w:abstractNumId w:val="18"/>
  </w:num>
  <w:num w:numId="15" w16cid:durableId="358746028">
    <w:abstractNumId w:val="39"/>
  </w:num>
  <w:num w:numId="16" w16cid:durableId="1743330872">
    <w:abstractNumId w:val="32"/>
  </w:num>
  <w:num w:numId="17" w16cid:durableId="399836936">
    <w:abstractNumId w:val="8"/>
  </w:num>
  <w:num w:numId="18" w16cid:durableId="404499937">
    <w:abstractNumId w:val="17"/>
  </w:num>
  <w:num w:numId="19" w16cid:durableId="1776514319">
    <w:abstractNumId w:val="5"/>
  </w:num>
  <w:num w:numId="20" w16cid:durableId="1496258965">
    <w:abstractNumId w:val="36"/>
  </w:num>
  <w:num w:numId="21" w16cid:durableId="1725174988">
    <w:abstractNumId w:val="10"/>
  </w:num>
  <w:num w:numId="22" w16cid:durableId="889152212">
    <w:abstractNumId w:val="41"/>
  </w:num>
  <w:num w:numId="23" w16cid:durableId="981814114">
    <w:abstractNumId w:val="14"/>
  </w:num>
  <w:num w:numId="24" w16cid:durableId="1311787480">
    <w:abstractNumId w:val="40"/>
  </w:num>
  <w:num w:numId="25" w16cid:durableId="744230707">
    <w:abstractNumId w:val="19"/>
  </w:num>
  <w:num w:numId="26" w16cid:durableId="301927642">
    <w:abstractNumId w:val="35"/>
  </w:num>
  <w:num w:numId="27" w16cid:durableId="1908148273">
    <w:abstractNumId w:val="4"/>
  </w:num>
  <w:num w:numId="28" w16cid:durableId="1062559230">
    <w:abstractNumId w:val="34"/>
  </w:num>
  <w:num w:numId="29" w16cid:durableId="1889369331">
    <w:abstractNumId w:val="21"/>
  </w:num>
  <w:num w:numId="30" w16cid:durableId="2078237775">
    <w:abstractNumId w:val="26"/>
  </w:num>
  <w:num w:numId="31" w16cid:durableId="900559469">
    <w:abstractNumId w:val="38"/>
  </w:num>
  <w:num w:numId="32" w16cid:durableId="1897279842">
    <w:abstractNumId w:val="31"/>
  </w:num>
  <w:num w:numId="33" w16cid:durableId="2111511611">
    <w:abstractNumId w:val="13"/>
  </w:num>
  <w:num w:numId="34" w16cid:durableId="1958559819">
    <w:abstractNumId w:val="20"/>
  </w:num>
  <w:num w:numId="35" w16cid:durableId="1462043020">
    <w:abstractNumId w:val="15"/>
  </w:num>
  <w:num w:numId="36" w16cid:durableId="301466599">
    <w:abstractNumId w:val="24"/>
  </w:num>
  <w:num w:numId="37" w16cid:durableId="512961027">
    <w:abstractNumId w:val="37"/>
  </w:num>
  <w:num w:numId="38" w16cid:durableId="108089269">
    <w:abstractNumId w:val="23"/>
  </w:num>
  <w:num w:numId="39" w16cid:durableId="1809083997">
    <w:abstractNumId w:val="22"/>
  </w:num>
  <w:num w:numId="40" w16cid:durableId="1533374912">
    <w:abstractNumId w:val="1"/>
  </w:num>
  <w:num w:numId="41" w16cid:durableId="1725182122">
    <w:abstractNumId w:val="30"/>
  </w:num>
  <w:num w:numId="42" w16cid:durableId="1938707748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hyphenationZone w:val="425"/>
  <w:drawingGridHorizontalSpacing w:val="12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Q1MTQxM7S0MDdX0lEKTi0uzszPAykwqQUAzsS/diwAAAA="/>
  </w:docVars>
  <w:rsids>
    <w:rsidRoot w:val="007837BA"/>
    <w:rsid w:val="00001121"/>
    <w:rsid w:val="0000137A"/>
    <w:rsid w:val="000017AB"/>
    <w:rsid w:val="000019DA"/>
    <w:rsid w:val="000019EF"/>
    <w:rsid w:val="00002167"/>
    <w:rsid w:val="000022EB"/>
    <w:rsid w:val="000030BE"/>
    <w:rsid w:val="00003431"/>
    <w:rsid w:val="00003A39"/>
    <w:rsid w:val="00004166"/>
    <w:rsid w:val="00004E77"/>
    <w:rsid w:val="000058AD"/>
    <w:rsid w:val="00006928"/>
    <w:rsid w:val="000069AB"/>
    <w:rsid w:val="0000789C"/>
    <w:rsid w:val="00007C1D"/>
    <w:rsid w:val="000102FF"/>
    <w:rsid w:val="00011745"/>
    <w:rsid w:val="00011C1F"/>
    <w:rsid w:val="00012A28"/>
    <w:rsid w:val="00012B7D"/>
    <w:rsid w:val="00013BA8"/>
    <w:rsid w:val="00013FD3"/>
    <w:rsid w:val="00014029"/>
    <w:rsid w:val="00014A77"/>
    <w:rsid w:val="00014AB7"/>
    <w:rsid w:val="00016988"/>
    <w:rsid w:val="00016B60"/>
    <w:rsid w:val="000170F9"/>
    <w:rsid w:val="00017329"/>
    <w:rsid w:val="00017A23"/>
    <w:rsid w:val="00020D11"/>
    <w:rsid w:val="00020F5F"/>
    <w:rsid w:val="00021A48"/>
    <w:rsid w:val="00021AAE"/>
    <w:rsid w:val="000224E6"/>
    <w:rsid w:val="000224EC"/>
    <w:rsid w:val="000225EC"/>
    <w:rsid w:val="00022690"/>
    <w:rsid w:val="00022B91"/>
    <w:rsid w:val="00022C20"/>
    <w:rsid w:val="00022E33"/>
    <w:rsid w:val="000235E5"/>
    <w:rsid w:val="00023830"/>
    <w:rsid w:val="000239A3"/>
    <w:rsid w:val="00023DE0"/>
    <w:rsid w:val="00023F2C"/>
    <w:rsid w:val="000248A3"/>
    <w:rsid w:val="00024A76"/>
    <w:rsid w:val="00024C93"/>
    <w:rsid w:val="00025018"/>
    <w:rsid w:val="00026AF4"/>
    <w:rsid w:val="00026ED9"/>
    <w:rsid w:val="0002711F"/>
    <w:rsid w:val="00027219"/>
    <w:rsid w:val="00027438"/>
    <w:rsid w:val="00030E73"/>
    <w:rsid w:val="0003130A"/>
    <w:rsid w:val="000314E0"/>
    <w:rsid w:val="0003190B"/>
    <w:rsid w:val="00031B71"/>
    <w:rsid w:val="00031D96"/>
    <w:rsid w:val="00032D2C"/>
    <w:rsid w:val="000335D0"/>
    <w:rsid w:val="00033A69"/>
    <w:rsid w:val="00033BAB"/>
    <w:rsid w:val="00034BF4"/>
    <w:rsid w:val="00035764"/>
    <w:rsid w:val="00036093"/>
    <w:rsid w:val="000361B0"/>
    <w:rsid w:val="00036756"/>
    <w:rsid w:val="000369B9"/>
    <w:rsid w:val="0004037B"/>
    <w:rsid w:val="00040A57"/>
    <w:rsid w:val="0004107F"/>
    <w:rsid w:val="00042FD6"/>
    <w:rsid w:val="0004347F"/>
    <w:rsid w:val="0004360F"/>
    <w:rsid w:val="00044311"/>
    <w:rsid w:val="0004611D"/>
    <w:rsid w:val="000468D5"/>
    <w:rsid w:val="00046E26"/>
    <w:rsid w:val="0004733F"/>
    <w:rsid w:val="00050627"/>
    <w:rsid w:val="00051230"/>
    <w:rsid w:val="000527D5"/>
    <w:rsid w:val="00053B65"/>
    <w:rsid w:val="00053CD6"/>
    <w:rsid w:val="0005458F"/>
    <w:rsid w:val="00054C1E"/>
    <w:rsid w:val="00055206"/>
    <w:rsid w:val="00055838"/>
    <w:rsid w:val="00055DF7"/>
    <w:rsid w:val="000566B8"/>
    <w:rsid w:val="00056CF5"/>
    <w:rsid w:val="00057420"/>
    <w:rsid w:val="00057431"/>
    <w:rsid w:val="00057955"/>
    <w:rsid w:val="00060076"/>
    <w:rsid w:val="00060082"/>
    <w:rsid w:val="0006061A"/>
    <w:rsid w:val="00060740"/>
    <w:rsid w:val="00061606"/>
    <w:rsid w:val="0006265E"/>
    <w:rsid w:val="0006372C"/>
    <w:rsid w:val="00063CB5"/>
    <w:rsid w:val="000641E0"/>
    <w:rsid w:val="000647FD"/>
    <w:rsid w:val="000662C2"/>
    <w:rsid w:val="00066AE6"/>
    <w:rsid w:val="00066FC9"/>
    <w:rsid w:val="000677A5"/>
    <w:rsid w:val="00067CBC"/>
    <w:rsid w:val="00067E15"/>
    <w:rsid w:val="00070A83"/>
    <w:rsid w:val="0007159B"/>
    <w:rsid w:val="00071BA9"/>
    <w:rsid w:val="00071F6A"/>
    <w:rsid w:val="000721CC"/>
    <w:rsid w:val="0007229E"/>
    <w:rsid w:val="00072A14"/>
    <w:rsid w:val="00072E3E"/>
    <w:rsid w:val="0007333B"/>
    <w:rsid w:val="0007372D"/>
    <w:rsid w:val="0007398D"/>
    <w:rsid w:val="0007516A"/>
    <w:rsid w:val="000757F1"/>
    <w:rsid w:val="00075FE1"/>
    <w:rsid w:val="000771DE"/>
    <w:rsid w:val="000775B5"/>
    <w:rsid w:val="00077A40"/>
    <w:rsid w:val="00080023"/>
    <w:rsid w:val="000806B0"/>
    <w:rsid w:val="000813A6"/>
    <w:rsid w:val="00081EB8"/>
    <w:rsid w:val="00082C9F"/>
    <w:rsid w:val="00082FDB"/>
    <w:rsid w:val="00083327"/>
    <w:rsid w:val="00084592"/>
    <w:rsid w:val="00085943"/>
    <w:rsid w:val="00085A57"/>
    <w:rsid w:val="00085A82"/>
    <w:rsid w:val="00085E0E"/>
    <w:rsid w:val="000861F4"/>
    <w:rsid w:val="0008634A"/>
    <w:rsid w:val="00087027"/>
    <w:rsid w:val="000870A7"/>
    <w:rsid w:val="0008711B"/>
    <w:rsid w:val="00087185"/>
    <w:rsid w:val="000873D4"/>
    <w:rsid w:val="0009106E"/>
    <w:rsid w:val="00091279"/>
    <w:rsid w:val="0009196C"/>
    <w:rsid w:val="0009298B"/>
    <w:rsid w:val="00092C83"/>
    <w:rsid w:val="00093525"/>
    <w:rsid w:val="00093656"/>
    <w:rsid w:val="00093DA7"/>
    <w:rsid w:val="00094213"/>
    <w:rsid w:val="000956D1"/>
    <w:rsid w:val="00095AEC"/>
    <w:rsid w:val="0009602A"/>
    <w:rsid w:val="00096BAD"/>
    <w:rsid w:val="00097528"/>
    <w:rsid w:val="00097737"/>
    <w:rsid w:val="00097975"/>
    <w:rsid w:val="00097DD0"/>
    <w:rsid w:val="00097DFE"/>
    <w:rsid w:val="000A04B0"/>
    <w:rsid w:val="000A0962"/>
    <w:rsid w:val="000A0AC2"/>
    <w:rsid w:val="000A1A9D"/>
    <w:rsid w:val="000A1B46"/>
    <w:rsid w:val="000A2C40"/>
    <w:rsid w:val="000A3389"/>
    <w:rsid w:val="000A36F2"/>
    <w:rsid w:val="000A3A3E"/>
    <w:rsid w:val="000A411F"/>
    <w:rsid w:val="000A49DF"/>
    <w:rsid w:val="000A4E72"/>
    <w:rsid w:val="000A5434"/>
    <w:rsid w:val="000A5664"/>
    <w:rsid w:val="000A5B17"/>
    <w:rsid w:val="000A60B5"/>
    <w:rsid w:val="000A717C"/>
    <w:rsid w:val="000A7692"/>
    <w:rsid w:val="000A775C"/>
    <w:rsid w:val="000A79EF"/>
    <w:rsid w:val="000A7A0C"/>
    <w:rsid w:val="000A7AF2"/>
    <w:rsid w:val="000B0925"/>
    <w:rsid w:val="000B1448"/>
    <w:rsid w:val="000B1926"/>
    <w:rsid w:val="000B1C0B"/>
    <w:rsid w:val="000B1CEA"/>
    <w:rsid w:val="000B3827"/>
    <w:rsid w:val="000B3942"/>
    <w:rsid w:val="000B46DF"/>
    <w:rsid w:val="000B486C"/>
    <w:rsid w:val="000B55FC"/>
    <w:rsid w:val="000B66D2"/>
    <w:rsid w:val="000B7645"/>
    <w:rsid w:val="000B7B30"/>
    <w:rsid w:val="000C05B3"/>
    <w:rsid w:val="000C1ECA"/>
    <w:rsid w:val="000C38B8"/>
    <w:rsid w:val="000C3A91"/>
    <w:rsid w:val="000C4A78"/>
    <w:rsid w:val="000C5024"/>
    <w:rsid w:val="000C58C5"/>
    <w:rsid w:val="000C7274"/>
    <w:rsid w:val="000C73E5"/>
    <w:rsid w:val="000C7E1B"/>
    <w:rsid w:val="000C7E37"/>
    <w:rsid w:val="000D029D"/>
    <w:rsid w:val="000D1392"/>
    <w:rsid w:val="000D2551"/>
    <w:rsid w:val="000D2F51"/>
    <w:rsid w:val="000D3403"/>
    <w:rsid w:val="000D5A36"/>
    <w:rsid w:val="000D5E10"/>
    <w:rsid w:val="000D5E59"/>
    <w:rsid w:val="000D6962"/>
    <w:rsid w:val="000D702F"/>
    <w:rsid w:val="000D7BFE"/>
    <w:rsid w:val="000E173B"/>
    <w:rsid w:val="000E1CF4"/>
    <w:rsid w:val="000E2C09"/>
    <w:rsid w:val="000E2C76"/>
    <w:rsid w:val="000E319B"/>
    <w:rsid w:val="000E3463"/>
    <w:rsid w:val="000E3665"/>
    <w:rsid w:val="000E37BF"/>
    <w:rsid w:val="000E3982"/>
    <w:rsid w:val="000E54C5"/>
    <w:rsid w:val="000E5A48"/>
    <w:rsid w:val="000E7B38"/>
    <w:rsid w:val="000F06FD"/>
    <w:rsid w:val="000F07B1"/>
    <w:rsid w:val="000F0B47"/>
    <w:rsid w:val="000F2899"/>
    <w:rsid w:val="000F29D2"/>
    <w:rsid w:val="000F2B25"/>
    <w:rsid w:val="000F2E73"/>
    <w:rsid w:val="000F3318"/>
    <w:rsid w:val="000F3E5C"/>
    <w:rsid w:val="000F4AB9"/>
    <w:rsid w:val="000F575C"/>
    <w:rsid w:val="000F6195"/>
    <w:rsid w:val="000F61EE"/>
    <w:rsid w:val="000F654C"/>
    <w:rsid w:val="000F6F77"/>
    <w:rsid w:val="0010055B"/>
    <w:rsid w:val="00100AEE"/>
    <w:rsid w:val="001013C8"/>
    <w:rsid w:val="00101986"/>
    <w:rsid w:val="00101B06"/>
    <w:rsid w:val="00101EAA"/>
    <w:rsid w:val="0010281A"/>
    <w:rsid w:val="001029EE"/>
    <w:rsid w:val="00102C4C"/>
    <w:rsid w:val="00102F8C"/>
    <w:rsid w:val="00103E73"/>
    <w:rsid w:val="00104402"/>
    <w:rsid w:val="001047C4"/>
    <w:rsid w:val="00104C2F"/>
    <w:rsid w:val="00104E16"/>
    <w:rsid w:val="0010529C"/>
    <w:rsid w:val="00105CA6"/>
    <w:rsid w:val="00106861"/>
    <w:rsid w:val="00106C0D"/>
    <w:rsid w:val="00107DAA"/>
    <w:rsid w:val="001107E9"/>
    <w:rsid w:val="00111410"/>
    <w:rsid w:val="00111DC5"/>
    <w:rsid w:val="00112315"/>
    <w:rsid w:val="0011233D"/>
    <w:rsid w:val="00112892"/>
    <w:rsid w:val="001138ED"/>
    <w:rsid w:val="00113920"/>
    <w:rsid w:val="00114467"/>
    <w:rsid w:val="00114899"/>
    <w:rsid w:val="001148C9"/>
    <w:rsid w:val="001156F9"/>
    <w:rsid w:val="00116C7D"/>
    <w:rsid w:val="00116FDD"/>
    <w:rsid w:val="001170F1"/>
    <w:rsid w:val="00117C68"/>
    <w:rsid w:val="001201AE"/>
    <w:rsid w:val="0012032E"/>
    <w:rsid w:val="0012054E"/>
    <w:rsid w:val="001206BE"/>
    <w:rsid w:val="0012112F"/>
    <w:rsid w:val="001211B7"/>
    <w:rsid w:val="00121C6A"/>
    <w:rsid w:val="00121E56"/>
    <w:rsid w:val="0012210B"/>
    <w:rsid w:val="001223EF"/>
    <w:rsid w:val="00122A1A"/>
    <w:rsid w:val="00123FB6"/>
    <w:rsid w:val="00124706"/>
    <w:rsid w:val="001251A3"/>
    <w:rsid w:val="00125954"/>
    <w:rsid w:val="00125BBC"/>
    <w:rsid w:val="00126699"/>
    <w:rsid w:val="0012735D"/>
    <w:rsid w:val="0012770F"/>
    <w:rsid w:val="00127B75"/>
    <w:rsid w:val="00127BEC"/>
    <w:rsid w:val="00127C34"/>
    <w:rsid w:val="00130A21"/>
    <w:rsid w:val="001310C1"/>
    <w:rsid w:val="00131ED9"/>
    <w:rsid w:val="00132B1E"/>
    <w:rsid w:val="00132D1B"/>
    <w:rsid w:val="00132D93"/>
    <w:rsid w:val="0013319B"/>
    <w:rsid w:val="0013352F"/>
    <w:rsid w:val="00134831"/>
    <w:rsid w:val="00134AB2"/>
    <w:rsid w:val="00134F10"/>
    <w:rsid w:val="00135E9A"/>
    <w:rsid w:val="0013776F"/>
    <w:rsid w:val="0014049C"/>
    <w:rsid w:val="0014088B"/>
    <w:rsid w:val="00141B27"/>
    <w:rsid w:val="00142D9F"/>
    <w:rsid w:val="001435CE"/>
    <w:rsid w:val="00143CF2"/>
    <w:rsid w:val="001442AF"/>
    <w:rsid w:val="00144C4E"/>
    <w:rsid w:val="0014667C"/>
    <w:rsid w:val="00146717"/>
    <w:rsid w:val="00147810"/>
    <w:rsid w:val="00150901"/>
    <w:rsid w:val="00153372"/>
    <w:rsid w:val="001535D4"/>
    <w:rsid w:val="0015369F"/>
    <w:rsid w:val="0015403F"/>
    <w:rsid w:val="001540BC"/>
    <w:rsid w:val="00154408"/>
    <w:rsid w:val="00154E4E"/>
    <w:rsid w:val="00154F47"/>
    <w:rsid w:val="00155B64"/>
    <w:rsid w:val="001564F0"/>
    <w:rsid w:val="00156D57"/>
    <w:rsid w:val="0015781F"/>
    <w:rsid w:val="00157A60"/>
    <w:rsid w:val="00160525"/>
    <w:rsid w:val="001607A3"/>
    <w:rsid w:val="00160884"/>
    <w:rsid w:val="00160C38"/>
    <w:rsid w:val="001616E3"/>
    <w:rsid w:val="001618F2"/>
    <w:rsid w:val="00161FEA"/>
    <w:rsid w:val="0016278B"/>
    <w:rsid w:val="00162BAA"/>
    <w:rsid w:val="001633B3"/>
    <w:rsid w:val="00164A68"/>
    <w:rsid w:val="00165CD3"/>
    <w:rsid w:val="0016615A"/>
    <w:rsid w:val="00167485"/>
    <w:rsid w:val="001674A6"/>
    <w:rsid w:val="0016753B"/>
    <w:rsid w:val="001700E1"/>
    <w:rsid w:val="00170206"/>
    <w:rsid w:val="00170850"/>
    <w:rsid w:val="00170883"/>
    <w:rsid w:val="00170AB2"/>
    <w:rsid w:val="0017147F"/>
    <w:rsid w:val="00172D64"/>
    <w:rsid w:val="00173391"/>
    <w:rsid w:val="001739B1"/>
    <w:rsid w:val="00173A9D"/>
    <w:rsid w:val="001742CB"/>
    <w:rsid w:val="00174AF9"/>
    <w:rsid w:val="00174F27"/>
    <w:rsid w:val="0017506A"/>
    <w:rsid w:val="00175AEE"/>
    <w:rsid w:val="00176A9C"/>
    <w:rsid w:val="00176B55"/>
    <w:rsid w:val="001772E7"/>
    <w:rsid w:val="001800EA"/>
    <w:rsid w:val="0018079B"/>
    <w:rsid w:val="00181DF4"/>
    <w:rsid w:val="00182DD7"/>
    <w:rsid w:val="001830D5"/>
    <w:rsid w:val="00183513"/>
    <w:rsid w:val="00184504"/>
    <w:rsid w:val="00184938"/>
    <w:rsid w:val="00185002"/>
    <w:rsid w:val="00185075"/>
    <w:rsid w:val="0018531B"/>
    <w:rsid w:val="00185DF3"/>
    <w:rsid w:val="00187558"/>
    <w:rsid w:val="00187EC2"/>
    <w:rsid w:val="00190825"/>
    <w:rsid w:val="00191066"/>
    <w:rsid w:val="001915C0"/>
    <w:rsid w:val="00191655"/>
    <w:rsid w:val="00191F41"/>
    <w:rsid w:val="0019295E"/>
    <w:rsid w:val="00192BC9"/>
    <w:rsid w:val="00192F24"/>
    <w:rsid w:val="0019359C"/>
    <w:rsid w:val="00195570"/>
    <w:rsid w:val="001955A9"/>
    <w:rsid w:val="00195CCA"/>
    <w:rsid w:val="00196037"/>
    <w:rsid w:val="0019696A"/>
    <w:rsid w:val="00196AA5"/>
    <w:rsid w:val="00196C84"/>
    <w:rsid w:val="00197E8F"/>
    <w:rsid w:val="001A08BA"/>
    <w:rsid w:val="001A0ECE"/>
    <w:rsid w:val="001A1465"/>
    <w:rsid w:val="001A156B"/>
    <w:rsid w:val="001A29E1"/>
    <w:rsid w:val="001A2B1D"/>
    <w:rsid w:val="001A38AB"/>
    <w:rsid w:val="001A3AD8"/>
    <w:rsid w:val="001A3DE3"/>
    <w:rsid w:val="001A3ED7"/>
    <w:rsid w:val="001A3FDC"/>
    <w:rsid w:val="001A5473"/>
    <w:rsid w:val="001A560C"/>
    <w:rsid w:val="001A5FB3"/>
    <w:rsid w:val="001A621F"/>
    <w:rsid w:val="001A6255"/>
    <w:rsid w:val="001A6B41"/>
    <w:rsid w:val="001A6DEB"/>
    <w:rsid w:val="001A76DB"/>
    <w:rsid w:val="001A7C77"/>
    <w:rsid w:val="001A7F55"/>
    <w:rsid w:val="001B0D29"/>
    <w:rsid w:val="001B146A"/>
    <w:rsid w:val="001B14D5"/>
    <w:rsid w:val="001B1A89"/>
    <w:rsid w:val="001B1D48"/>
    <w:rsid w:val="001B1FF6"/>
    <w:rsid w:val="001B2044"/>
    <w:rsid w:val="001B247A"/>
    <w:rsid w:val="001B2EA7"/>
    <w:rsid w:val="001B498D"/>
    <w:rsid w:val="001B583D"/>
    <w:rsid w:val="001B5A59"/>
    <w:rsid w:val="001B60A4"/>
    <w:rsid w:val="001B69A4"/>
    <w:rsid w:val="001B6AFF"/>
    <w:rsid w:val="001B6F8C"/>
    <w:rsid w:val="001B71FD"/>
    <w:rsid w:val="001B7506"/>
    <w:rsid w:val="001B7F87"/>
    <w:rsid w:val="001C097C"/>
    <w:rsid w:val="001C0FEF"/>
    <w:rsid w:val="001C2538"/>
    <w:rsid w:val="001C286B"/>
    <w:rsid w:val="001C304A"/>
    <w:rsid w:val="001C38B6"/>
    <w:rsid w:val="001C3DAC"/>
    <w:rsid w:val="001C4502"/>
    <w:rsid w:val="001C4E30"/>
    <w:rsid w:val="001C563F"/>
    <w:rsid w:val="001C7C70"/>
    <w:rsid w:val="001C7FE2"/>
    <w:rsid w:val="001D09D3"/>
    <w:rsid w:val="001D15F5"/>
    <w:rsid w:val="001D19C3"/>
    <w:rsid w:val="001D2772"/>
    <w:rsid w:val="001D2AA1"/>
    <w:rsid w:val="001D3B5F"/>
    <w:rsid w:val="001D3CA5"/>
    <w:rsid w:val="001D3F8C"/>
    <w:rsid w:val="001D561F"/>
    <w:rsid w:val="001D6087"/>
    <w:rsid w:val="001D7982"/>
    <w:rsid w:val="001E05FF"/>
    <w:rsid w:val="001E0616"/>
    <w:rsid w:val="001E0C95"/>
    <w:rsid w:val="001E0DAD"/>
    <w:rsid w:val="001E1452"/>
    <w:rsid w:val="001E1498"/>
    <w:rsid w:val="001E14F0"/>
    <w:rsid w:val="001E1C33"/>
    <w:rsid w:val="001E1E6A"/>
    <w:rsid w:val="001E2B82"/>
    <w:rsid w:val="001E3506"/>
    <w:rsid w:val="001E35E8"/>
    <w:rsid w:val="001E4FFC"/>
    <w:rsid w:val="001E5487"/>
    <w:rsid w:val="001E561E"/>
    <w:rsid w:val="001E5C2A"/>
    <w:rsid w:val="001E5C41"/>
    <w:rsid w:val="001E75E6"/>
    <w:rsid w:val="001E7A44"/>
    <w:rsid w:val="001E7B78"/>
    <w:rsid w:val="001E7D23"/>
    <w:rsid w:val="001F03AD"/>
    <w:rsid w:val="001F094B"/>
    <w:rsid w:val="001F1AAB"/>
    <w:rsid w:val="001F211C"/>
    <w:rsid w:val="001F2CB2"/>
    <w:rsid w:val="001F2DAB"/>
    <w:rsid w:val="001F2EE4"/>
    <w:rsid w:val="001F474C"/>
    <w:rsid w:val="001F498F"/>
    <w:rsid w:val="001F5109"/>
    <w:rsid w:val="001F5880"/>
    <w:rsid w:val="001F5EAE"/>
    <w:rsid w:val="001F6308"/>
    <w:rsid w:val="001F6F44"/>
    <w:rsid w:val="001F70DD"/>
    <w:rsid w:val="001F7250"/>
    <w:rsid w:val="001F783C"/>
    <w:rsid w:val="001F7DA0"/>
    <w:rsid w:val="0020028A"/>
    <w:rsid w:val="00200526"/>
    <w:rsid w:val="0020097C"/>
    <w:rsid w:val="00201CF1"/>
    <w:rsid w:val="0020288E"/>
    <w:rsid w:val="002041D8"/>
    <w:rsid w:val="0020459C"/>
    <w:rsid w:val="002047F5"/>
    <w:rsid w:val="00205497"/>
    <w:rsid w:val="002060CE"/>
    <w:rsid w:val="0020660A"/>
    <w:rsid w:val="00206992"/>
    <w:rsid w:val="002069B6"/>
    <w:rsid w:val="00207D41"/>
    <w:rsid w:val="00210D8B"/>
    <w:rsid w:val="00211039"/>
    <w:rsid w:val="00211313"/>
    <w:rsid w:val="0021216D"/>
    <w:rsid w:val="002122B4"/>
    <w:rsid w:val="002128DC"/>
    <w:rsid w:val="00212AEC"/>
    <w:rsid w:val="00212D1A"/>
    <w:rsid w:val="00214140"/>
    <w:rsid w:val="002141A2"/>
    <w:rsid w:val="00214788"/>
    <w:rsid w:val="00215A5C"/>
    <w:rsid w:val="002164AF"/>
    <w:rsid w:val="00217B5E"/>
    <w:rsid w:val="002201B1"/>
    <w:rsid w:val="00220448"/>
    <w:rsid w:val="0022091F"/>
    <w:rsid w:val="00221C7D"/>
    <w:rsid w:val="00222814"/>
    <w:rsid w:val="00222E3C"/>
    <w:rsid w:val="00223643"/>
    <w:rsid w:val="002239CD"/>
    <w:rsid w:val="002243FE"/>
    <w:rsid w:val="0022503D"/>
    <w:rsid w:val="00226085"/>
    <w:rsid w:val="002262A1"/>
    <w:rsid w:val="00226633"/>
    <w:rsid w:val="002277EA"/>
    <w:rsid w:val="00227808"/>
    <w:rsid w:val="00230B8A"/>
    <w:rsid w:val="00231221"/>
    <w:rsid w:val="00231DAB"/>
    <w:rsid w:val="00232028"/>
    <w:rsid w:val="00232A50"/>
    <w:rsid w:val="00232DAB"/>
    <w:rsid w:val="00233CAE"/>
    <w:rsid w:val="00233E8A"/>
    <w:rsid w:val="00234775"/>
    <w:rsid w:val="00235155"/>
    <w:rsid w:val="002378D2"/>
    <w:rsid w:val="002405FC"/>
    <w:rsid w:val="0024067A"/>
    <w:rsid w:val="00240916"/>
    <w:rsid w:val="00240B16"/>
    <w:rsid w:val="00241222"/>
    <w:rsid w:val="002417BC"/>
    <w:rsid w:val="00241AAF"/>
    <w:rsid w:val="002427BB"/>
    <w:rsid w:val="00242C31"/>
    <w:rsid w:val="00242FD9"/>
    <w:rsid w:val="00243346"/>
    <w:rsid w:val="002436BB"/>
    <w:rsid w:val="00243943"/>
    <w:rsid w:val="00243A40"/>
    <w:rsid w:val="00243BEA"/>
    <w:rsid w:val="00244644"/>
    <w:rsid w:val="00244964"/>
    <w:rsid w:val="00245E83"/>
    <w:rsid w:val="00246166"/>
    <w:rsid w:val="00246411"/>
    <w:rsid w:val="00246D10"/>
    <w:rsid w:val="00246FFD"/>
    <w:rsid w:val="00247238"/>
    <w:rsid w:val="00247507"/>
    <w:rsid w:val="00247D83"/>
    <w:rsid w:val="00250982"/>
    <w:rsid w:val="00250C07"/>
    <w:rsid w:val="00250C5A"/>
    <w:rsid w:val="00251E61"/>
    <w:rsid w:val="00252FBA"/>
    <w:rsid w:val="00253250"/>
    <w:rsid w:val="002535E9"/>
    <w:rsid w:val="00254713"/>
    <w:rsid w:val="00254F0C"/>
    <w:rsid w:val="00256152"/>
    <w:rsid w:val="002575C0"/>
    <w:rsid w:val="00257CA3"/>
    <w:rsid w:val="00257D65"/>
    <w:rsid w:val="0026077F"/>
    <w:rsid w:val="00260FB8"/>
    <w:rsid w:val="0026142A"/>
    <w:rsid w:val="0026145B"/>
    <w:rsid w:val="00261633"/>
    <w:rsid w:val="00261C7C"/>
    <w:rsid w:val="002635E0"/>
    <w:rsid w:val="00263CC9"/>
    <w:rsid w:val="00263D61"/>
    <w:rsid w:val="00264157"/>
    <w:rsid w:val="00264E2B"/>
    <w:rsid w:val="00265235"/>
    <w:rsid w:val="002652A6"/>
    <w:rsid w:val="002652CC"/>
    <w:rsid w:val="002655B1"/>
    <w:rsid w:val="0026575E"/>
    <w:rsid w:val="00265D04"/>
    <w:rsid w:val="00265F22"/>
    <w:rsid w:val="00266EF5"/>
    <w:rsid w:val="0026725F"/>
    <w:rsid w:val="002705B4"/>
    <w:rsid w:val="00270779"/>
    <w:rsid w:val="0027098B"/>
    <w:rsid w:val="002715FE"/>
    <w:rsid w:val="00271C05"/>
    <w:rsid w:val="00272809"/>
    <w:rsid w:val="002732DF"/>
    <w:rsid w:val="00274A7C"/>
    <w:rsid w:val="00274BA8"/>
    <w:rsid w:val="0027546D"/>
    <w:rsid w:val="00275A43"/>
    <w:rsid w:val="00275C4A"/>
    <w:rsid w:val="00275FC8"/>
    <w:rsid w:val="00276503"/>
    <w:rsid w:val="0027731C"/>
    <w:rsid w:val="00277DFF"/>
    <w:rsid w:val="00280624"/>
    <w:rsid w:val="00280CC5"/>
    <w:rsid w:val="00281ED9"/>
    <w:rsid w:val="00282C01"/>
    <w:rsid w:val="00283FC2"/>
    <w:rsid w:val="002857C7"/>
    <w:rsid w:val="00286C56"/>
    <w:rsid w:val="0028724E"/>
    <w:rsid w:val="0028743D"/>
    <w:rsid w:val="00290413"/>
    <w:rsid w:val="00293C53"/>
    <w:rsid w:val="00293D56"/>
    <w:rsid w:val="002965AF"/>
    <w:rsid w:val="00296709"/>
    <w:rsid w:val="00296CD2"/>
    <w:rsid w:val="00297897"/>
    <w:rsid w:val="00297984"/>
    <w:rsid w:val="00297C9B"/>
    <w:rsid w:val="002A164D"/>
    <w:rsid w:val="002A179E"/>
    <w:rsid w:val="002A1A73"/>
    <w:rsid w:val="002A24CD"/>
    <w:rsid w:val="002A25BC"/>
    <w:rsid w:val="002A2D39"/>
    <w:rsid w:val="002A3108"/>
    <w:rsid w:val="002A32E4"/>
    <w:rsid w:val="002A347D"/>
    <w:rsid w:val="002A34DE"/>
    <w:rsid w:val="002A37BD"/>
    <w:rsid w:val="002A3A57"/>
    <w:rsid w:val="002A4987"/>
    <w:rsid w:val="002A5A41"/>
    <w:rsid w:val="002A5E43"/>
    <w:rsid w:val="002A6418"/>
    <w:rsid w:val="002A77D0"/>
    <w:rsid w:val="002A7AE2"/>
    <w:rsid w:val="002B02C7"/>
    <w:rsid w:val="002B043F"/>
    <w:rsid w:val="002B105B"/>
    <w:rsid w:val="002B13CA"/>
    <w:rsid w:val="002B16CC"/>
    <w:rsid w:val="002B1A95"/>
    <w:rsid w:val="002B2F8D"/>
    <w:rsid w:val="002B3142"/>
    <w:rsid w:val="002B3BBD"/>
    <w:rsid w:val="002B4587"/>
    <w:rsid w:val="002B49E6"/>
    <w:rsid w:val="002B5B6B"/>
    <w:rsid w:val="002B6859"/>
    <w:rsid w:val="002B724E"/>
    <w:rsid w:val="002B7C7D"/>
    <w:rsid w:val="002C0688"/>
    <w:rsid w:val="002C06FB"/>
    <w:rsid w:val="002C0838"/>
    <w:rsid w:val="002C177F"/>
    <w:rsid w:val="002C1D93"/>
    <w:rsid w:val="002C44C7"/>
    <w:rsid w:val="002C5169"/>
    <w:rsid w:val="002C5388"/>
    <w:rsid w:val="002C54ED"/>
    <w:rsid w:val="002C5974"/>
    <w:rsid w:val="002C5AF7"/>
    <w:rsid w:val="002C5D01"/>
    <w:rsid w:val="002C6CC5"/>
    <w:rsid w:val="002C7CF4"/>
    <w:rsid w:val="002C7DFB"/>
    <w:rsid w:val="002D00AC"/>
    <w:rsid w:val="002D0129"/>
    <w:rsid w:val="002D0334"/>
    <w:rsid w:val="002D0646"/>
    <w:rsid w:val="002D0E00"/>
    <w:rsid w:val="002D0FDD"/>
    <w:rsid w:val="002D19A7"/>
    <w:rsid w:val="002D1C16"/>
    <w:rsid w:val="002D22AB"/>
    <w:rsid w:val="002D3189"/>
    <w:rsid w:val="002D3D5C"/>
    <w:rsid w:val="002D43AC"/>
    <w:rsid w:val="002D43E0"/>
    <w:rsid w:val="002D4491"/>
    <w:rsid w:val="002D45CA"/>
    <w:rsid w:val="002D4684"/>
    <w:rsid w:val="002D5DAD"/>
    <w:rsid w:val="002D5E27"/>
    <w:rsid w:val="002D62EA"/>
    <w:rsid w:val="002D6392"/>
    <w:rsid w:val="002D641E"/>
    <w:rsid w:val="002D6B5A"/>
    <w:rsid w:val="002D77D0"/>
    <w:rsid w:val="002D77DB"/>
    <w:rsid w:val="002D7A6C"/>
    <w:rsid w:val="002D7BE7"/>
    <w:rsid w:val="002E005B"/>
    <w:rsid w:val="002E09D3"/>
    <w:rsid w:val="002E0BA3"/>
    <w:rsid w:val="002E1FD9"/>
    <w:rsid w:val="002E2C68"/>
    <w:rsid w:val="002E2CB5"/>
    <w:rsid w:val="002E2CBB"/>
    <w:rsid w:val="002E396D"/>
    <w:rsid w:val="002E3B07"/>
    <w:rsid w:val="002E4202"/>
    <w:rsid w:val="002E421B"/>
    <w:rsid w:val="002E498E"/>
    <w:rsid w:val="002E4C73"/>
    <w:rsid w:val="002E5A1A"/>
    <w:rsid w:val="002E6074"/>
    <w:rsid w:val="002E66BA"/>
    <w:rsid w:val="002E7C3F"/>
    <w:rsid w:val="002F005E"/>
    <w:rsid w:val="002F09FB"/>
    <w:rsid w:val="002F0E03"/>
    <w:rsid w:val="002F1119"/>
    <w:rsid w:val="002F2DC9"/>
    <w:rsid w:val="002F3078"/>
    <w:rsid w:val="002F3AEF"/>
    <w:rsid w:val="002F3C9A"/>
    <w:rsid w:val="002F3F42"/>
    <w:rsid w:val="002F405B"/>
    <w:rsid w:val="002F4994"/>
    <w:rsid w:val="002F5D20"/>
    <w:rsid w:val="002F79FA"/>
    <w:rsid w:val="0030016E"/>
    <w:rsid w:val="00300270"/>
    <w:rsid w:val="0030077C"/>
    <w:rsid w:val="0030102C"/>
    <w:rsid w:val="0030125D"/>
    <w:rsid w:val="00301C86"/>
    <w:rsid w:val="00302106"/>
    <w:rsid w:val="0030252F"/>
    <w:rsid w:val="0030279A"/>
    <w:rsid w:val="00302D38"/>
    <w:rsid w:val="003032B6"/>
    <w:rsid w:val="00303F1C"/>
    <w:rsid w:val="00304808"/>
    <w:rsid w:val="00305563"/>
    <w:rsid w:val="003059A6"/>
    <w:rsid w:val="00306D64"/>
    <w:rsid w:val="00306D92"/>
    <w:rsid w:val="00306DBD"/>
    <w:rsid w:val="00307501"/>
    <w:rsid w:val="00307846"/>
    <w:rsid w:val="00310C8A"/>
    <w:rsid w:val="00310DA2"/>
    <w:rsid w:val="00310F88"/>
    <w:rsid w:val="0031107B"/>
    <w:rsid w:val="00313301"/>
    <w:rsid w:val="00314B71"/>
    <w:rsid w:val="003159FC"/>
    <w:rsid w:val="00316739"/>
    <w:rsid w:val="00316ADF"/>
    <w:rsid w:val="00316BBF"/>
    <w:rsid w:val="003172A6"/>
    <w:rsid w:val="003174F0"/>
    <w:rsid w:val="00317C71"/>
    <w:rsid w:val="00317FCE"/>
    <w:rsid w:val="00317FE2"/>
    <w:rsid w:val="00320A77"/>
    <w:rsid w:val="0032139B"/>
    <w:rsid w:val="00322053"/>
    <w:rsid w:val="0032241D"/>
    <w:rsid w:val="00322542"/>
    <w:rsid w:val="00323AC0"/>
    <w:rsid w:val="003242A2"/>
    <w:rsid w:val="00324949"/>
    <w:rsid w:val="00324C48"/>
    <w:rsid w:val="00325EAA"/>
    <w:rsid w:val="00327127"/>
    <w:rsid w:val="003271AC"/>
    <w:rsid w:val="0033043A"/>
    <w:rsid w:val="0033044B"/>
    <w:rsid w:val="003304EF"/>
    <w:rsid w:val="00330607"/>
    <w:rsid w:val="0033089B"/>
    <w:rsid w:val="003309BF"/>
    <w:rsid w:val="00331780"/>
    <w:rsid w:val="00331D0A"/>
    <w:rsid w:val="00331D61"/>
    <w:rsid w:val="00332523"/>
    <w:rsid w:val="003328F0"/>
    <w:rsid w:val="00332E4E"/>
    <w:rsid w:val="003336E4"/>
    <w:rsid w:val="00333A4D"/>
    <w:rsid w:val="00333B53"/>
    <w:rsid w:val="00334D27"/>
    <w:rsid w:val="00335113"/>
    <w:rsid w:val="00335429"/>
    <w:rsid w:val="00335529"/>
    <w:rsid w:val="00335755"/>
    <w:rsid w:val="003363C3"/>
    <w:rsid w:val="003376A9"/>
    <w:rsid w:val="0034063A"/>
    <w:rsid w:val="00340A13"/>
    <w:rsid w:val="003410EA"/>
    <w:rsid w:val="00341372"/>
    <w:rsid w:val="00341D22"/>
    <w:rsid w:val="00341F2F"/>
    <w:rsid w:val="00342282"/>
    <w:rsid w:val="00342939"/>
    <w:rsid w:val="00342A79"/>
    <w:rsid w:val="00342DA6"/>
    <w:rsid w:val="00343AF4"/>
    <w:rsid w:val="0034439C"/>
    <w:rsid w:val="00344642"/>
    <w:rsid w:val="00344700"/>
    <w:rsid w:val="003449E1"/>
    <w:rsid w:val="00345FC8"/>
    <w:rsid w:val="00347584"/>
    <w:rsid w:val="00351419"/>
    <w:rsid w:val="00351483"/>
    <w:rsid w:val="00351D72"/>
    <w:rsid w:val="00351DCC"/>
    <w:rsid w:val="00352313"/>
    <w:rsid w:val="00352BA1"/>
    <w:rsid w:val="003530A6"/>
    <w:rsid w:val="00353522"/>
    <w:rsid w:val="00353D56"/>
    <w:rsid w:val="00353FE8"/>
    <w:rsid w:val="00354179"/>
    <w:rsid w:val="00354597"/>
    <w:rsid w:val="00355396"/>
    <w:rsid w:val="0035540E"/>
    <w:rsid w:val="00356BAD"/>
    <w:rsid w:val="00356E6F"/>
    <w:rsid w:val="00357855"/>
    <w:rsid w:val="0036060A"/>
    <w:rsid w:val="00360AD1"/>
    <w:rsid w:val="00361215"/>
    <w:rsid w:val="00361281"/>
    <w:rsid w:val="003615BD"/>
    <w:rsid w:val="003615C0"/>
    <w:rsid w:val="00361A18"/>
    <w:rsid w:val="00362145"/>
    <w:rsid w:val="00362902"/>
    <w:rsid w:val="0036331E"/>
    <w:rsid w:val="00363444"/>
    <w:rsid w:val="0036356E"/>
    <w:rsid w:val="00363A46"/>
    <w:rsid w:val="00363D0E"/>
    <w:rsid w:val="00364271"/>
    <w:rsid w:val="00365141"/>
    <w:rsid w:val="00365505"/>
    <w:rsid w:val="00366439"/>
    <w:rsid w:val="00366F75"/>
    <w:rsid w:val="003675E1"/>
    <w:rsid w:val="00370BB5"/>
    <w:rsid w:val="00370EBC"/>
    <w:rsid w:val="00370FBC"/>
    <w:rsid w:val="00371FEB"/>
    <w:rsid w:val="00372049"/>
    <w:rsid w:val="00372FF2"/>
    <w:rsid w:val="00373A53"/>
    <w:rsid w:val="00373A9A"/>
    <w:rsid w:val="00376649"/>
    <w:rsid w:val="00376A06"/>
    <w:rsid w:val="00377280"/>
    <w:rsid w:val="00377D78"/>
    <w:rsid w:val="00377F8A"/>
    <w:rsid w:val="003805FD"/>
    <w:rsid w:val="00380625"/>
    <w:rsid w:val="00380779"/>
    <w:rsid w:val="0038160C"/>
    <w:rsid w:val="0038184F"/>
    <w:rsid w:val="00381DD8"/>
    <w:rsid w:val="003822F7"/>
    <w:rsid w:val="00382795"/>
    <w:rsid w:val="003827DC"/>
    <w:rsid w:val="0038358F"/>
    <w:rsid w:val="00383FED"/>
    <w:rsid w:val="00384AD2"/>
    <w:rsid w:val="00384DDF"/>
    <w:rsid w:val="00385862"/>
    <w:rsid w:val="0038635B"/>
    <w:rsid w:val="0038716E"/>
    <w:rsid w:val="00387857"/>
    <w:rsid w:val="00390430"/>
    <w:rsid w:val="00390F4C"/>
    <w:rsid w:val="00391041"/>
    <w:rsid w:val="00391F8F"/>
    <w:rsid w:val="00392C18"/>
    <w:rsid w:val="00392CDF"/>
    <w:rsid w:val="00392FC9"/>
    <w:rsid w:val="00393005"/>
    <w:rsid w:val="00393DD9"/>
    <w:rsid w:val="00394D00"/>
    <w:rsid w:val="0039669F"/>
    <w:rsid w:val="00396909"/>
    <w:rsid w:val="003974A1"/>
    <w:rsid w:val="003A0D99"/>
    <w:rsid w:val="003A3827"/>
    <w:rsid w:val="003A3868"/>
    <w:rsid w:val="003A3B57"/>
    <w:rsid w:val="003A3B98"/>
    <w:rsid w:val="003A3C67"/>
    <w:rsid w:val="003A3EE3"/>
    <w:rsid w:val="003A421B"/>
    <w:rsid w:val="003A442A"/>
    <w:rsid w:val="003A4DDE"/>
    <w:rsid w:val="003A4EDC"/>
    <w:rsid w:val="003A5E41"/>
    <w:rsid w:val="003A7B90"/>
    <w:rsid w:val="003B0168"/>
    <w:rsid w:val="003B05B1"/>
    <w:rsid w:val="003B06D5"/>
    <w:rsid w:val="003B08CD"/>
    <w:rsid w:val="003B1928"/>
    <w:rsid w:val="003B2808"/>
    <w:rsid w:val="003B2A97"/>
    <w:rsid w:val="003B2B4B"/>
    <w:rsid w:val="003B2DED"/>
    <w:rsid w:val="003B30A5"/>
    <w:rsid w:val="003B4417"/>
    <w:rsid w:val="003B4428"/>
    <w:rsid w:val="003B4E0D"/>
    <w:rsid w:val="003B528F"/>
    <w:rsid w:val="003B56C1"/>
    <w:rsid w:val="003B5924"/>
    <w:rsid w:val="003B66EF"/>
    <w:rsid w:val="003B67FE"/>
    <w:rsid w:val="003B744A"/>
    <w:rsid w:val="003B7476"/>
    <w:rsid w:val="003B7548"/>
    <w:rsid w:val="003C15DA"/>
    <w:rsid w:val="003C1899"/>
    <w:rsid w:val="003C1B8C"/>
    <w:rsid w:val="003C20B6"/>
    <w:rsid w:val="003C2122"/>
    <w:rsid w:val="003C28F4"/>
    <w:rsid w:val="003C2E78"/>
    <w:rsid w:val="003C3099"/>
    <w:rsid w:val="003C3327"/>
    <w:rsid w:val="003C3428"/>
    <w:rsid w:val="003C385F"/>
    <w:rsid w:val="003C3906"/>
    <w:rsid w:val="003C3B1F"/>
    <w:rsid w:val="003C3C07"/>
    <w:rsid w:val="003C3F37"/>
    <w:rsid w:val="003C5624"/>
    <w:rsid w:val="003C6706"/>
    <w:rsid w:val="003C6718"/>
    <w:rsid w:val="003C7428"/>
    <w:rsid w:val="003C7651"/>
    <w:rsid w:val="003C7C3F"/>
    <w:rsid w:val="003C7F69"/>
    <w:rsid w:val="003D0AA8"/>
    <w:rsid w:val="003D17D2"/>
    <w:rsid w:val="003D1A41"/>
    <w:rsid w:val="003D1C5F"/>
    <w:rsid w:val="003D1E0C"/>
    <w:rsid w:val="003D2401"/>
    <w:rsid w:val="003D25B6"/>
    <w:rsid w:val="003D27E6"/>
    <w:rsid w:val="003D3008"/>
    <w:rsid w:val="003D3E31"/>
    <w:rsid w:val="003D41A0"/>
    <w:rsid w:val="003D4A78"/>
    <w:rsid w:val="003D5976"/>
    <w:rsid w:val="003D69AB"/>
    <w:rsid w:val="003D6F67"/>
    <w:rsid w:val="003D750F"/>
    <w:rsid w:val="003D7945"/>
    <w:rsid w:val="003D7AF3"/>
    <w:rsid w:val="003D7B3C"/>
    <w:rsid w:val="003D7D78"/>
    <w:rsid w:val="003E140D"/>
    <w:rsid w:val="003E21B6"/>
    <w:rsid w:val="003E3622"/>
    <w:rsid w:val="003E37A0"/>
    <w:rsid w:val="003E3F10"/>
    <w:rsid w:val="003E3FCD"/>
    <w:rsid w:val="003E43A9"/>
    <w:rsid w:val="003E441F"/>
    <w:rsid w:val="003E4887"/>
    <w:rsid w:val="003E6BA1"/>
    <w:rsid w:val="003E6E7F"/>
    <w:rsid w:val="003E7B31"/>
    <w:rsid w:val="003E7ECD"/>
    <w:rsid w:val="003F05A3"/>
    <w:rsid w:val="003F2CB3"/>
    <w:rsid w:val="003F2DC6"/>
    <w:rsid w:val="003F3443"/>
    <w:rsid w:val="003F3B68"/>
    <w:rsid w:val="003F3F4F"/>
    <w:rsid w:val="003F4DE1"/>
    <w:rsid w:val="003F4F14"/>
    <w:rsid w:val="003F540B"/>
    <w:rsid w:val="003F5749"/>
    <w:rsid w:val="003F5B02"/>
    <w:rsid w:val="003F79F0"/>
    <w:rsid w:val="003F7D80"/>
    <w:rsid w:val="00400DE3"/>
    <w:rsid w:val="004018C7"/>
    <w:rsid w:val="00402D87"/>
    <w:rsid w:val="00402EA2"/>
    <w:rsid w:val="0040315F"/>
    <w:rsid w:val="00403523"/>
    <w:rsid w:val="004035E9"/>
    <w:rsid w:val="00403E3E"/>
    <w:rsid w:val="004044B3"/>
    <w:rsid w:val="004060EA"/>
    <w:rsid w:val="00406148"/>
    <w:rsid w:val="004066BB"/>
    <w:rsid w:val="004076A1"/>
    <w:rsid w:val="00407E1B"/>
    <w:rsid w:val="0041051C"/>
    <w:rsid w:val="00410672"/>
    <w:rsid w:val="00410A69"/>
    <w:rsid w:val="004114C3"/>
    <w:rsid w:val="00412B26"/>
    <w:rsid w:val="00412F0A"/>
    <w:rsid w:val="004132AC"/>
    <w:rsid w:val="00413409"/>
    <w:rsid w:val="00413C76"/>
    <w:rsid w:val="00414B53"/>
    <w:rsid w:val="00414C00"/>
    <w:rsid w:val="00415D77"/>
    <w:rsid w:val="00415E33"/>
    <w:rsid w:val="00416998"/>
    <w:rsid w:val="004171F5"/>
    <w:rsid w:val="00417963"/>
    <w:rsid w:val="00417C2E"/>
    <w:rsid w:val="004204AD"/>
    <w:rsid w:val="00420714"/>
    <w:rsid w:val="00421125"/>
    <w:rsid w:val="004233A8"/>
    <w:rsid w:val="0042353A"/>
    <w:rsid w:val="00423F96"/>
    <w:rsid w:val="004248F5"/>
    <w:rsid w:val="004252A2"/>
    <w:rsid w:val="0042556F"/>
    <w:rsid w:val="0042572F"/>
    <w:rsid w:val="00426059"/>
    <w:rsid w:val="00426366"/>
    <w:rsid w:val="0043016B"/>
    <w:rsid w:val="00430455"/>
    <w:rsid w:val="0043055B"/>
    <w:rsid w:val="00430AA1"/>
    <w:rsid w:val="00430DD7"/>
    <w:rsid w:val="004316F3"/>
    <w:rsid w:val="00431AE1"/>
    <w:rsid w:val="00432AC8"/>
    <w:rsid w:val="00433A9D"/>
    <w:rsid w:val="0043527F"/>
    <w:rsid w:val="00435731"/>
    <w:rsid w:val="00435E04"/>
    <w:rsid w:val="00435E3F"/>
    <w:rsid w:val="00436C92"/>
    <w:rsid w:val="00436EA2"/>
    <w:rsid w:val="00437015"/>
    <w:rsid w:val="00437F80"/>
    <w:rsid w:val="00441490"/>
    <w:rsid w:val="00443314"/>
    <w:rsid w:val="00443F1B"/>
    <w:rsid w:val="004440FA"/>
    <w:rsid w:val="00444C2B"/>
    <w:rsid w:val="00444E14"/>
    <w:rsid w:val="00444F1E"/>
    <w:rsid w:val="0044546B"/>
    <w:rsid w:val="004458E5"/>
    <w:rsid w:val="0044621F"/>
    <w:rsid w:val="004462EA"/>
    <w:rsid w:val="00446CD2"/>
    <w:rsid w:val="00446D69"/>
    <w:rsid w:val="00447592"/>
    <w:rsid w:val="00447CAB"/>
    <w:rsid w:val="00447F60"/>
    <w:rsid w:val="0045193C"/>
    <w:rsid w:val="004535E7"/>
    <w:rsid w:val="00454610"/>
    <w:rsid w:val="00454698"/>
    <w:rsid w:val="00454818"/>
    <w:rsid w:val="00454A68"/>
    <w:rsid w:val="00455018"/>
    <w:rsid w:val="0045548F"/>
    <w:rsid w:val="00455B92"/>
    <w:rsid w:val="00455E7D"/>
    <w:rsid w:val="00456316"/>
    <w:rsid w:val="00456F65"/>
    <w:rsid w:val="004574AE"/>
    <w:rsid w:val="00457F0D"/>
    <w:rsid w:val="004603AA"/>
    <w:rsid w:val="004609F8"/>
    <w:rsid w:val="004616A3"/>
    <w:rsid w:val="00461B22"/>
    <w:rsid w:val="00463002"/>
    <w:rsid w:val="00463737"/>
    <w:rsid w:val="004639C0"/>
    <w:rsid w:val="00465880"/>
    <w:rsid w:val="0046617A"/>
    <w:rsid w:val="00466432"/>
    <w:rsid w:val="004668A7"/>
    <w:rsid w:val="0046696A"/>
    <w:rsid w:val="00466DAC"/>
    <w:rsid w:val="004671C7"/>
    <w:rsid w:val="00467327"/>
    <w:rsid w:val="00467645"/>
    <w:rsid w:val="00467EF1"/>
    <w:rsid w:val="00470495"/>
    <w:rsid w:val="0047049E"/>
    <w:rsid w:val="00470CE2"/>
    <w:rsid w:val="00470EC2"/>
    <w:rsid w:val="00471630"/>
    <w:rsid w:val="0047175F"/>
    <w:rsid w:val="00471ECA"/>
    <w:rsid w:val="00472948"/>
    <w:rsid w:val="00472AE0"/>
    <w:rsid w:val="00473235"/>
    <w:rsid w:val="004739CF"/>
    <w:rsid w:val="00475359"/>
    <w:rsid w:val="0047542A"/>
    <w:rsid w:val="004764DC"/>
    <w:rsid w:val="004767C4"/>
    <w:rsid w:val="004814C6"/>
    <w:rsid w:val="00481AA8"/>
    <w:rsid w:val="00481B9A"/>
    <w:rsid w:val="004836C7"/>
    <w:rsid w:val="00484640"/>
    <w:rsid w:val="00484F51"/>
    <w:rsid w:val="00485216"/>
    <w:rsid w:val="00485810"/>
    <w:rsid w:val="004861ED"/>
    <w:rsid w:val="00486281"/>
    <w:rsid w:val="00486495"/>
    <w:rsid w:val="00486704"/>
    <w:rsid w:val="00486A8A"/>
    <w:rsid w:val="00486BA9"/>
    <w:rsid w:val="00486C09"/>
    <w:rsid w:val="00487FB5"/>
    <w:rsid w:val="004904B0"/>
    <w:rsid w:val="004905B3"/>
    <w:rsid w:val="004905CB"/>
    <w:rsid w:val="0049087A"/>
    <w:rsid w:val="00490BEC"/>
    <w:rsid w:val="00491357"/>
    <w:rsid w:val="004913EC"/>
    <w:rsid w:val="00491572"/>
    <w:rsid w:val="004915B7"/>
    <w:rsid w:val="004917D9"/>
    <w:rsid w:val="00492129"/>
    <w:rsid w:val="0049247C"/>
    <w:rsid w:val="004928BD"/>
    <w:rsid w:val="004939A3"/>
    <w:rsid w:val="004947FE"/>
    <w:rsid w:val="00494B99"/>
    <w:rsid w:val="00495459"/>
    <w:rsid w:val="0049565F"/>
    <w:rsid w:val="00495A62"/>
    <w:rsid w:val="00495B15"/>
    <w:rsid w:val="00495CE4"/>
    <w:rsid w:val="004A016D"/>
    <w:rsid w:val="004A055C"/>
    <w:rsid w:val="004A10F9"/>
    <w:rsid w:val="004A13A1"/>
    <w:rsid w:val="004A1A6D"/>
    <w:rsid w:val="004A21A6"/>
    <w:rsid w:val="004A24B3"/>
    <w:rsid w:val="004A2F13"/>
    <w:rsid w:val="004A3F2E"/>
    <w:rsid w:val="004A469A"/>
    <w:rsid w:val="004A5607"/>
    <w:rsid w:val="004A7D0E"/>
    <w:rsid w:val="004A7E76"/>
    <w:rsid w:val="004B0E1C"/>
    <w:rsid w:val="004B12BC"/>
    <w:rsid w:val="004B1317"/>
    <w:rsid w:val="004B18EA"/>
    <w:rsid w:val="004B1F97"/>
    <w:rsid w:val="004B202A"/>
    <w:rsid w:val="004B22AA"/>
    <w:rsid w:val="004B25B3"/>
    <w:rsid w:val="004B261E"/>
    <w:rsid w:val="004B2DBA"/>
    <w:rsid w:val="004B2FB0"/>
    <w:rsid w:val="004B36B3"/>
    <w:rsid w:val="004B49D9"/>
    <w:rsid w:val="004B5151"/>
    <w:rsid w:val="004B54F5"/>
    <w:rsid w:val="004B5C4A"/>
    <w:rsid w:val="004B6074"/>
    <w:rsid w:val="004B625A"/>
    <w:rsid w:val="004B6973"/>
    <w:rsid w:val="004B6DEE"/>
    <w:rsid w:val="004B756D"/>
    <w:rsid w:val="004B77BC"/>
    <w:rsid w:val="004B7868"/>
    <w:rsid w:val="004B790C"/>
    <w:rsid w:val="004B7A43"/>
    <w:rsid w:val="004B7B64"/>
    <w:rsid w:val="004B7BEB"/>
    <w:rsid w:val="004B7DB9"/>
    <w:rsid w:val="004C1738"/>
    <w:rsid w:val="004C2410"/>
    <w:rsid w:val="004C2D20"/>
    <w:rsid w:val="004C33C5"/>
    <w:rsid w:val="004C3481"/>
    <w:rsid w:val="004C389B"/>
    <w:rsid w:val="004C4CC4"/>
    <w:rsid w:val="004C55B0"/>
    <w:rsid w:val="004C55D0"/>
    <w:rsid w:val="004C5E9E"/>
    <w:rsid w:val="004C6B16"/>
    <w:rsid w:val="004C6D6C"/>
    <w:rsid w:val="004C7768"/>
    <w:rsid w:val="004D0221"/>
    <w:rsid w:val="004D1AC2"/>
    <w:rsid w:val="004D1B68"/>
    <w:rsid w:val="004D1D67"/>
    <w:rsid w:val="004D41A9"/>
    <w:rsid w:val="004D43A9"/>
    <w:rsid w:val="004D489B"/>
    <w:rsid w:val="004D4B68"/>
    <w:rsid w:val="004D4BCD"/>
    <w:rsid w:val="004D6625"/>
    <w:rsid w:val="004D71C6"/>
    <w:rsid w:val="004D71ED"/>
    <w:rsid w:val="004D7F07"/>
    <w:rsid w:val="004E07EC"/>
    <w:rsid w:val="004E0D88"/>
    <w:rsid w:val="004E1E30"/>
    <w:rsid w:val="004E2A11"/>
    <w:rsid w:val="004E3751"/>
    <w:rsid w:val="004E3758"/>
    <w:rsid w:val="004E3769"/>
    <w:rsid w:val="004E3883"/>
    <w:rsid w:val="004E3B6E"/>
    <w:rsid w:val="004E3DAA"/>
    <w:rsid w:val="004E48BB"/>
    <w:rsid w:val="004E4962"/>
    <w:rsid w:val="004E49E4"/>
    <w:rsid w:val="004E5598"/>
    <w:rsid w:val="004E6414"/>
    <w:rsid w:val="004E6CFB"/>
    <w:rsid w:val="004E72A3"/>
    <w:rsid w:val="004F0262"/>
    <w:rsid w:val="004F0B23"/>
    <w:rsid w:val="004F0B80"/>
    <w:rsid w:val="004F1685"/>
    <w:rsid w:val="004F184B"/>
    <w:rsid w:val="004F1F63"/>
    <w:rsid w:val="004F22AD"/>
    <w:rsid w:val="004F3DC0"/>
    <w:rsid w:val="004F3E50"/>
    <w:rsid w:val="004F414C"/>
    <w:rsid w:val="004F54E5"/>
    <w:rsid w:val="004F5AFE"/>
    <w:rsid w:val="004F66DD"/>
    <w:rsid w:val="004F72B8"/>
    <w:rsid w:val="004F7B49"/>
    <w:rsid w:val="005001D9"/>
    <w:rsid w:val="00500229"/>
    <w:rsid w:val="00500514"/>
    <w:rsid w:val="005019C3"/>
    <w:rsid w:val="005024FA"/>
    <w:rsid w:val="00502660"/>
    <w:rsid w:val="00502ABE"/>
    <w:rsid w:val="00502CA0"/>
    <w:rsid w:val="0050354D"/>
    <w:rsid w:val="00503DDA"/>
    <w:rsid w:val="00504373"/>
    <w:rsid w:val="005044C0"/>
    <w:rsid w:val="00504E81"/>
    <w:rsid w:val="00505264"/>
    <w:rsid w:val="00505385"/>
    <w:rsid w:val="005055D8"/>
    <w:rsid w:val="00505C5E"/>
    <w:rsid w:val="0050663C"/>
    <w:rsid w:val="0050724F"/>
    <w:rsid w:val="00507D3E"/>
    <w:rsid w:val="00507E78"/>
    <w:rsid w:val="005104D2"/>
    <w:rsid w:val="00511D78"/>
    <w:rsid w:val="00511E7A"/>
    <w:rsid w:val="00511F9F"/>
    <w:rsid w:val="00512FDB"/>
    <w:rsid w:val="00513055"/>
    <w:rsid w:val="005137F5"/>
    <w:rsid w:val="00514439"/>
    <w:rsid w:val="00515B87"/>
    <w:rsid w:val="00515F00"/>
    <w:rsid w:val="005161FE"/>
    <w:rsid w:val="00516C6E"/>
    <w:rsid w:val="00516D0E"/>
    <w:rsid w:val="00517A25"/>
    <w:rsid w:val="00521668"/>
    <w:rsid w:val="0052298F"/>
    <w:rsid w:val="00522E6D"/>
    <w:rsid w:val="005230F6"/>
    <w:rsid w:val="0052338C"/>
    <w:rsid w:val="005237AE"/>
    <w:rsid w:val="00524D50"/>
    <w:rsid w:val="00524ED3"/>
    <w:rsid w:val="00526BB4"/>
    <w:rsid w:val="00526DC5"/>
    <w:rsid w:val="00526FFE"/>
    <w:rsid w:val="00527533"/>
    <w:rsid w:val="00530A05"/>
    <w:rsid w:val="00530FE7"/>
    <w:rsid w:val="005317A4"/>
    <w:rsid w:val="00531C88"/>
    <w:rsid w:val="00532D1B"/>
    <w:rsid w:val="00533B0C"/>
    <w:rsid w:val="00533EB6"/>
    <w:rsid w:val="005340C6"/>
    <w:rsid w:val="00534523"/>
    <w:rsid w:val="0053467D"/>
    <w:rsid w:val="005366E8"/>
    <w:rsid w:val="00536A0B"/>
    <w:rsid w:val="00536B41"/>
    <w:rsid w:val="00536F2F"/>
    <w:rsid w:val="00537478"/>
    <w:rsid w:val="00537DDC"/>
    <w:rsid w:val="00540887"/>
    <w:rsid w:val="00541323"/>
    <w:rsid w:val="005420BF"/>
    <w:rsid w:val="00542352"/>
    <w:rsid w:val="005424CA"/>
    <w:rsid w:val="005429DC"/>
    <w:rsid w:val="0054336A"/>
    <w:rsid w:val="0054390C"/>
    <w:rsid w:val="00543DB2"/>
    <w:rsid w:val="00544464"/>
    <w:rsid w:val="00544BB2"/>
    <w:rsid w:val="00544F39"/>
    <w:rsid w:val="00545DD0"/>
    <w:rsid w:val="00545F0C"/>
    <w:rsid w:val="0054621A"/>
    <w:rsid w:val="005467CC"/>
    <w:rsid w:val="00546BC8"/>
    <w:rsid w:val="00550AFD"/>
    <w:rsid w:val="00550DEA"/>
    <w:rsid w:val="0055183C"/>
    <w:rsid w:val="005520DD"/>
    <w:rsid w:val="005526B6"/>
    <w:rsid w:val="005533E7"/>
    <w:rsid w:val="00553808"/>
    <w:rsid w:val="005541D7"/>
    <w:rsid w:val="0055439E"/>
    <w:rsid w:val="00554BD7"/>
    <w:rsid w:val="005557C5"/>
    <w:rsid w:val="00555DEB"/>
    <w:rsid w:val="005563BA"/>
    <w:rsid w:val="0055678F"/>
    <w:rsid w:val="00557231"/>
    <w:rsid w:val="00557C59"/>
    <w:rsid w:val="00560624"/>
    <w:rsid w:val="00560B62"/>
    <w:rsid w:val="00560CBB"/>
    <w:rsid w:val="0056184E"/>
    <w:rsid w:val="005629AD"/>
    <w:rsid w:val="00563109"/>
    <w:rsid w:val="00563CD5"/>
    <w:rsid w:val="005655F7"/>
    <w:rsid w:val="0056631E"/>
    <w:rsid w:val="00566DC5"/>
    <w:rsid w:val="00566E1F"/>
    <w:rsid w:val="00567131"/>
    <w:rsid w:val="005701D8"/>
    <w:rsid w:val="00570280"/>
    <w:rsid w:val="00570362"/>
    <w:rsid w:val="005712D5"/>
    <w:rsid w:val="00571B46"/>
    <w:rsid w:val="005726B0"/>
    <w:rsid w:val="00573460"/>
    <w:rsid w:val="00574FB2"/>
    <w:rsid w:val="005755F9"/>
    <w:rsid w:val="00575E2C"/>
    <w:rsid w:val="00576069"/>
    <w:rsid w:val="005760DA"/>
    <w:rsid w:val="00576843"/>
    <w:rsid w:val="005768C8"/>
    <w:rsid w:val="00576959"/>
    <w:rsid w:val="00577DDF"/>
    <w:rsid w:val="00580C98"/>
    <w:rsid w:val="0058107C"/>
    <w:rsid w:val="0058138F"/>
    <w:rsid w:val="00581743"/>
    <w:rsid w:val="00581A5A"/>
    <w:rsid w:val="00581AF5"/>
    <w:rsid w:val="0058206A"/>
    <w:rsid w:val="00582202"/>
    <w:rsid w:val="005824F2"/>
    <w:rsid w:val="00582D32"/>
    <w:rsid w:val="00584789"/>
    <w:rsid w:val="0058495C"/>
    <w:rsid w:val="00584AA8"/>
    <w:rsid w:val="0058574A"/>
    <w:rsid w:val="00586395"/>
    <w:rsid w:val="005865A5"/>
    <w:rsid w:val="00586EE7"/>
    <w:rsid w:val="00587599"/>
    <w:rsid w:val="005875CC"/>
    <w:rsid w:val="00587A09"/>
    <w:rsid w:val="00587E75"/>
    <w:rsid w:val="00587EC0"/>
    <w:rsid w:val="0059097F"/>
    <w:rsid w:val="005911B8"/>
    <w:rsid w:val="005916CD"/>
    <w:rsid w:val="00591C11"/>
    <w:rsid w:val="00591EF7"/>
    <w:rsid w:val="0059207A"/>
    <w:rsid w:val="00592143"/>
    <w:rsid w:val="0059242F"/>
    <w:rsid w:val="005941F6"/>
    <w:rsid w:val="00594AB6"/>
    <w:rsid w:val="00594B0C"/>
    <w:rsid w:val="00594D18"/>
    <w:rsid w:val="005965DD"/>
    <w:rsid w:val="00596C2A"/>
    <w:rsid w:val="00597BFD"/>
    <w:rsid w:val="005A029A"/>
    <w:rsid w:val="005A0584"/>
    <w:rsid w:val="005A093C"/>
    <w:rsid w:val="005A0AE3"/>
    <w:rsid w:val="005A0B3D"/>
    <w:rsid w:val="005A0B7E"/>
    <w:rsid w:val="005A0C19"/>
    <w:rsid w:val="005A11EE"/>
    <w:rsid w:val="005A132F"/>
    <w:rsid w:val="005A19C7"/>
    <w:rsid w:val="005A2784"/>
    <w:rsid w:val="005A3A43"/>
    <w:rsid w:val="005A3F52"/>
    <w:rsid w:val="005A634F"/>
    <w:rsid w:val="005A66DF"/>
    <w:rsid w:val="005A6A2D"/>
    <w:rsid w:val="005A6A65"/>
    <w:rsid w:val="005A787D"/>
    <w:rsid w:val="005A795E"/>
    <w:rsid w:val="005B0E24"/>
    <w:rsid w:val="005B16E0"/>
    <w:rsid w:val="005B1F39"/>
    <w:rsid w:val="005B239E"/>
    <w:rsid w:val="005B2A68"/>
    <w:rsid w:val="005B2B5D"/>
    <w:rsid w:val="005B2F0F"/>
    <w:rsid w:val="005B3BD9"/>
    <w:rsid w:val="005B3FA7"/>
    <w:rsid w:val="005B4EFD"/>
    <w:rsid w:val="005B5A03"/>
    <w:rsid w:val="005B70C0"/>
    <w:rsid w:val="005B743B"/>
    <w:rsid w:val="005B7BAF"/>
    <w:rsid w:val="005C03D4"/>
    <w:rsid w:val="005C0D4A"/>
    <w:rsid w:val="005C0E70"/>
    <w:rsid w:val="005C1F9F"/>
    <w:rsid w:val="005C207D"/>
    <w:rsid w:val="005C23BF"/>
    <w:rsid w:val="005C2644"/>
    <w:rsid w:val="005C3D64"/>
    <w:rsid w:val="005C44E9"/>
    <w:rsid w:val="005C4D8F"/>
    <w:rsid w:val="005C552B"/>
    <w:rsid w:val="005C5B4C"/>
    <w:rsid w:val="005C6017"/>
    <w:rsid w:val="005C616F"/>
    <w:rsid w:val="005C6236"/>
    <w:rsid w:val="005C72BE"/>
    <w:rsid w:val="005C7620"/>
    <w:rsid w:val="005C76DC"/>
    <w:rsid w:val="005D087B"/>
    <w:rsid w:val="005D2D9B"/>
    <w:rsid w:val="005D2DEF"/>
    <w:rsid w:val="005D3C8F"/>
    <w:rsid w:val="005D49B5"/>
    <w:rsid w:val="005D54E0"/>
    <w:rsid w:val="005D5966"/>
    <w:rsid w:val="005D5E09"/>
    <w:rsid w:val="005D5E99"/>
    <w:rsid w:val="005D6141"/>
    <w:rsid w:val="005D64EB"/>
    <w:rsid w:val="005D694D"/>
    <w:rsid w:val="005D7463"/>
    <w:rsid w:val="005E0785"/>
    <w:rsid w:val="005E09AD"/>
    <w:rsid w:val="005E0EAF"/>
    <w:rsid w:val="005E17BB"/>
    <w:rsid w:val="005E1A9E"/>
    <w:rsid w:val="005E1E5A"/>
    <w:rsid w:val="005E228B"/>
    <w:rsid w:val="005E24B3"/>
    <w:rsid w:val="005E3235"/>
    <w:rsid w:val="005E337C"/>
    <w:rsid w:val="005E458A"/>
    <w:rsid w:val="005E4A37"/>
    <w:rsid w:val="005E589D"/>
    <w:rsid w:val="005E6F72"/>
    <w:rsid w:val="005E7818"/>
    <w:rsid w:val="005E7A36"/>
    <w:rsid w:val="005F0171"/>
    <w:rsid w:val="005F0336"/>
    <w:rsid w:val="005F1558"/>
    <w:rsid w:val="005F15B2"/>
    <w:rsid w:val="005F1AE6"/>
    <w:rsid w:val="005F1D32"/>
    <w:rsid w:val="005F33D5"/>
    <w:rsid w:val="005F3913"/>
    <w:rsid w:val="005F3DCE"/>
    <w:rsid w:val="005F3F02"/>
    <w:rsid w:val="005F5532"/>
    <w:rsid w:val="005F645E"/>
    <w:rsid w:val="005F668C"/>
    <w:rsid w:val="005F753B"/>
    <w:rsid w:val="005F7598"/>
    <w:rsid w:val="006000CC"/>
    <w:rsid w:val="006000D0"/>
    <w:rsid w:val="006012DB"/>
    <w:rsid w:val="00601939"/>
    <w:rsid w:val="0060208D"/>
    <w:rsid w:val="0060229B"/>
    <w:rsid w:val="00602B22"/>
    <w:rsid w:val="00602C8A"/>
    <w:rsid w:val="00602DAF"/>
    <w:rsid w:val="00603AA2"/>
    <w:rsid w:val="00603C34"/>
    <w:rsid w:val="00604019"/>
    <w:rsid w:val="00604277"/>
    <w:rsid w:val="00604D9D"/>
    <w:rsid w:val="00604ED9"/>
    <w:rsid w:val="006050BE"/>
    <w:rsid w:val="006066F8"/>
    <w:rsid w:val="00607546"/>
    <w:rsid w:val="00607839"/>
    <w:rsid w:val="00607B91"/>
    <w:rsid w:val="00607E0B"/>
    <w:rsid w:val="00610736"/>
    <w:rsid w:val="00610A8F"/>
    <w:rsid w:val="00610AB6"/>
    <w:rsid w:val="00610B9E"/>
    <w:rsid w:val="00611175"/>
    <w:rsid w:val="00611A3D"/>
    <w:rsid w:val="00612702"/>
    <w:rsid w:val="0061293D"/>
    <w:rsid w:val="006129FB"/>
    <w:rsid w:val="00612F79"/>
    <w:rsid w:val="006136F2"/>
    <w:rsid w:val="00614579"/>
    <w:rsid w:val="0061465F"/>
    <w:rsid w:val="00614B32"/>
    <w:rsid w:val="00614C37"/>
    <w:rsid w:val="00614CF4"/>
    <w:rsid w:val="00615C68"/>
    <w:rsid w:val="00617CA6"/>
    <w:rsid w:val="006208E3"/>
    <w:rsid w:val="00620F71"/>
    <w:rsid w:val="006214A6"/>
    <w:rsid w:val="006215C3"/>
    <w:rsid w:val="006217C8"/>
    <w:rsid w:val="00621956"/>
    <w:rsid w:val="00622629"/>
    <w:rsid w:val="00622F18"/>
    <w:rsid w:val="00623CA8"/>
    <w:rsid w:val="00624975"/>
    <w:rsid w:val="00625817"/>
    <w:rsid w:val="00626447"/>
    <w:rsid w:val="00626CA7"/>
    <w:rsid w:val="00626D7B"/>
    <w:rsid w:val="00627521"/>
    <w:rsid w:val="006278E3"/>
    <w:rsid w:val="00630347"/>
    <w:rsid w:val="00630529"/>
    <w:rsid w:val="00630D7B"/>
    <w:rsid w:val="00632F1E"/>
    <w:rsid w:val="00633097"/>
    <w:rsid w:val="0063367F"/>
    <w:rsid w:val="00633710"/>
    <w:rsid w:val="00633D82"/>
    <w:rsid w:val="00634F30"/>
    <w:rsid w:val="00635DAB"/>
    <w:rsid w:val="00635F33"/>
    <w:rsid w:val="006362C3"/>
    <w:rsid w:val="006363BF"/>
    <w:rsid w:val="00637302"/>
    <w:rsid w:val="00637768"/>
    <w:rsid w:val="0063783D"/>
    <w:rsid w:val="00637846"/>
    <w:rsid w:val="00637F0C"/>
    <w:rsid w:val="006406C4"/>
    <w:rsid w:val="00640EFF"/>
    <w:rsid w:val="00640FB2"/>
    <w:rsid w:val="0064123E"/>
    <w:rsid w:val="00642266"/>
    <w:rsid w:val="00642517"/>
    <w:rsid w:val="00642DEE"/>
    <w:rsid w:val="006439F3"/>
    <w:rsid w:val="00644397"/>
    <w:rsid w:val="00644562"/>
    <w:rsid w:val="0064495B"/>
    <w:rsid w:val="00644A89"/>
    <w:rsid w:val="00645B51"/>
    <w:rsid w:val="0064628C"/>
    <w:rsid w:val="00647016"/>
    <w:rsid w:val="0065027E"/>
    <w:rsid w:val="00650351"/>
    <w:rsid w:val="0065070B"/>
    <w:rsid w:val="00651DBD"/>
    <w:rsid w:val="006523B2"/>
    <w:rsid w:val="006530E9"/>
    <w:rsid w:val="006549A1"/>
    <w:rsid w:val="00654C52"/>
    <w:rsid w:val="006554BE"/>
    <w:rsid w:val="0065587E"/>
    <w:rsid w:val="00655C1D"/>
    <w:rsid w:val="006562A3"/>
    <w:rsid w:val="006603FE"/>
    <w:rsid w:val="00660B4E"/>
    <w:rsid w:val="006610EB"/>
    <w:rsid w:val="006613A9"/>
    <w:rsid w:val="006626E6"/>
    <w:rsid w:val="006627F6"/>
    <w:rsid w:val="00662C50"/>
    <w:rsid w:val="00663780"/>
    <w:rsid w:val="006637A5"/>
    <w:rsid w:val="006639FF"/>
    <w:rsid w:val="00663A52"/>
    <w:rsid w:val="00663E41"/>
    <w:rsid w:val="006642B7"/>
    <w:rsid w:val="006645EA"/>
    <w:rsid w:val="00664A70"/>
    <w:rsid w:val="006660E2"/>
    <w:rsid w:val="00666523"/>
    <w:rsid w:val="00666C2C"/>
    <w:rsid w:val="0067036B"/>
    <w:rsid w:val="006708FD"/>
    <w:rsid w:val="0067139F"/>
    <w:rsid w:val="0067145D"/>
    <w:rsid w:val="0067207C"/>
    <w:rsid w:val="00673202"/>
    <w:rsid w:val="00673571"/>
    <w:rsid w:val="00673B70"/>
    <w:rsid w:val="00674713"/>
    <w:rsid w:val="00674729"/>
    <w:rsid w:val="0067479E"/>
    <w:rsid w:val="00675269"/>
    <w:rsid w:val="00675379"/>
    <w:rsid w:val="0067563A"/>
    <w:rsid w:val="00675A34"/>
    <w:rsid w:val="006768DA"/>
    <w:rsid w:val="00676D00"/>
    <w:rsid w:val="00676F1A"/>
    <w:rsid w:val="006779F3"/>
    <w:rsid w:val="00680BD7"/>
    <w:rsid w:val="00680C3B"/>
    <w:rsid w:val="00681514"/>
    <w:rsid w:val="0068167F"/>
    <w:rsid w:val="00681CD5"/>
    <w:rsid w:val="00682643"/>
    <w:rsid w:val="00683F9F"/>
    <w:rsid w:val="006845E2"/>
    <w:rsid w:val="006852C6"/>
    <w:rsid w:val="0068551E"/>
    <w:rsid w:val="00686015"/>
    <w:rsid w:val="00686733"/>
    <w:rsid w:val="00686AB8"/>
    <w:rsid w:val="006870BB"/>
    <w:rsid w:val="00687127"/>
    <w:rsid w:val="006872E0"/>
    <w:rsid w:val="00687CC3"/>
    <w:rsid w:val="00687D3A"/>
    <w:rsid w:val="00687DD5"/>
    <w:rsid w:val="0069045C"/>
    <w:rsid w:val="00690C4D"/>
    <w:rsid w:val="006918FB"/>
    <w:rsid w:val="00691D6B"/>
    <w:rsid w:val="0069205D"/>
    <w:rsid w:val="006937D7"/>
    <w:rsid w:val="0069383C"/>
    <w:rsid w:val="006939FC"/>
    <w:rsid w:val="006941C7"/>
    <w:rsid w:val="0069511E"/>
    <w:rsid w:val="006957ED"/>
    <w:rsid w:val="00695951"/>
    <w:rsid w:val="00695EC2"/>
    <w:rsid w:val="00695F3E"/>
    <w:rsid w:val="00696A54"/>
    <w:rsid w:val="00696E66"/>
    <w:rsid w:val="00696FEF"/>
    <w:rsid w:val="00697A36"/>
    <w:rsid w:val="006A0349"/>
    <w:rsid w:val="006A0BBD"/>
    <w:rsid w:val="006A127B"/>
    <w:rsid w:val="006A1413"/>
    <w:rsid w:val="006A1609"/>
    <w:rsid w:val="006A2528"/>
    <w:rsid w:val="006A2AE3"/>
    <w:rsid w:val="006A4781"/>
    <w:rsid w:val="006A483D"/>
    <w:rsid w:val="006A4988"/>
    <w:rsid w:val="006A4A8E"/>
    <w:rsid w:val="006A56A2"/>
    <w:rsid w:val="006A578D"/>
    <w:rsid w:val="006A5950"/>
    <w:rsid w:val="006A5BC6"/>
    <w:rsid w:val="006A6597"/>
    <w:rsid w:val="006A70EC"/>
    <w:rsid w:val="006A7183"/>
    <w:rsid w:val="006A7216"/>
    <w:rsid w:val="006A7620"/>
    <w:rsid w:val="006A7798"/>
    <w:rsid w:val="006B0543"/>
    <w:rsid w:val="006B0646"/>
    <w:rsid w:val="006B0B27"/>
    <w:rsid w:val="006B0B3D"/>
    <w:rsid w:val="006B16BC"/>
    <w:rsid w:val="006B1911"/>
    <w:rsid w:val="006B1C1D"/>
    <w:rsid w:val="006B1F8A"/>
    <w:rsid w:val="006B2284"/>
    <w:rsid w:val="006B2E59"/>
    <w:rsid w:val="006B3722"/>
    <w:rsid w:val="006B4B27"/>
    <w:rsid w:val="006B50E4"/>
    <w:rsid w:val="006B640E"/>
    <w:rsid w:val="006B6E54"/>
    <w:rsid w:val="006B7376"/>
    <w:rsid w:val="006B7C71"/>
    <w:rsid w:val="006B7EEF"/>
    <w:rsid w:val="006C0B02"/>
    <w:rsid w:val="006C0EA6"/>
    <w:rsid w:val="006C11B0"/>
    <w:rsid w:val="006C18CB"/>
    <w:rsid w:val="006C39DD"/>
    <w:rsid w:val="006C4173"/>
    <w:rsid w:val="006C50E4"/>
    <w:rsid w:val="006C5208"/>
    <w:rsid w:val="006C5AC3"/>
    <w:rsid w:val="006C5C5D"/>
    <w:rsid w:val="006C68C0"/>
    <w:rsid w:val="006D0B76"/>
    <w:rsid w:val="006D28AE"/>
    <w:rsid w:val="006D2EA2"/>
    <w:rsid w:val="006D3248"/>
    <w:rsid w:val="006D570F"/>
    <w:rsid w:val="006D67D4"/>
    <w:rsid w:val="006D6F0E"/>
    <w:rsid w:val="006D7206"/>
    <w:rsid w:val="006D76A4"/>
    <w:rsid w:val="006D78A4"/>
    <w:rsid w:val="006D7CB9"/>
    <w:rsid w:val="006E008A"/>
    <w:rsid w:val="006E22DC"/>
    <w:rsid w:val="006E348D"/>
    <w:rsid w:val="006E4E23"/>
    <w:rsid w:val="006E50C8"/>
    <w:rsid w:val="006E55C1"/>
    <w:rsid w:val="006E5EEE"/>
    <w:rsid w:val="006E6497"/>
    <w:rsid w:val="006E7474"/>
    <w:rsid w:val="006F0420"/>
    <w:rsid w:val="006F04E6"/>
    <w:rsid w:val="006F1649"/>
    <w:rsid w:val="006F1902"/>
    <w:rsid w:val="006F1C48"/>
    <w:rsid w:val="006F2D2C"/>
    <w:rsid w:val="006F308F"/>
    <w:rsid w:val="006F355B"/>
    <w:rsid w:val="006F3BAB"/>
    <w:rsid w:val="006F402C"/>
    <w:rsid w:val="006F456B"/>
    <w:rsid w:val="006F5A72"/>
    <w:rsid w:val="006F644F"/>
    <w:rsid w:val="006F6AF0"/>
    <w:rsid w:val="006F7726"/>
    <w:rsid w:val="006F7A7E"/>
    <w:rsid w:val="006F7CCD"/>
    <w:rsid w:val="00700704"/>
    <w:rsid w:val="00700BD0"/>
    <w:rsid w:val="00700E7D"/>
    <w:rsid w:val="0070128B"/>
    <w:rsid w:val="00701355"/>
    <w:rsid w:val="00701897"/>
    <w:rsid w:val="00701A7A"/>
    <w:rsid w:val="00701CD8"/>
    <w:rsid w:val="00701DB4"/>
    <w:rsid w:val="00701FB1"/>
    <w:rsid w:val="00701FFD"/>
    <w:rsid w:val="007025A7"/>
    <w:rsid w:val="00702E09"/>
    <w:rsid w:val="00703DCA"/>
    <w:rsid w:val="007040F1"/>
    <w:rsid w:val="00704B33"/>
    <w:rsid w:val="0070649D"/>
    <w:rsid w:val="00706FD3"/>
    <w:rsid w:val="00707452"/>
    <w:rsid w:val="007100DD"/>
    <w:rsid w:val="00710C5D"/>
    <w:rsid w:val="00710EB7"/>
    <w:rsid w:val="00710F84"/>
    <w:rsid w:val="0071109F"/>
    <w:rsid w:val="0071189C"/>
    <w:rsid w:val="00711DE4"/>
    <w:rsid w:val="0071216D"/>
    <w:rsid w:val="00712255"/>
    <w:rsid w:val="007126BD"/>
    <w:rsid w:val="007127F8"/>
    <w:rsid w:val="00712BAF"/>
    <w:rsid w:val="00712CC6"/>
    <w:rsid w:val="00713475"/>
    <w:rsid w:val="0071536A"/>
    <w:rsid w:val="00716189"/>
    <w:rsid w:val="00716466"/>
    <w:rsid w:val="00716F52"/>
    <w:rsid w:val="007173EA"/>
    <w:rsid w:val="00717534"/>
    <w:rsid w:val="007200C3"/>
    <w:rsid w:val="00721176"/>
    <w:rsid w:val="007211A6"/>
    <w:rsid w:val="007233ED"/>
    <w:rsid w:val="00723B1A"/>
    <w:rsid w:val="00723BBC"/>
    <w:rsid w:val="00723E58"/>
    <w:rsid w:val="00723EA8"/>
    <w:rsid w:val="0072589A"/>
    <w:rsid w:val="00726284"/>
    <w:rsid w:val="00726499"/>
    <w:rsid w:val="007265C1"/>
    <w:rsid w:val="007269EB"/>
    <w:rsid w:val="007277BF"/>
    <w:rsid w:val="0073049A"/>
    <w:rsid w:val="00730596"/>
    <w:rsid w:val="0073171A"/>
    <w:rsid w:val="0073172C"/>
    <w:rsid w:val="0073319A"/>
    <w:rsid w:val="00733D62"/>
    <w:rsid w:val="00733FB1"/>
    <w:rsid w:val="00734D10"/>
    <w:rsid w:val="00735B53"/>
    <w:rsid w:val="00736130"/>
    <w:rsid w:val="007364E0"/>
    <w:rsid w:val="00736717"/>
    <w:rsid w:val="007367D0"/>
    <w:rsid w:val="00736BD6"/>
    <w:rsid w:val="00736EEE"/>
    <w:rsid w:val="0073757D"/>
    <w:rsid w:val="00737803"/>
    <w:rsid w:val="007401C4"/>
    <w:rsid w:val="00741096"/>
    <w:rsid w:val="007410DB"/>
    <w:rsid w:val="0074180A"/>
    <w:rsid w:val="00741D30"/>
    <w:rsid w:val="0074217E"/>
    <w:rsid w:val="00744B63"/>
    <w:rsid w:val="007456C9"/>
    <w:rsid w:val="007465F4"/>
    <w:rsid w:val="007468C0"/>
    <w:rsid w:val="0075044F"/>
    <w:rsid w:val="0075118C"/>
    <w:rsid w:val="007515F7"/>
    <w:rsid w:val="00752EFA"/>
    <w:rsid w:val="00753012"/>
    <w:rsid w:val="00753A1E"/>
    <w:rsid w:val="00753DF0"/>
    <w:rsid w:val="00753EC4"/>
    <w:rsid w:val="007542B8"/>
    <w:rsid w:val="007550F9"/>
    <w:rsid w:val="00755244"/>
    <w:rsid w:val="00755331"/>
    <w:rsid w:val="00756018"/>
    <w:rsid w:val="007562E7"/>
    <w:rsid w:val="0075635C"/>
    <w:rsid w:val="007572A7"/>
    <w:rsid w:val="007573E7"/>
    <w:rsid w:val="007574C6"/>
    <w:rsid w:val="00757ADB"/>
    <w:rsid w:val="00757D57"/>
    <w:rsid w:val="007606A8"/>
    <w:rsid w:val="00760EF4"/>
    <w:rsid w:val="00760F23"/>
    <w:rsid w:val="007611A9"/>
    <w:rsid w:val="007612FF"/>
    <w:rsid w:val="00761777"/>
    <w:rsid w:val="00761A2F"/>
    <w:rsid w:val="00763325"/>
    <w:rsid w:val="007637BE"/>
    <w:rsid w:val="00763D58"/>
    <w:rsid w:val="00764A7B"/>
    <w:rsid w:val="00765032"/>
    <w:rsid w:val="007654B0"/>
    <w:rsid w:val="00765630"/>
    <w:rsid w:val="00765B32"/>
    <w:rsid w:val="0076611E"/>
    <w:rsid w:val="00766258"/>
    <w:rsid w:val="00766288"/>
    <w:rsid w:val="00766EDC"/>
    <w:rsid w:val="00766F9F"/>
    <w:rsid w:val="00767033"/>
    <w:rsid w:val="00771241"/>
    <w:rsid w:val="007723B8"/>
    <w:rsid w:val="007723F8"/>
    <w:rsid w:val="00772733"/>
    <w:rsid w:val="00772AD6"/>
    <w:rsid w:val="00774B78"/>
    <w:rsid w:val="00774FF8"/>
    <w:rsid w:val="00775980"/>
    <w:rsid w:val="00775BCD"/>
    <w:rsid w:val="00776587"/>
    <w:rsid w:val="0078005E"/>
    <w:rsid w:val="00780B19"/>
    <w:rsid w:val="00780C36"/>
    <w:rsid w:val="00780FCC"/>
    <w:rsid w:val="00781BBD"/>
    <w:rsid w:val="00782299"/>
    <w:rsid w:val="007835EF"/>
    <w:rsid w:val="007837BA"/>
    <w:rsid w:val="00784C3A"/>
    <w:rsid w:val="00784F84"/>
    <w:rsid w:val="007858FE"/>
    <w:rsid w:val="00785C06"/>
    <w:rsid w:val="00785D16"/>
    <w:rsid w:val="007868A2"/>
    <w:rsid w:val="00787403"/>
    <w:rsid w:val="00787901"/>
    <w:rsid w:val="00787D49"/>
    <w:rsid w:val="0079143F"/>
    <w:rsid w:val="00791AD2"/>
    <w:rsid w:val="007923BD"/>
    <w:rsid w:val="007925B4"/>
    <w:rsid w:val="007927B7"/>
    <w:rsid w:val="007927EB"/>
    <w:rsid w:val="0079295A"/>
    <w:rsid w:val="007929C5"/>
    <w:rsid w:val="007933D8"/>
    <w:rsid w:val="0079350A"/>
    <w:rsid w:val="00793601"/>
    <w:rsid w:val="007944B1"/>
    <w:rsid w:val="00794C28"/>
    <w:rsid w:val="007953A8"/>
    <w:rsid w:val="00796755"/>
    <w:rsid w:val="007969FA"/>
    <w:rsid w:val="00796EF4"/>
    <w:rsid w:val="007971F6"/>
    <w:rsid w:val="0079791D"/>
    <w:rsid w:val="007A0771"/>
    <w:rsid w:val="007A0D8D"/>
    <w:rsid w:val="007A1A87"/>
    <w:rsid w:val="007A248A"/>
    <w:rsid w:val="007A2D7C"/>
    <w:rsid w:val="007A38E1"/>
    <w:rsid w:val="007A4441"/>
    <w:rsid w:val="007A4998"/>
    <w:rsid w:val="007A5211"/>
    <w:rsid w:val="007A527D"/>
    <w:rsid w:val="007A53FB"/>
    <w:rsid w:val="007A6583"/>
    <w:rsid w:val="007A688B"/>
    <w:rsid w:val="007A76CB"/>
    <w:rsid w:val="007A7A90"/>
    <w:rsid w:val="007B01AF"/>
    <w:rsid w:val="007B02D6"/>
    <w:rsid w:val="007B1415"/>
    <w:rsid w:val="007B1827"/>
    <w:rsid w:val="007B20D4"/>
    <w:rsid w:val="007B3AF6"/>
    <w:rsid w:val="007B4BA2"/>
    <w:rsid w:val="007B5531"/>
    <w:rsid w:val="007B636E"/>
    <w:rsid w:val="007B673F"/>
    <w:rsid w:val="007B6895"/>
    <w:rsid w:val="007B7284"/>
    <w:rsid w:val="007B7673"/>
    <w:rsid w:val="007B7F12"/>
    <w:rsid w:val="007C0A10"/>
    <w:rsid w:val="007C0D4F"/>
    <w:rsid w:val="007C0F1B"/>
    <w:rsid w:val="007C24B6"/>
    <w:rsid w:val="007C2852"/>
    <w:rsid w:val="007C3129"/>
    <w:rsid w:val="007C3A26"/>
    <w:rsid w:val="007C4209"/>
    <w:rsid w:val="007C44A5"/>
    <w:rsid w:val="007C4840"/>
    <w:rsid w:val="007C4D29"/>
    <w:rsid w:val="007C5B66"/>
    <w:rsid w:val="007C61E5"/>
    <w:rsid w:val="007C76BB"/>
    <w:rsid w:val="007C7740"/>
    <w:rsid w:val="007C79CC"/>
    <w:rsid w:val="007D1911"/>
    <w:rsid w:val="007D3970"/>
    <w:rsid w:val="007D3DC9"/>
    <w:rsid w:val="007D4B88"/>
    <w:rsid w:val="007D4BD1"/>
    <w:rsid w:val="007D5865"/>
    <w:rsid w:val="007D5888"/>
    <w:rsid w:val="007D6297"/>
    <w:rsid w:val="007D6353"/>
    <w:rsid w:val="007D6923"/>
    <w:rsid w:val="007D7292"/>
    <w:rsid w:val="007E0475"/>
    <w:rsid w:val="007E0D22"/>
    <w:rsid w:val="007E13CF"/>
    <w:rsid w:val="007E18C0"/>
    <w:rsid w:val="007E2922"/>
    <w:rsid w:val="007E2F6E"/>
    <w:rsid w:val="007E344F"/>
    <w:rsid w:val="007E3681"/>
    <w:rsid w:val="007E3ABC"/>
    <w:rsid w:val="007E3C2E"/>
    <w:rsid w:val="007E4623"/>
    <w:rsid w:val="007E4AD1"/>
    <w:rsid w:val="007E4E42"/>
    <w:rsid w:val="007E500E"/>
    <w:rsid w:val="007E5342"/>
    <w:rsid w:val="007E57A7"/>
    <w:rsid w:val="007E6733"/>
    <w:rsid w:val="007E720A"/>
    <w:rsid w:val="007E77FE"/>
    <w:rsid w:val="007E7F1C"/>
    <w:rsid w:val="007F0F21"/>
    <w:rsid w:val="007F1879"/>
    <w:rsid w:val="007F1E7A"/>
    <w:rsid w:val="007F24C6"/>
    <w:rsid w:val="007F29C1"/>
    <w:rsid w:val="007F2A2B"/>
    <w:rsid w:val="007F3395"/>
    <w:rsid w:val="007F4346"/>
    <w:rsid w:val="007F4792"/>
    <w:rsid w:val="007F53E0"/>
    <w:rsid w:val="007F5763"/>
    <w:rsid w:val="007F6EDA"/>
    <w:rsid w:val="007F7BB1"/>
    <w:rsid w:val="008000E5"/>
    <w:rsid w:val="008001F0"/>
    <w:rsid w:val="00801433"/>
    <w:rsid w:val="00801A26"/>
    <w:rsid w:val="008031FA"/>
    <w:rsid w:val="00803AE8"/>
    <w:rsid w:val="00803AF3"/>
    <w:rsid w:val="00803AF6"/>
    <w:rsid w:val="00803C4C"/>
    <w:rsid w:val="00803F27"/>
    <w:rsid w:val="00803F62"/>
    <w:rsid w:val="00804593"/>
    <w:rsid w:val="00806E74"/>
    <w:rsid w:val="008076A6"/>
    <w:rsid w:val="00810460"/>
    <w:rsid w:val="00810EDB"/>
    <w:rsid w:val="00810F0F"/>
    <w:rsid w:val="008111C7"/>
    <w:rsid w:val="00811BA2"/>
    <w:rsid w:val="008120D5"/>
    <w:rsid w:val="00812753"/>
    <w:rsid w:val="00812A28"/>
    <w:rsid w:val="0081397D"/>
    <w:rsid w:val="00813E5B"/>
    <w:rsid w:val="00813E91"/>
    <w:rsid w:val="00814532"/>
    <w:rsid w:val="00814653"/>
    <w:rsid w:val="00815860"/>
    <w:rsid w:val="00815FF2"/>
    <w:rsid w:val="008165E4"/>
    <w:rsid w:val="00816906"/>
    <w:rsid w:val="008178C7"/>
    <w:rsid w:val="00817FC4"/>
    <w:rsid w:val="0082073F"/>
    <w:rsid w:val="00821149"/>
    <w:rsid w:val="0082129F"/>
    <w:rsid w:val="00821308"/>
    <w:rsid w:val="00821DA6"/>
    <w:rsid w:val="00822011"/>
    <w:rsid w:val="0082228A"/>
    <w:rsid w:val="0082292D"/>
    <w:rsid w:val="00823286"/>
    <w:rsid w:val="008232CF"/>
    <w:rsid w:val="00823AA2"/>
    <w:rsid w:val="00823BD7"/>
    <w:rsid w:val="00823E71"/>
    <w:rsid w:val="00824395"/>
    <w:rsid w:val="00825527"/>
    <w:rsid w:val="00825662"/>
    <w:rsid w:val="00825CC8"/>
    <w:rsid w:val="0082652E"/>
    <w:rsid w:val="00827402"/>
    <w:rsid w:val="00830009"/>
    <w:rsid w:val="00831895"/>
    <w:rsid w:val="00832199"/>
    <w:rsid w:val="00832243"/>
    <w:rsid w:val="008327BA"/>
    <w:rsid w:val="00832A94"/>
    <w:rsid w:val="008330B6"/>
    <w:rsid w:val="00834402"/>
    <w:rsid w:val="00834676"/>
    <w:rsid w:val="00834D3E"/>
    <w:rsid w:val="00834E1E"/>
    <w:rsid w:val="00835B82"/>
    <w:rsid w:val="00835CDF"/>
    <w:rsid w:val="00836369"/>
    <w:rsid w:val="00836520"/>
    <w:rsid w:val="00836974"/>
    <w:rsid w:val="00836ABE"/>
    <w:rsid w:val="00836C4C"/>
    <w:rsid w:val="00837842"/>
    <w:rsid w:val="00837E8A"/>
    <w:rsid w:val="0084063F"/>
    <w:rsid w:val="00840648"/>
    <w:rsid w:val="0084099F"/>
    <w:rsid w:val="0084136E"/>
    <w:rsid w:val="00841F4D"/>
    <w:rsid w:val="00842000"/>
    <w:rsid w:val="00844452"/>
    <w:rsid w:val="0084462C"/>
    <w:rsid w:val="0084464E"/>
    <w:rsid w:val="008446EF"/>
    <w:rsid w:val="00845153"/>
    <w:rsid w:val="00845F62"/>
    <w:rsid w:val="0084618E"/>
    <w:rsid w:val="00846471"/>
    <w:rsid w:val="00846527"/>
    <w:rsid w:val="00847098"/>
    <w:rsid w:val="008476BB"/>
    <w:rsid w:val="00850305"/>
    <w:rsid w:val="00851153"/>
    <w:rsid w:val="008518C7"/>
    <w:rsid w:val="00851BAC"/>
    <w:rsid w:val="0085461B"/>
    <w:rsid w:val="00855531"/>
    <w:rsid w:val="00856170"/>
    <w:rsid w:val="008564A2"/>
    <w:rsid w:val="00857AD9"/>
    <w:rsid w:val="00860B9F"/>
    <w:rsid w:val="008612B3"/>
    <w:rsid w:val="008619F6"/>
    <w:rsid w:val="008637DC"/>
    <w:rsid w:val="00864339"/>
    <w:rsid w:val="00864BC8"/>
    <w:rsid w:val="00865020"/>
    <w:rsid w:val="00865258"/>
    <w:rsid w:val="00865D13"/>
    <w:rsid w:val="008661AC"/>
    <w:rsid w:val="00871377"/>
    <w:rsid w:val="008718AC"/>
    <w:rsid w:val="00871963"/>
    <w:rsid w:val="00872069"/>
    <w:rsid w:val="00872078"/>
    <w:rsid w:val="0087356B"/>
    <w:rsid w:val="00873A2D"/>
    <w:rsid w:val="00875568"/>
    <w:rsid w:val="00875A5D"/>
    <w:rsid w:val="00875F32"/>
    <w:rsid w:val="0087622F"/>
    <w:rsid w:val="008807B0"/>
    <w:rsid w:val="00880D0F"/>
    <w:rsid w:val="00881234"/>
    <w:rsid w:val="00881284"/>
    <w:rsid w:val="0088130E"/>
    <w:rsid w:val="0088183F"/>
    <w:rsid w:val="00881AD6"/>
    <w:rsid w:val="00881CBF"/>
    <w:rsid w:val="00882FBD"/>
    <w:rsid w:val="008831B8"/>
    <w:rsid w:val="00884432"/>
    <w:rsid w:val="00884766"/>
    <w:rsid w:val="008847BF"/>
    <w:rsid w:val="008848AA"/>
    <w:rsid w:val="00885214"/>
    <w:rsid w:val="008858F0"/>
    <w:rsid w:val="00885F16"/>
    <w:rsid w:val="0088664D"/>
    <w:rsid w:val="00886F15"/>
    <w:rsid w:val="00886FFD"/>
    <w:rsid w:val="00891175"/>
    <w:rsid w:val="00891903"/>
    <w:rsid w:val="00891924"/>
    <w:rsid w:val="0089284B"/>
    <w:rsid w:val="00892B7F"/>
    <w:rsid w:val="008934E5"/>
    <w:rsid w:val="00894044"/>
    <w:rsid w:val="00894468"/>
    <w:rsid w:val="008946A2"/>
    <w:rsid w:val="0089574D"/>
    <w:rsid w:val="00896497"/>
    <w:rsid w:val="008964EF"/>
    <w:rsid w:val="0089689C"/>
    <w:rsid w:val="008969A6"/>
    <w:rsid w:val="008A05DA"/>
    <w:rsid w:val="008A1694"/>
    <w:rsid w:val="008A16C1"/>
    <w:rsid w:val="008A254A"/>
    <w:rsid w:val="008A3D7B"/>
    <w:rsid w:val="008A441C"/>
    <w:rsid w:val="008A4506"/>
    <w:rsid w:val="008A45FF"/>
    <w:rsid w:val="008A482C"/>
    <w:rsid w:val="008A487D"/>
    <w:rsid w:val="008A49DC"/>
    <w:rsid w:val="008A51C2"/>
    <w:rsid w:val="008A5B1F"/>
    <w:rsid w:val="008A66DD"/>
    <w:rsid w:val="008A6B0C"/>
    <w:rsid w:val="008A6D12"/>
    <w:rsid w:val="008A6D3A"/>
    <w:rsid w:val="008A741B"/>
    <w:rsid w:val="008B02F2"/>
    <w:rsid w:val="008B0BC7"/>
    <w:rsid w:val="008B0D56"/>
    <w:rsid w:val="008B1B59"/>
    <w:rsid w:val="008B22EB"/>
    <w:rsid w:val="008B2D0C"/>
    <w:rsid w:val="008B333F"/>
    <w:rsid w:val="008B3483"/>
    <w:rsid w:val="008B3809"/>
    <w:rsid w:val="008B46B9"/>
    <w:rsid w:val="008B47DA"/>
    <w:rsid w:val="008B4FDA"/>
    <w:rsid w:val="008B6895"/>
    <w:rsid w:val="008B6B29"/>
    <w:rsid w:val="008B7455"/>
    <w:rsid w:val="008B7E64"/>
    <w:rsid w:val="008B7FAC"/>
    <w:rsid w:val="008C11A8"/>
    <w:rsid w:val="008C32D0"/>
    <w:rsid w:val="008C364D"/>
    <w:rsid w:val="008C3AE1"/>
    <w:rsid w:val="008C3D70"/>
    <w:rsid w:val="008C46B6"/>
    <w:rsid w:val="008C4CE1"/>
    <w:rsid w:val="008C6027"/>
    <w:rsid w:val="008C608F"/>
    <w:rsid w:val="008C636E"/>
    <w:rsid w:val="008C66CF"/>
    <w:rsid w:val="008C6B4D"/>
    <w:rsid w:val="008C6E53"/>
    <w:rsid w:val="008C7054"/>
    <w:rsid w:val="008C7D9D"/>
    <w:rsid w:val="008D086F"/>
    <w:rsid w:val="008D0D59"/>
    <w:rsid w:val="008D1E98"/>
    <w:rsid w:val="008D256C"/>
    <w:rsid w:val="008D2A1D"/>
    <w:rsid w:val="008D2C9C"/>
    <w:rsid w:val="008D3829"/>
    <w:rsid w:val="008D426E"/>
    <w:rsid w:val="008D45C3"/>
    <w:rsid w:val="008D4E3A"/>
    <w:rsid w:val="008D505E"/>
    <w:rsid w:val="008D548D"/>
    <w:rsid w:val="008E01E7"/>
    <w:rsid w:val="008E07C9"/>
    <w:rsid w:val="008E0ACB"/>
    <w:rsid w:val="008E0FF7"/>
    <w:rsid w:val="008E1031"/>
    <w:rsid w:val="008E1E28"/>
    <w:rsid w:val="008E210A"/>
    <w:rsid w:val="008E25E6"/>
    <w:rsid w:val="008E36B3"/>
    <w:rsid w:val="008E3DE3"/>
    <w:rsid w:val="008E3EDD"/>
    <w:rsid w:val="008E4AFF"/>
    <w:rsid w:val="008E5631"/>
    <w:rsid w:val="008E5639"/>
    <w:rsid w:val="008E66EF"/>
    <w:rsid w:val="008E6BEE"/>
    <w:rsid w:val="008E7228"/>
    <w:rsid w:val="008E7575"/>
    <w:rsid w:val="008E7AA2"/>
    <w:rsid w:val="008E7FBD"/>
    <w:rsid w:val="008F0D6A"/>
    <w:rsid w:val="008F10E0"/>
    <w:rsid w:val="008F359F"/>
    <w:rsid w:val="008F38DB"/>
    <w:rsid w:val="008F3EBC"/>
    <w:rsid w:val="008F482B"/>
    <w:rsid w:val="008F59EF"/>
    <w:rsid w:val="008F5B93"/>
    <w:rsid w:val="008F5F23"/>
    <w:rsid w:val="008F6059"/>
    <w:rsid w:val="008F7840"/>
    <w:rsid w:val="0090025E"/>
    <w:rsid w:val="00900EEA"/>
    <w:rsid w:val="0090151F"/>
    <w:rsid w:val="009019F5"/>
    <w:rsid w:val="00901AC3"/>
    <w:rsid w:val="00903A94"/>
    <w:rsid w:val="009045CC"/>
    <w:rsid w:val="00904A3C"/>
    <w:rsid w:val="0090516B"/>
    <w:rsid w:val="009053A6"/>
    <w:rsid w:val="0090569D"/>
    <w:rsid w:val="00907028"/>
    <w:rsid w:val="00907196"/>
    <w:rsid w:val="009073AD"/>
    <w:rsid w:val="00907F68"/>
    <w:rsid w:val="0091037E"/>
    <w:rsid w:val="00911400"/>
    <w:rsid w:val="009117F2"/>
    <w:rsid w:val="00911E1D"/>
    <w:rsid w:val="00912BE2"/>
    <w:rsid w:val="00913D00"/>
    <w:rsid w:val="00914311"/>
    <w:rsid w:val="009144E7"/>
    <w:rsid w:val="009158B4"/>
    <w:rsid w:val="00916482"/>
    <w:rsid w:val="00916D87"/>
    <w:rsid w:val="0091721C"/>
    <w:rsid w:val="00917746"/>
    <w:rsid w:val="009177D9"/>
    <w:rsid w:val="00917C76"/>
    <w:rsid w:val="00920334"/>
    <w:rsid w:val="009206C0"/>
    <w:rsid w:val="00920A98"/>
    <w:rsid w:val="00923227"/>
    <w:rsid w:val="00923ECF"/>
    <w:rsid w:val="00923FC3"/>
    <w:rsid w:val="00924567"/>
    <w:rsid w:val="0092461B"/>
    <w:rsid w:val="00924721"/>
    <w:rsid w:val="0092573B"/>
    <w:rsid w:val="00926A90"/>
    <w:rsid w:val="00926ACA"/>
    <w:rsid w:val="00927950"/>
    <w:rsid w:val="0093002D"/>
    <w:rsid w:val="00930B37"/>
    <w:rsid w:val="009310CE"/>
    <w:rsid w:val="00931365"/>
    <w:rsid w:val="009313D2"/>
    <w:rsid w:val="009317E9"/>
    <w:rsid w:val="00932361"/>
    <w:rsid w:val="009334CA"/>
    <w:rsid w:val="0093378D"/>
    <w:rsid w:val="009337AF"/>
    <w:rsid w:val="00933D4A"/>
    <w:rsid w:val="0093474B"/>
    <w:rsid w:val="00935183"/>
    <w:rsid w:val="00935914"/>
    <w:rsid w:val="0093596F"/>
    <w:rsid w:val="00936500"/>
    <w:rsid w:val="009368EB"/>
    <w:rsid w:val="0093787E"/>
    <w:rsid w:val="00940B63"/>
    <w:rsid w:val="00941658"/>
    <w:rsid w:val="00941BE0"/>
    <w:rsid w:val="00941E24"/>
    <w:rsid w:val="0094256D"/>
    <w:rsid w:val="0094276C"/>
    <w:rsid w:val="009429B6"/>
    <w:rsid w:val="00942B5E"/>
    <w:rsid w:val="00943072"/>
    <w:rsid w:val="009430D6"/>
    <w:rsid w:val="0094378E"/>
    <w:rsid w:val="00945AB7"/>
    <w:rsid w:val="00946168"/>
    <w:rsid w:val="009469D8"/>
    <w:rsid w:val="00946BD0"/>
    <w:rsid w:val="009475F5"/>
    <w:rsid w:val="00947D3E"/>
    <w:rsid w:val="00947F11"/>
    <w:rsid w:val="0095007B"/>
    <w:rsid w:val="009522AB"/>
    <w:rsid w:val="009528FC"/>
    <w:rsid w:val="00953F06"/>
    <w:rsid w:val="00955224"/>
    <w:rsid w:val="009561AE"/>
    <w:rsid w:val="00956207"/>
    <w:rsid w:val="00956BD2"/>
    <w:rsid w:val="009571E5"/>
    <w:rsid w:val="009578DC"/>
    <w:rsid w:val="0095797E"/>
    <w:rsid w:val="009607BC"/>
    <w:rsid w:val="00960911"/>
    <w:rsid w:val="00961082"/>
    <w:rsid w:val="00961A63"/>
    <w:rsid w:val="00962019"/>
    <w:rsid w:val="00962227"/>
    <w:rsid w:val="00962D47"/>
    <w:rsid w:val="009630B9"/>
    <w:rsid w:val="00963CB6"/>
    <w:rsid w:val="00963F0D"/>
    <w:rsid w:val="00964348"/>
    <w:rsid w:val="009646F3"/>
    <w:rsid w:val="00964748"/>
    <w:rsid w:val="009656C7"/>
    <w:rsid w:val="009659C4"/>
    <w:rsid w:val="00965E4E"/>
    <w:rsid w:val="00966DCB"/>
    <w:rsid w:val="00967D39"/>
    <w:rsid w:val="009713EC"/>
    <w:rsid w:val="009715BF"/>
    <w:rsid w:val="009716DC"/>
    <w:rsid w:val="00971F74"/>
    <w:rsid w:val="0097237D"/>
    <w:rsid w:val="00972E52"/>
    <w:rsid w:val="00972F90"/>
    <w:rsid w:val="00973132"/>
    <w:rsid w:val="009738C6"/>
    <w:rsid w:val="00973F41"/>
    <w:rsid w:val="00974024"/>
    <w:rsid w:val="009743B0"/>
    <w:rsid w:val="00974658"/>
    <w:rsid w:val="00974CAA"/>
    <w:rsid w:val="009753EC"/>
    <w:rsid w:val="00976BE6"/>
    <w:rsid w:val="00976BF4"/>
    <w:rsid w:val="009779E6"/>
    <w:rsid w:val="0098033D"/>
    <w:rsid w:val="00981421"/>
    <w:rsid w:val="009820AE"/>
    <w:rsid w:val="0098261B"/>
    <w:rsid w:val="009827E9"/>
    <w:rsid w:val="00982B6F"/>
    <w:rsid w:val="00982B75"/>
    <w:rsid w:val="00983973"/>
    <w:rsid w:val="009847CD"/>
    <w:rsid w:val="00985358"/>
    <w:rsid w:val="009855A8"/>
    <w:rsid w:val="00985893"/>
    <w:rsid w:val="0098625F"/>
    <w:rsid w:val="0098693B"/>
    <w:rsid w:val="00987B93"/>
    <w:rsid w:val="00991EAF"/>
    <w:rsid w:val="00992C25"/>
    <w:rsid w:val="009933A5"/>
    <w:rsid w:val="00995472"/>
    <w:rsid w:val="009959A5"/>
    <w:rsid w:val="00996194"/>
    <w:rsid w:val="00997641"/>
    <w:rsid w:val="009A0243"/>
    <w:rsid w:val="009A1985"/>
    <w:rsid w:val="009A352E"/>
    <w:rsid w:val="009A363C"/>
    <w:rsid w:val="009A42F2"/>
    <w:rsid w:val="009A48C9"/>
    <w:rsid w:val="009A4CFD"/>
    <w:rsid w:val="009A51A2"/>
    <w:rsid w:val="009A55D0"/>
    <w:rsid w:val="009A762E"/>
    <w:rsid w:val="009B0B3E"/>
    <w:rsid w:val="009B0F62"/>
    <w:rsid w:val="009B1658"/>
    <w:rsid w:val="009B1DE8"/>
    <w:rsid w:val="009B2320"/>
    <w:rsid w:val="009B2ABD"/>
    <w:rsid w:val="009B4DC1"/>
    <w:rsid w:val="009B4F69"/>
    <w:rsid w:val="009B50BF"/>
    <w:rsid w:val="009B50E0"/>
    <w:rsid w:val="009B5DE1"/>
    <w:rsid w:val="009B6FAD"/>
    <w:rsid w:val="009C0C8C"/>
    <w:rsid w:val="009C1991"/>
    <w:rsid w:val="009C1EA8"/>
    <w:rsid w:val="009C24E4"/>
    <w:rsid w:val="009C2D52"/>
    <w:rsid w:val="009C32C5"/>
    <w:rsid w:val="009C3BBC"/>
    <w:rsid w:val="009C3E1F"/>
    <w:rsid w:val="009C3E96"/>
    <w:rsid w:val="009C40E1"/>
    <w:rsid w:val="009C4950"/>
    <w:rsid w:val="009C5339"/>
    <w:rsid w:val="009C5D08"/>
    <w:rsid w:val="009C6A0D"/>
    <w:rsid w:val="009C6D78"/>
    <w:rsid w:val="009C6E6F"/>
    <w:rsid w:val="009C72E2"/>
    <w:rsid w:val="009C7477"/>
    <w:rsid w:val="009C74D4"/>
    <w:rsid w:val="009C7550"/>
    <w:rsid w:val="009D00F3"/>
    <w:rsid w:val="009D0B0E"/>
    <w:rsid w:val="009D1326"/>
    <w:rsid w:val="009D15A0"/>
    <w:rsid w:val="009D1E4F"/>
    <w:rsid w:val="009D2243"/>
    <w:rsid w:val="009D29AD"/>
    <w:rsid w:val="009D2BFA"/>
    <w:rsid w:val="009D42ED"/>
    <w:rsid w:val="009D42F2"/>
    <w:rsid w:val="009D4638"/>
    <w:rsid w:val="009D47EB"/>
    <w:rsid w:val="009D55F9"/>
    <w:rsid w:val="009D5B7A"/>
    <w:rsid w:val="009D625E"/>
    <w:rsid w:val="009D6A14"/>
    <w:rsid w:val="009D76D2"/>
    <w:rsid w:val="009D79B4"/>
    <w:rsid w:val="009D7C77"/>
    <w:rsid w:val="009E0C5A"/>
    <w:rsid w:val="009E0D47"/>
    <w:rsid w:val="009E148B"/>
    <w:rsid w:val="009E195A"/>
    <w:rsid w:val="009E1C4B"/>
    <w:rsid w:val="009E2A95"/>
    <w:rsid w:val="009E2F47"/>
    <w:rsid w:val="009E3CC9"/>
    <w:rsid w:val="009E443E"/>
    <w:rsid w:val="009E46B1"/>
    <w:rsid w:val="009E4963"/>
    <w:rsid w:val="009E53D5"/>
    <w:rsid w:val="009E5EB5"/>
    <w:rsid w:val="009E66F5"/>
    <w:rsid w:val="009E6ADD"/>
    <w:rsid w:val="009E6C36"/>
    <w:rsid w:val="009E6C5B"/>
    <w:rsid w:val="009E6D91"/>
    <w:rsid w:val="009E7000"/>
    <w:rsid w:val="009E7805"/>
    <w:rsid w:val="009E7A7A"/>
    <w:rsid w:val="009E7E39"/>
    <w:rsid w:val="009F0036"/>
    <w:rsid w:val="009F0716"/>
    <w:rsid w:val="009F090A"/>
    <w:rsid w:val="009F1FE0"/>
    <w:rsid w:val="009F24E4"/>
    <w:rsid w:val="009F3153"/>
    <w:rsid w:val="009F3944"/>
    <w:rsid w:val="009F4155"/>
    <w:rsid w:val="009F5702"/>
    <w:rsid w:val="009F6651"/>
    <w:rsid w:val="009F66BE"/>
    <w:rsid w:val="009F6738"/>
    <w:rsid w:val="009F6A4E"/>
    <w:rsid w:val="009F765F"/>
    <w:rsid w:val="009F78EC"/>
    <w:rsid w:val="00A00AC3"/>
    <w:rsid w:val="00A00E8D"/>
    <w:rsid w:val="00A00FA6"/>
    <w:rsid w:val="00A019B1"/>
    <w:rsid w:val="00A01B2C"/>
    <w:rsid w:val="00A02E26"/>
    <w:rsid w:val="00A03A74"/>
    <w:rsid w:val="00A03AD3"/>
    <w:rsid w:val="00A03F11"/>
    <w:rsid w:val="00A04039"/>
    <w:rsid w:val="00A044E2"/>
    <w:rsid w:val="00A04D4E"/>
    <w:rsid w:val="00A05776"/>
    <w:rsid w:val="00A0697E"/>
    <w:rsid w:val="00A102F5"/>
    <w:rsid w:val="00A103DD"/>
    <w:rsid w:val="00A1078F"/>
    <w:rsid w:val="00A10951"/>
    <w:rsid w:val="00A10A2D"/>
    <w:rsid w:val="00A10D95"/>
    <w:rsid w:val="00A11643"/>
    <w:rsid w:val="00A11D5B"/>
    <w:rsid w:val="00A11D7E"/>
    <w:rsid w:val="00A12A66"/>
    <w:rsid w:val="00A13BAA"/>
    <w:rsid w:val="00A1456D"/>
    <w:rsid w:val="00A14EA8"/>
    <w:rsid w:val="00A15BD0"/>
    <w:rsid w:val="00A166CB"/>
    <w:rsid w:val="00A17BB4"/>
    <w:rsid w:val="00A2021E"/>
    <w:rsid w:val="00A20642"/>
    <w:rsid w:val="00A21419"/>
    <w:rsid w:val="00A2157E"/>
    <w:rsid w:val="00A21943"/>
    <w:rsid w:val="00A21AF5"/>
    <w:rsid w:val="00A21DF1"/>
    <w:rsid w:val="00A225A0"/>
    <w:rsid w:val="00A22A07"/>
    <w:rsid w:val="00A2379C"/>
    <w:rsid w:val="00A2399B"/>
    <w:rsid w:val="00A24A5F"/>
    <w:rsid w:val="00A24A63"/>
    <w:rsid w:val="00A252CE"/>
    <w:rsid w:val="00A25405"/>
    <w:rsid w:val="00A25AC7"/>
    <w:rsid w:val="00A268A2"/>
    <w:rsid w:val="00A27227"/>
    <w:rsid w:val="00A2742B"/>
    <w:rsid w:val="00A30517"/>
    <w:rsid w:val="00A30E53"/>
    <w:rsid w:val="00A31550"/>
    <w:rsid w:val="00A3158B"/>
    <w:rsid w:val="00A31599"/>
    <w:rsid w:val="00A3184F"/>
    <w:rsid w:val="00A31EC4"/>
    <w:rsid w:val="00A3274C"/>
    <w:rsid w:val="00A33422"/>
    <w:rsid w:val="00A33549"/>
    <w:rsid w:val="00A3381E"/>
    <w:rsid w:val="00A33DB7"/>
    <w:rsid w:val="00A34FF7"/>
    <w:rsid w:val="00A352E1"/>
    <w:rsid w:val="00A35901"/>
    <w:rsid w:val="00A35B60"/>
    <w:rsid w:val="00A3627F"/>
    <w:rsid w:val="00A36281"/>
    <w:rsid w:val="00A367B7"/>
    <w:rsid w:val="00A3687A"/>
    <w:rsid w:val="00A36BA6"/>
    <w:rsid w:val="00A36BA9"/>
    <w:rsid w:val="00A36BD8"/>
    <w:rsid w:val="00A370D6"/>
    <w:rsid w:val="00A37186"/>
    <w:rsid w:val="00A37F42"/>
    <w:rsid w:val="00A40092"/>
    <w:rsid w:val="00A406C8"/>
    <w:rsid w:val="00A40BBB"/>
    <w:rsid w:val="00A41DFD"/>
    <w:rsid w:val="00A42243"/>
    <w:rsid w:val="00A422DD"/>
    <w:rsid w:val="00A42601"/>
    <w:rsid w:val="00A4286D"/>
    <w:rsid w:val="00A42A7E"/>
    <w:rsid w:val="00A43444"/>
    <w:rsid w:val="00A444DC"/>
    <w:rsid w:val="00A4492C"/>
    <w:rsid w:val="00A44F8D"/>
    <w:rsid w:val="00A457CE"/>
    <w:rsid w:val="00A458ED"/>
    <w:rsid w:val="00A45E21"/>
    <w:rsid w:val="00A46BFB"/>
    <w:rsid w:val="00A47220"/>
    <w:rsid w:val="00A474FF"/>
    <w:rsid w:val="00A50266"/>
    <w:rsid w:val="00A50D7E"/>
    <w:rsid w:val="00A51073"/>
    <w:rsid w:val="00A511E5"/>
    <w:rsid w:val="00A51BE6"/>
    <w:rsid w:val="00A520B8"/>
    <w:rsid w:val="00A52FCA"/>
    <w:rsid w:val="00A53777"/>
    <w:rsid w:val="00A5390D"/>
    <w:rsid w:val="00A53948"/>
    <w:rsid w:val="00A54462"/>
    <w:rsid w:val="00A54B96"/>
    <w:rsid w:val="00A54E8F"/>
    <w:rsid w:val="00A55A1C"/>
    <w:rsid w:val="00A56258"/>
    <w:rsid w:val="00A563BC"/>
    <w:rsid w:val="00A56418"/>
    <w:rsid w:val="00A569CC"/>
    <w:rsid w:val="00A573D6"/>
    <w:rsid w:val="00A57891"/>
    <w:rsid w:val="00A60174"/>
    <w:rsid w:val="00A61B5B"/>
    <w:rsid w:val="00A61CCF"/>
    <w:rsid w:val="00A623DA"/>
    <w:rsid w:val="00A630F2"/>
    <w:rsid w:val="00A634FE"/>
    <w:rsid w:val="00A6354C"/>
    <w:rsid w:val="00A635B1"/>
    <w:rsid w:val="00A63AEF"/>
    <w:rsid w:val="00A65717"/>
    <w:rsid w:val="00A65D7B"/>
    <w:rsid w:val="00A6617B"/>
    <w:rsid w:val="00A6643D"/>
    <w:rsid w:val="00A66466"/>
    <w:rsid w:val="00A66471"/>
    <w:rsid w:val="00A66523"/>
    <w:rsid w:val="00A674B4"/>
    <w:rsid w:val="00A675AE"/>
    <w:rsid w:val="00A6782A"/>
    <w:rsid w:val="00A679D9"/>
    <w:rsid w:val="00A67D1D"/>
    <w:rsid w:val="00A710E2"/>
    <w:rsid w:val="00A71B39"/>
    <w:rsid w:val="00A71F64"/>
    <w:rsid w:val="00A7218E"/>
    <w:rsid w:val="00A7262D"/>
    <w:rsid w:val="00A72819"/>
    <w:rsid w:val="00A73370"/>
    <w:rsid w:val="00A739DE"/>
    <w:rsid w:val="00A73C63"/>
    <w:rsid w:val="00A75198"/>
    <w:rsid w:val="00A75D66"/>
    <w:rsid w:val="00A762B6"/>
    <w:rsid w:val="00A76C2E"/>
    <w:rsid w:val="00A76EB2"/>
    <w:rsid w:val="00A76FA7"/>
    <w:rsid w:val="00A77DB8"/>
    <w:rsid w:val="00A80CDC"/>
    <w:rsid w:val="00A80EF3"/>
    <w:rsid w:val="00A80EF8"/>
    <w:rsid w:val="00A80FB5"/>
    <w:rsid w:val="00A81248"/>
    <w:rsid w:val="00A819F0"/>
    <w:rsid w:val="00A81CB4"/>
    <w:rsid w:val="00A81F4F"/>
    <w:rsid w:val="00A82144"/>
    <w:rsid w:val="00A822B7"/>
    <w:rsid w:val="00A829D1"/>
    <w:rsid w:val="00A833BD"/>
    <w:rsid w:val="00A83BAB"/>
    <w:rsid w:val="00A84009"/>
    <w:rsid w:val="00A85976"/>
    <w:rsid w:val="00A86664"/>
    <w:rsid w:val="00A866CC"/>
    <w:rsid w:val="00A86F78"/>
    <w:rsid w:val="00A878A0"/>
    <w:rsid w:val="00A87AE2"/>
    <w:rsid w:val="00A90301"/>
    <w:rsid w:val="00A90DA6"/>
    <w:rsid w:val="00A90FA9"/>
    <w:rsid w:val="00A911C8"/>
    <w:rsid w:val="00A91F61"/>
    <w:rsid w:val="00A92432"/>
    <w:rsid w:val="00A92CD9"/>
    <w:rsid w:val="00A931C7"/>
    <w:rsid w:val="00A93692"/>
    <w:rsid w:val="00A939C6"/>
    <w:rsid w:val="00A93DD9"/>
    <w:rsid w:val="00A94115"/>
    <w:rsid w:val="00A94528"/>
    <w:rsid w:val="00A96662"/>
    <w:rsid w:val="00A9668B"/>
    <w:rsid w:val="00A969CD"/>
    <w:rsid w:val="00A9733A"/>
    <w:rsid w:val="00A978CB"/>
    <w:rsid w:val="00AA0141"/>
    <w:rsid w:val="00AA01AA"/>
    <w:rsid w:val="00AA038D"/>
    <w:rsid w:val="00AA0A64"/>
    <w:rsid w:val="00AA0FD7"/>
    <w:rsid w:val="00AA19F5"/>
    <w:rsid w:val="00AA2103"/>
    <w:rsid w:val="00AA21F7"/>
    <w:rsid w:val="00AA2350"/>
    <w:rsid w:val="00AA27FC"/>
    <w:rsid w:val="00AA3BDC"/>
    <w:rsid w:val="00AA4058"/>
    <w:rsid w:val="00AA40A6"/>
    <w:rsid w:val="00AA573E"/>
    <w:rsid w:val="00AA6512"/>
    <w:rsid w:val="00AA6D7E"/>
    <w:rsid w:val="00AA6DC3"/>
    <w:rsid w:val="00AA74B9"/>
    <w:rsid w:val="00AA789D"/>
    <w:rsid w:val="00AB0C45"/>
    <w:rsid w:val="00AB149B"/>
    <w:rsid w:val="00AB1E3C"/>
    <w:rsid w:val="00AB3022"/>
    <w:rsid w:val="00AB3791"/>
    <w:rsid w:val="00AB4A49"/>
    <w:rsid w:val="00AB4B3E"/>
    <w:rsid w:val="00AB4CB0"/>
    <w:rsid w:val="00AB4FB6"/>
    <w:rsid w:val="00AB5AA8"/>
    <w:rsid w:val="00AB5DD4"/>
    <w:rsid w:val="00AB6011"/>
    <w:rsid w:val="00AB6092"/>
    <w:rsid w:val="00AB62C9"/>
    <w:rsid w:val="00AB6639"/>
    <w:rsid w:val="00AB7CFF"/>
    <w:rsid w:val="00AC0B7F"/>
    <w:rsid w:val="00AC13D5"/>
    <w:rsid w:val="00AC1A8C"/>
    <w:rsid w:val="00AC24D6"/>
    <w:rsid w:val="00AC2523"/>
    <w:rsid w:val="00AC25F8"/>
    <w:rsid w:val="00AC280E"/>
    <w:rsid w:val="00AC3429"/>
    <w:rsid w:val="00AC37D5"/>
    <w:rsid w:val="00AC38F6"/>
    <w:rsid w:val="00AC439B"/>
    <w:rsid w:val="00AC44F3"/>
    <w:rsid w:val="00AC55AF"/>
    <w:rsid w:val="00AC761E"/>
    <w:rsid w:val="00AC7E16"/>
    <w:rsid w:val="00AD0187"/>
    <w:rsid w:val="00AD07A9"/>
    <w:rsid w:val="00AD11E2"/>
    <w:rsid w:val="00AD1FDB"/>
    <w:rsid w:val="00AD20F4"/>
    <w:rsid w:val="00AD26AD"/>
    <w:rsid w:val="00AD2A11"/>
    <w:rsid w:val="00AD2D71"/>
    <w:rsid w:val="00AD2F46"/>
    <w:rsid w:val="00AD36C6"/>
    <w:rsid w:val="00AD3ED6"/>
    <w:rsid w:val="00AD5344"/>
    <w:rsid w:val="00AD55EF"/>
    <w:rsid w:val="00AD6A3F"/>
    <w:rsid w:val="00AD6F20"/>
    <w:rsid w:val="00AD7CAF"/>
    <w:rsid w:val="00AE1219"/>
    <w:rsid w:val="00AE14F7"/>
    <w:rsid w:val="00AE1564"/>
    <w:rsid w:val="00AE29E0"/>
    <w:rsid w:val="00AE400D"/>
    <w:rsid w:val="00AE4D2A"/>
    <w:rsid w:val="00AE565A"/>
    <w:rsid w:val="00AE5D2E"/>
    <w:rsid w:val="00AE6264"/>
    <w:rsid w:val="00AE7109"/>
    <w:rsid w:val="00AE71C9"/>
    <w:rsid w:val="00AE73C8"/>
    <w:rsid w:val="00AE77B3"/>
    <w:rsid w:val="00AF0256"/>
    <w:rsid w:val="00AF032D"/>
    <w:rsid w:val="00AF0433"/>
    <w:rsid w:val="00AF07DD"/>
    <w:rsid w:val="00AF0898"/>
    <w:rsid w:val="00AF0C8E"/>
    <w:rsid w:val="00AF135B"/>
    <w:rsid w:val="00AF1867"/>
    <w:rsid w:val="00AF18D0"/>
    <w:rsid w:val="00AF1D0C"/>
    <w:rsid w:val="00AF20C2"/>
    <w:rsid w:val="00AF2414"/>
    <w:rsid w:val="00AF3183"/>
    <w:rsid w:val="00AF40DE"/>
    <w:rsid w:val="00AF4721"/>
    <w:rsid w:val="00AF4800"/>
    <w:rsid w:val="00AF4BC6"/>
    <w:rsid w:val="00AF4EAC"/>
    <w:rsid w:val="00AF4EE2"/>
    <w:rsid w:val="00AF604F"/>
    <w:rsid w:val="00AF6EC1"/>
    <w:rsid w:val="00AF7192"/>
    <w:rsid w:val="00AF7349"/>
    <w:rsid w:val="00AF7D04"/>
    <w:rsid w:val="00AF7E0B"/>
    <w:rsid w:val="00B00139"/>
    <w:rsid w:val="00B00A76"/>
    <w:rsid w:val="00B00C6B"/>
    <w:rsid w:val="00B00F69"/>
    <w:rsid w:val="00B01924"/>
    <w:rsid w:val="00B02514"/>
    <w:rsid w:val="00B03B2F"/>
    <w:rsid w:val="00B0419E"/>
    <w:rsid w:val="00B04B38"/>
    <w:rsid w:val="00B0601E"/>
    <w:rsid w:val="00B06758"/>
    <w:rsid w:val="00B071A9"/>
    <w:rsid w:val="00B072DC"/>
    <w:rsid w:val="00B07CB2"/>
    <w:rsid w:val="00B07D2D"/>
    <w:rsid w:val="00B103BB"/>
    <w:rsid w:val="00B11121"/>
    <w:rsid w:val="00B116FF"/>
    <w:rsid w:val="00B11B4F"/>
    <w:rsid w:val="00B11C1C"/>
    <w:rsid w:val="00B124FC"/>
    <w:rsid w:val="00B129E1"/>
    <w:rsid w:val="00B13C0B"/>
    <w:rsid w:val="00B148DE"/>
    <w:rsid w:val="00B14D06"/>
    <w:rsid w:val="00B14E5D"/>
    <w:rsid w:val="00B15E8C"/>
    <w:rsid w:val="00B16076"/>
    <w:rsid w:val="00B162DD"/>
    <w:rsid w:val="00B1694C"/>
    <w:rsid w:val="00B16A3D"/>
    <w:rsid w:val="00B1700F"/>
    <w:rsid w:val="00B2066A"/>
    <w:rsid w:val="00B20A1B"/>
    <w:rsid w:val="00B2101E"/>
    <w:rsid w:val="00B21333"/>
    <w:rsid w:val="00B2465E"/>
    <w:rsid w:val="00B2492F"/>
    <w:rsid w:val="00B24B00"/>
    <w:rsid w:val="00B277C3"/>
    <w:rsid w:val="00B3050A"/>
    <w:rsid w:val="00B30B10"/>
    <w:rsid w:val="00B30E77"/>
    <w:rsid w:val="00B31667"/>
    <w:rsid w:val="00B32459"/>
    <w:rsid w:val="00B32F2B"/>
    <w:rsid w:val="00B33071"/>
    <w:rsid w:val="00B33C19"/>
    <w:rsid w:val="00B33F00"/>
    <w:rsid w:val="00B353EE"/>
    <w:rsid w:val="00B35642"/>
    <w:rsid w:val="00B35E5D"/>
    <w:rsid w:val="00B366D1"/>
    <w:rsid w:val="00B36912"/>
    <w:rsid w:val="00B36F0E"/>
    <w:rsid w:val="00B37082"/>
    <w:rsid w:val="00B40EEC"/>
    <w:rsid w:val="00B41741"/>
    <w:rsid w:val="00B419B5"/>
    <w:rsid w:val="00B41B2D"/>
    <w:rsid w:val="00B43228"/>
    <w:rsid w:val="00B432D4"/>
    <w:rsid w:val="00B43479"/>
    <w:rsid w:val="00B43A9D"/>
    <w:rsid w:val="00B43AA2"/>
    <w:rsid w:val="00B44606"/>
    <w:rsid w:val="00B46018"/>
    <w:rsid w:val="00B4639A"/>
    <w:rsid w:val="00B46479"/>
    <w:rsid w:val="00B466AF"/>
    <w:rsid w:val="00B46C3C"/>
    <w:rsid w:val="00B474C5"/>
    <w:rsid w:val="00B47F10"/>
    <w:rsid w:val="00B50365"/>
    <w:rsid w:val="00B5050A"/>
    <w:rsid w:val="00B51538"/>
    <w:rsid w:val="00B51847"/>
    <w:rsid w:val="00B51966"/>
    <w:rsid w:val="00B51B86"/>
    <w:rsid w:val="00B526FE"/>
    <w:rsid w:val="00B5390E"/>
    <w:rsid w:val="00B539AE"/>
    <w:rsid w:val="00B542DF"/>
    <w:rsid w:val="00B5534D"/>
    <w:rsid w:val="00B5553F"/>
    <w:rsid w:val="00B55E8C"/>
    <w:rsid w:val="00B5690B"/>
    <w:rsid w:val="00B56FE3"/>
    <w:rsid w:val="00B5737B"/>
    <w:rsid w:val="00B57502"/>
    <w:rsid w:val="00B57CF2"/>
    <w:rsid w:val="00B57E70"/>
    <w:rsid w:val="00B6019D"/>
    <w:rsid w:val="00B6039C"/>
    <w:rsid w:val="00B6056D"/>
    <w:rsid w:val="00B60DD2"/>
    <w:rsid w:val="00B6101B"/>
    <w:rsid w:val="00B6183F"/>
    <w:rsid w:val="00B62BF7"/>
    <w:rsid w:val="00B63861"/>
    <w:rsid w:val="00B63B6A"/>
    <w:rsid w:val="00B6428D"/>
    <w:rsid w:val="00B64844"/>
    <w:rsid w:val="00B652C9"/>
    <w:rsid w:val="00B65F52"/>
    <w:rsid w:val="00B66B45"/>
    <w:rsid w:val="00B70535"/>
    <w:rsid w:val="00B7146A"/>
    <w:rsid w:val="00B71695"/>
    <w:rsid w:val="00B7207E"/>
    <w:rsid w:val="00B720BF"/>
    <w:rsid w:val="00B72DF3"/>
    <w:rsid w:val="00B7333B"/>
    <w:rsid w:val="00B73402"/>
    <w:rsid w:val="00B73C16"/>
    <w:rsid w:val="00B747E4"/>
    <w:rsid w:val="00B74D09"/>
    <w:rsid w:val="00B74EEE"/>
    <w:rsid w:val="00B7506C"/>
    <w:rsid w:val="00B755DE"/>
    <w:rsid w:val="00B76EB6"/>
    <w:rsid w:val="00B77DA5"/>
    <w:rsid w:val="00B8035B"/>
    <w:rsid w:val="00B80504"/>
    <w:rsid w:val="00B81A85"/>
    <w:rsid w:val="00B8223D"/>
    <w:rsid w:val="00B82D0A"/>
    <w:rsid w:val="00B8339E"/>
    <w:rsid w:val="00B836B0"/>
    <w:rsid w:val="00B843FD"/>
    <w:rsid w:val="00B85377"/>
    <w:rsid w:val="00B855AC"/>
    <w:rsid w:val="00B85840"/>
    <w:rsid w:val="00B85C88"/>
    <w:rsid w:val="00B86076"/>
    <w:rsid w:val="00B8630B"/>
    <w:rsid w:val="00B87ACF"/>
    <w:rsid w:val="00B87DDC"/>
    <w:rsid w:val="00B87EF0"/>
    <w:rsid w:val="00B90043"/>
    <w:rsid w:val="00B90679"/>
    <w:rsid w:val="00B906BE"/>
    <w:rsid w:val="00B90B5E"/>
    <w:rsid w:val="00B9152E"/>
    <w:rsid w:val="00B91818"/>
    <w:rsid w:val="00B91F94"/>
    <w:rsid w:val="00B92284"/>
    <w:rsid w:val="00B92483"/>
    <w:rsid w:val="00B9263A"/>
    <w:rsid w:val="00B92A28"/>
    <w:rsid w:val="00B92CC0"/>
    <w:rsid w:val="00B92D3D"/>
    <w:rsid w:val="00B92E9D"/>
    <w:rsid w:val="00B94C1C"/>
    <w:rsid w:val="00B94D60"/>
    <w:rsid w:val="00B96A7B"/>
    <w:rsid w:val="00B972E3"/>
    <w:rsid w:val="00B97CBF"/>
    <w:rsid w:val="00BA093D"/>
    <w:rsid w:val="00BA0C74"/>
    <w:rsid w:val="00BA0D72"/>
    <w:rsid w:val="00BA1005"/>
    <w:rsid w:val="00BA14A1"/>
    <w:rsid w:val="00BA1560"/>
    <w:rsid w:val="00BA1D92"/>
    <w:rsid w:val="00BA3324"/>
    <w:rsid w:val="00BA3936"/>
    <w:rsid w:val="00BA3FBF"/>
    <w:rsid w:val="00BA4A67"/>
    <w:rsid w:val="00BA5469"/>
    <w:rsid w:val="00BA5DFB"/>
    <w:rsid w:val="00BA5ED4"/>
    <w:rsid w:val="00BA6C75"/>
    <w:rsid w:val="00BA75A5"/>
    <w:rsid w:val="00BA7B7A"/>
    <w:rsid w:val="00BB0312"/>
    <w:rsid w:val="00BB056C"/>
    <w:rsid w:val="00BB1A99"/>
    <w:rsid w:val="00BB2035"/>
    <w:rsid w:val="00BB2185"/>
    <w:rsid w:val="00BB28A1"/>
    <w:rsid w:val="00BB321D"/>
    <w:rsid w:val="00BB3A33"/>
    <w:rsid w:val="00BB458D"/>
    <w:rsid w:val="00BB48E7"/>
    <w:rsid w:val="00BB4965"/>
    <w:rsid w:val="00BB56D7"/>
    <w:rsid w:val="00BB5B01"/>
    <w:rsid w:val="00BB73CA"/>
    <w:rsid w:val="00BB74FE"/>
    <w:rsid w:val="00BB79FC"/>
    <w:rsid w:val="00BB7D00"/>
    <w:rsid w:val="00BB7FA0"/>
    <w:rsid w:val="00BC0981"/>
    <w:rsid w:val="00BC0FB1"/>
    <w:rsid w:val="00BC1294"/>
    <w:rsid w:val="00BC1861"/>
    <w:rsid w:val="00BC2006"/>
    <w:rsid w:val="00BC2777"/>
    <w:rsid w:val="00BC2991"/>
    <w:rsid w:val="00BC2D03"/>
    <w:rsid w:val="00BC337D"/>
    <w:rsid w:val="00BC3923"/>
    <w:rsid w:val="00BC3B1C"/>
    <w:rsid w:val="00BC3B8D"/>
    <w:rsid w:val="00BC3E59"/>
    <w:rsid w:val="00BC4696"/>
    <w:rsid w:val="00BC4910"/>
    <w:rsid w:val="00BC5368"/>
    <w:rsid w:val="00BC53E8"/>
    <w:rsid w:val="00BC5C37"/>
    <w:rsid w:val="00BC5D16"/>
    <w:rsid w:val="00BC5E7E"/>
    <w:rsid w:val="00BC6590"/>
    <w:rsid w:val="00BC6600"/>
    <w:rsid w:val="00BC7704"/>
    <w:rsid w:val="00BC7DBB"/>
    <w:rsid w:val="00BC7E75"/>
    <w:rsid w:val="00BD037E"/>
    <w:rsid w:val="00BD0DEF"/>
    <w:rsid w:val="00BD0E63"/>
    <w:rsid w:val="00BD0E9E"/>
    <w:rsid w:val="00BD1375"/>
    <w:rsid w:val="00BD1C14"/>
    <w:rsid w:val="00BD3CFC"/>
    <w:rsid w:val="00BD462E"/>
    <w:rsid w:val="00BD47CF"/>
    <w:rsid w:val="00BD4CED"/>
    <w:rsid w:val="00BD501F"/>
    <w:rsid w:val="00BD52B8"/>
    <w:rsid w:val="00BD611A"/>
    <w:rsid w:val="00BD68AD"/>
    <w:rsid w:val="00BD6E7C"/>
    <w:rsid w:val="00BD74BE"/>
    <w:rsid w:val="00BE0444"/>
    <w:rsid w:val="00BE07A9"/>
    <w:rsid w:val="00BE0D46"/>
    <w:rsid w:val="00BE0EE6"/>
    <w:rsid w:val="00BE19B8"/>
    <w:rsid w:val="00BE34AD"/>
    <w:rsid w:val="00BE35AC"/>
    <w:rsid w:val="00BE5CA1"/>
    <w:rsid w:val="00BE716E"/>
    <w:rsid w:val="00BE7277"/>
    <w:rsid w:val="00BE75E8"/>
    <w:rsid w:val="00BE7B9B"/>
    <w:rsid w:val="00BF05A7"/>
    <w:rsid w:val="00BF0795"/>
    <w:rsid w:val="00BF08A9"/>
    <w:rsid w:val="00BF1821"/>
    <w:rsid w:val="00BF2F59"/>
    <w:rsid w:val="00BF3365"/>
    <w:rsid w:val="00BF43F6"/>
    <w:rsid w:val="00BF4D5A"/>
    <w:rsid w:val="00BF4DEE"/>
    <w:rsid w:val="00BF56A5"/>
    <w:rsid w:val="00BF6EBA"/>
    <w:rsid w:val="00BF71F5"/>
    <w:rsid w:val="00BF7DF7"/>
    <w:rsid w:val="00BF7EA2"/>
    <w:rsid w:val="00C0189A"/>
    <w:rsid w:val="00C01A8B"/>
    <w:rsid w:val="00C02449"/>
    <w:rsid w:val="00C02D7D"/>
    <w:rsid w:val="00C04F5E"/>
    <w:rsid w:val="00C05834"/>
    <w:rsid w:val="00C061B0"/>
    <w:rsid w:val="00C061C6"/>
    <w:rsid w:val="00C07ED9"/>
    <w:rsid w:val="00C1018E"/>
    <w:rsid w:val="00C1030F"/>
    <w:rsid w:val="00C10778"/>
    <w:rsid w:val="00C1082E"/>
    <w:rsid w:val="00C11B5A"/>
    <w:rsid w:val="00C11E97"/>
    <w:rsid w:val="00C12555"/>
    <w:rsid w:val="00C133D1"/>
    <w:rsid w:val="00C13F15"/>
    <w:rsid w:val="00C141FA"/>
    <w:rsid w:val="00C14553"/>
    <w:rsid w:val="00C14C7B"/>
    <w:rsid w:val="00C150F3"/>
    <w:rsid w:val="00C1525D"/>
    <w:rsid w:val="00C15A36"/>
    <w:rsid w:val="00C15CF6"/>
    <w:rsid w:val="00C15FBE"/>
    <w:rsid w:val="00C16194"/>
    <w:rsid w:val="00C16652"/>
    <w:rsid w:val="00C16E03"/>
    <w:rsid w:val="00C170D6"/>
    <w:rsid w:val="00C214F6"/>
    <w:rsid w:val="00C21B9F"/>
    <w:rsid w:val="00C2249F"/>
    <w:rsid w:val="00C226BE"/>
    <w:rsid w:val="00C22D88"/>
    <w:rsid w:val="00C22FF4"/>
    <w:rsid w:val="00C23097"/>
    <w:rsid w:val="00C23359"/>
    <w:rsid w:val="00C234CE"/>
    <w:rsid w:val="00C238B6"/>
    <w:rsid w:val="00C23C41"/>
    <w:rsid w:val="00C24768"/>
    <w:rsid w:val="00C2507D"/>
    <w:rsid w:val="00C25524"/>
    <w:rsid w:val="00C25D18"/>
    <w:rsid w:val="00C26448"/>
    <w:rsid w:val="00C26541"/>
    <w:rsid w:val="00C273CD"/>
    <w:rsid w:val="00C27936"/>
    <w:rsid w:val="00C30431"/>
    <w:rsid w:val="00C3046D"/>
    <w:rsid w:val="00C313F7"/>
    <w:rsid w:val="00C31537"/>
    <w:rsid w:val="00C327BE"/>
    <w:rsid w:val="00C327EE"/>
    <w:rsid w:val="00C32839"/>
    <w:rsid w:val="00C32B64"/>
    <w:rsid w:val="00C330B6"/>
    <w:rsid w:val="00C33723"/>
    <w:rsid w:val="00C33F6C"/>
    <w:rsid w:val="00C3443C"/>
    <w:rsid w:val="00C36995"/>
    <w:rsid w:val="00C3793D"/>
    <w:rsid w:val="00C379C6"/>
    <w:rsid w:val="00C412CD"/>
    <w:rsid w:val="00C4195E"/>
    <w:rsid w:val="00C423C8"/>
    <w:rsid w:val="00C424E9"/>
    <w:rsid w:val="00C42C38"/>
    <w:rsid w:val="00C43558"/>
    <w:rsid w:val="00C437DE"/>
    <w:rsid w:val="00C43E2A"/>
    <w:rsid w:val="00C44685"/>
    <w:rsid w:val="00C447C6"/>
    <w:rsid w:val="00C45078"/>
    <w:rsid w:val="00C457B8"/>
    <w:rsid w:val="00C4583F"/>
    <w:rsid w:val="00C458CF"/>
    <w:rsid w:val="00C46002"/>
    <w:rsid w:val="00C461FB"/>
    <w:rsid w:val="00C470DB"/>
    <w:rsid w:val="00C47215"/>
    <w:rsid w:val="00C5016E"/>
    <w:rsid w:val="00C50776"/>
    <w:rsid w:val="00C51244"/>
    <w:rsid w:val="00C51848"/>
    <w:rsid w:val="00C51B79"/>
    <w:rsid w:val="00C52655"/>
    <w:rsid w:val="00C53CA2"/>
    <w:rsid w:val="00C53E44"/>
    <w:rsid w:val="00C55411"/>
    <w:rsid w:val="00C55861"/>
    <w:rsid w:val="00C5607F"/>
    <w:rsid w:val="00C578C7"/>
    <w:rsid w:val="00C57B0B"/>
    <w:rsid w:val="00C60368"/>
    <w:rsid w:val="00C614EC"/>
    <w:rsid w:val="00C616C5"/>
    <w:rsid w:val="00C61A43"/>
    <w:rsid w:val="00C61A7E"/>
    <w:rsid w:val="00C61B3B"/>
    <w:rsid w:val="00C6201F"/>
    <w:rsid w:val="00C6223D"/>
    <w:rsid w:val="00C62446"/>
    <w:rsid w:val="00C632A3"/>
    <w:rsid w:val="00C63731"/>
    <w:rsid w:val="00C637DC"/>
    <w:rsid w:val="00C65074"/>
    <w:rsid w:val="00C66529"/>
    <w:rsid w:val="00C6659D"/>
    <w:rsid w:val="00C66E7B"/>
    <w:rsid w:val="00C67358"/>
    <w:rsid w:val="00C673E3"/>
    <w:rsid w:val="00C70265"/>
    <w:rsid w:val="00C706F9"/>
    <w:rsid w:val="00C71C8B"/>
    <w:rsid w:val="00C7212D"/>
    <w:rsid w:val="00C723CD"/>
    <w:rsid w:val="00C72B83"/>
    <w:rsid w:val="00C730BD"/>
    <w:rsid w:val="00C73561"/>
    <w:rsid w:val="00C73570"/>
    <w:rsid w:val="00C73647"/>
    <w:rsid w:val="00C73869"/>
    <w:rsid w:val="00C73AA2"/>
    <w:rsid w:val="00C7439A"/>
    <w:rsid w:val="00C74AFC"/>
    <w:rsid w:val="00C74F99"/>
    <w:rsid w:val="00C753C8"/>
    <w:rsid w:val="00C75F69"/>
    <w:rsid w:val="00C76701"/>
    <w:rsid w:val="00C76A15"/>
    <w:rsid w:val="00C76D39"/>
    <w:rsid w:val="00C76E5D"/>
    <w:rsid w:val="00C7754A"/>
    <w:rsid w:val="00C80D32"/>
    <w:rsid w:val="00C813D9"/>
    <w:rsid w:val="00C816C9"/>
    <w:rsid w:val="00C8396A"/>
    <w:rsid w:val="00C83B10"/>
    <w:rsid w:val="00C83EF1"/>
    <w:rsid w:val="00C84068"/>
    <w:rsid w:val="00C84678"/>
    <w:rsid w:val="00C84C74"/>
    <w:rsid w:val="00C86128"/>
    <w:rsid w:val="00C8612B"/>
    <w:rsid w:val="00C864B9"/>
    <w:rsid w:val="00C909EA"/>
    <w:rsid w:val="00C90B55"/>
    <w:rsid w:val="00C91CA7"/>
    <w:rsid w:val="00C9357A"/>
    <w:rsid w:val="00C93784"/>
    <w:rsid w:val="00C93CA7"/>
    <w:rsid w:val="00C94666"/>
    <w:rsid w:val="00C94ABA"/>
    <w:rsid w:val="00C95504"/>
    <w:rsid w:val="00C95A78"/>
    <w:rsid w:val="00C968EF"/>
    <w:rsid w:val="00C97253"/>
    <w:rsid w:val="00C97ECE"/>
    <w:rsid w:val="00C97F00"/>
    <w:rsid w:val="00CA0D69"/>
    <w:rsid w:val="00CA0EDE"/>
    <w:rsid w:val="00CA1AD9"/>
    <w:rsid w:val="00CA1F66"/>
    <w:rsid w:val="00CA27CD"/>
    <w:rsid w:val="00CA2E5E"/>
    <w:rsid w:val="00CA3149"/>
    <w:rsid w:val="00CA368A"/>
    <w:rsid w:val="00CA3AD7"/>
    <w:rsid w:val="00CA4461"/>
    <w:rsid w:val="00CA5580"/>
    <w:rsid w:val="00CA5A24"/>
    <w:rsid w:val="00CA6090"/>
    <w:rsid w:val="00CA758F"/>
    <w:rsid w:val="00CA7BBA"/>
    <w:rsid w:val="00CB04F4"/>
    <w:rsid w:val="00CB05AD"/>
    <w:rsid w:val="00CB0EDD"/>
    <w:rsid w:val="00CB1311"/>
    <w:rsid w:val="00CB179D"/>
    <w:rsid w:val="00CB22B7"/>
    <w:rsid w:val="00CB2820"/>
    <w:rsid w:val="00CB2ABD"/>
    <w:rsid w:val="00CB35BE"/>
    <w:rsid w:val="00CB39A3"/>
    <w:rsid w:val="00CB41F5"/>
    <w:rsid w:val="00CB5DE1"/>
    <w:rsid w:val="00CB5E42"/>
    <w:rsid w:val="00CB6329"/>
    <w:rsid w:val="00CB6BD4"/>
    <w:rsid w:val="00CB6DB5"/>
    <w:rsid w:val="00CB6FE2"/>
    <w:rsid w:val="00CB7597"/>
    <w:rsid w:val="00CB75C5"/>
    <w:rsid w:val="00CC09CE"/>
    <w:rsid w:val="00CC0E10"/>
    <w:rsid w:val="00CC109D"/>
    <w:rsid w:val="00CC166B"/>
    <w:rsid w:val="00CC1A57"/>
    <w:rsid w:val="00CC1F19"/>
    <w:rsid w:val="00CC2B14"/>
    <w:rsid w:val="00CC424B"/>
    <w:rsid w:val="00CC437B"/>
    <w:rsid w:val="00CC4E59"/>
    <w:rsid w:val="00CC5496"/>
    <w:rsid w:val="00CC558A"/>
    <w:rsid w:val="00CC63D3"/>
    <w:rsid w:val="00CC6438"/>
    <w:rsid w:val="00CC6904"/>
    <w:rsid w:val="00CD0E72"/>
    <w:rsid w:val="00CD1075"/>
    <w:rsid w:val="00CD17F4"/>
    <w:rsid w:val="00CD19C4"/>
    <w:rsid w:val="00CD1A83"/>
    <w:rsid w:val="00CD2579"/>
    <w:rsid w:val="00CD267A"/>
    <w:rsid w:val="00CD2A68"/>
    <w:rsid w:val="00CD367C"/>
    <w:rsid w:val="00CD3C14"/>
    <w:rsid w:val="00CD4A42"/>
    <w:rsid w:val="00CD4D30"/>
    <w:rsid w:val="00CD6098"/>
    <w:rsid w:val="00CD6D28"/>
    <w:rsid w:val="00CD6F6E"/>
    <w:rsid w:val="00CD7065"/>
    <w:rsid w:val="00CD78E9"/>
    <w:rsid w:val="00CE06F2"/>
    <w:rsid w:val="00CE214A"/>
    <w:rsid w:val="00CE256E"/>
    <w:rsid w:val="00CE284C"/>
    <w:rsid w:val="00CE2FD1"/>
    <w:rsid w:val="00CE3827"/>
    <w:rsid w:val="00CE4485"/>
    <w:rsid w:val="00CE44C2"/>
    <w:rsid w:val="00CE4731"/>
    <w:rsid w:val="00CE47E6"/>
    <w:rsid w:val="00CE4ACB"/>
    <w:rsid w:val="00CE5302"/>
    <w:rsid w:val="00CE5DDA"/>
    <w:rsid w:val="00CE63DD"/>
    <w:rsid w:val="00CE6643"/>
    <w:rsid w:val="00CF0165"/>
    <w:rsid w:val="00CF0C44"/>
    <w:rsid w:val="00CF0D88"/>
    <w:rsid w:val="00CF170F"/>
    <w:rsid w:val="00CF4197"/>
    <w:rsid w:val="00CF5D4E"/>
    <w:rsid w:val="00CF6197"/>
    <w:rsid w:val="00CF6E0D"/>
    <w:rsid w:val="00CF7E72"/>
    <w:rsid w:val="00D00856"/>
    <w:rsid w:val="00D00925"/>
    <w:rsid w:val="00D00C0F"/>
    <w:rsid w:val="00D00EEE"/>
    <w:rsid w:val="00D01157"/>
    <w:rsid w:val="00D01284"/>
    <w:rsid w:val="00D01908"/>
    <w:rsid w:val="00D023C9"/>
    <w:rsid w:val="00D024C3"/>
    <w:rsid w:val="00D026DD"/>
    <w:rsid w:val="00D029BF"/>
    <w:rsid w:val="00D0329E"/>
    <w:rsid w:val="00D0435E"/>
    <w:rsid w:val="00D0577C"/>
    <w:rsid w:val="00D0598B"/>
    <w:rsid w:val="00D05FDA"/>
    <w:rsid w:val="00D067BE"/>
    <w:rsid w:val="00D07162"/>
    <w:rsid w:val="00D073B0"/>
    <w:rsid w:val="00D075B9"/>
    <w:rsid w:val="00D07FA4"/>
    <w:rsid w:val="00D104E5"/>
    <w:rsid w:val="00D1111C"/>
    <w:rsid w:val="00D11DEE"/>
    <w:rsid w:val="00D12166"/>
    <w:rsid w:val="00D125AD"/>
    <w:rsid w:val="00D12670"/>
    <w:rsid w:val="00D12859"/>
    <w:rsid w:val="00D12B7D"/>
    <w:rsid w:val="00D1365F"/>
    <w:rsid w:val="00D1446B"/>
    <w:rsid w:val="00D1475C"/>
    <w:rsid w:val="00D1479F"/>
    <w:rsid w:val="00D149A2"/>
    <w:rsid w:val="00D14D4B"/>
    <w:rsid w:val="00D15085"/>
    <w:rsid w:val="00D15115"/>
    <w:rsid w:val="00D15464"/>
    <w:rsid w:val="00D16FCC"/>
    <w:rsid w:val="00D175DB"/>
    <w:rsid w:val="00D17620"/>
    <w:rsid w:val="00D17EAE"/>
    <w:rsid w:val="00D20D45"/>
    <w:rsid w:val="00D21041"/>
    <w:rsid w:val="00D2136D"/>
    <w:rsid w:val="00D21723"/>
    <w:rsid w:val="00D21C9B"/>
    <w:rsid w:val="00D22369"/>
    <w:rsid w:val="00D22955"/>
    <w:rsid w:val="00D22D4E"/>
    <w:rsid w:val="00D22FDA"/>
    <w:rsid w:val="00D23099"/>
    <w:rsid w:val="00D2322D"/>
    <w:rsid w:val="00D23A33"/>
    <w:rsid w:val="00D24237"/>
    <w:rsid w:val="00D242E2"/>
    <w:rsid w:val="00D25351"/>
    <w:rsid w:val="00D25D8D"/>
    <w:rsid w:val="00D2628A"/>
    <w:rsid w:val="00D2704F"/>
    <w:rsid w:val="00D27622"/>
    <w:rsid w:val="00D2793D"/>
    <w:rsid w:val="00D31CD8"/>
    <w:rsid w:val="00D3214F"/>
    <w:rsid w:val="00D327E0"/>
    <w:rsid w:val="00D33409"/>
    <w:rsid w:val="00D33604"/>
    <w:rsid w:val="00D33F14"/>
    <w:rsid w:val="00D340FA"/>
    <w:rsid w:val="00D343F9"/>
    <w:rsid w:val="00D34EF8"/>
    <w:rsid w:val="00D3661B"/>
    <w:rsid w:val="00D403D6"/>
    <w:rsid w:val="00D40B09"/>
    <w:rsid w:val="00D40DE9"/>
    <w:rsid w:val="00D418BB"/>
    <w:rsid w:val="00D41D8D"/>
    <w:rsid w:val="00D42457"/>
    <w:rsid w:val="00D4333C"/>
    <w:rsid w:val="00D437FD"/>
    <w:rsid w:val="00D43EBB"/>
    <w:rsid w:val="00D443A3"/>
    <w:rsid w:val="00D45512"/>
    <w:rsid w:val="00D45565"/>
    <w:rsid w:val="00D45FD9"/>
    <w:rsid w:val="00D4681A"/>
    <w:rsid w:val="00D46906"/>
    <w:rsid w:val="00D4737D"/>
    <w:rsid w:val="00D47A9F"/>
    <w:rsid w:val="00D47C8E"/>
    <w:rsid w:val="00D51192"/>
    <w:rsid w:val="00D514ED"/>
    <w:rsid w:val="00D517D0"/>
    <w:rsid w:val="00D51DC8"/>
    <w:rsid w:val="00D5209F"/>
    <w:rsid w:val="00D52FA8"/>
    <w:rsid w:val="00D53DDF"/>
    <w:rsid w:val="00D54732"/>
    <w:rsid w:val="00D55ECC"/>
    <w:rsid w:val="00D568FA"/>
    <w:rsid w:val="00D571D6"/>
    <w:rsid w:val="00D5770A"/>
    <w:rsid w:val="00D57740"/>
    <w:rsid w:val="00D57C8D"/>
    <w:rsid w:val="00D60172"/>
    <w:rsid w:val="00D605C8"/>
    <w:rsid w:val="00D617A3"/>
    <w:rsid w:val="00D6199D"/>
    <w:rsid w:val="00D61EE4"/>
    <w:rsid w:val="00D6217D"/>
    <w:rsid w:val="00D62ACB"/>
    <w:rsid w:val="00D631B2"/>
    <w:rsid w:val="00D634D3"/>
    <w:rsid w:val="00D63664"/>
    <w:rsid w:val="00D63877"/>
    <w:rsid w:val="00D63DF8"/>
    <w:rsid w:val="00D63E1A"/>
    <w:rsid w:val="00D644D7"/>
    <w:rsid w:val="00D6477E"/>
    <w:rsid w:val="00D64943"/>
    <w:rsid w:val="00D65107"/>
    <w:rsid w:val="00D65EF6"/>
    <w:rsid w:val="00D6692E"/>
    <w:rsid w:val="00D66EE6"/>
    <w:rsid w:val="00D67187"/>
    <w:rsid w:val="00D70098"/>
    <w:rsid w:val="00D7019A"/>
    <w:rsid w:val="00D7071A"/>
    <w:rsid w:val="00D713CC"/>
    <w:rsid w:val="00D719A9"/>
    <w:rsid w:val="00D72375"/>
    <w:rsid w:val="00D72A6F"/>
    <w:rsid w:val="00D72E29"/>
    <w:rsid w:val="00D72F8B"/>
    <w:rsid w:val="00D740B9"/>
    <w:rsid w:val="00D74B53"/>
    <w:rsid w:val="00D74CB7"/>
    <w:rsid w:val="00D75703"/>
    <w:rsid w:val="00D75F00"/>
    <w:rsid w:val="00D767C2"/>
    <w:rsid w:val="00D76AC9"/>
    <w:rsid w:val="00D76E1A"/>
    <w:rsid w:val="00D77822"/>
    <w:rsid w:val="00D779EE"/>
    <w:rsid w:val="00D8190C"/>
    <w:rsid w:val="00D8222A"/>
    <w:rsid w:val="00D82C1D"/>
    <w:rsid w:val="00D83627"/>
    <w:rsid w:val="00D83864"/>
    <w:rsid w:val="00D83CAB"/>
    <w:rsid w:val="00D83D57"/>
    <w:rsid w:val="00D845A4"/>
    <w:rsid w:val="00D8473F"/>
    <w:rsid w:val="00D8554E"/>
    <w:rsid w:val="00D85831"/>
    <w:rsid w:val="00D859D4"/>
    <w:rsid w:val="00D85AE9"/>
    <w:rsid w:val="00D85C59"/>
    <w:rsid w:val="00D85D9C"/>
    <w:rsid w:val="00D862A7"/>
    <w:rsid w:val="00D86B36"/>
    <w:rsid w:val="00D86C25"/>
    <w:rsid w:val="00D86E3E"/>
    <w:rsid w:val="00D900DF"/>
    <w:rsid w:val="00D904E9"/>
    <w:rsid w:val="00D90818"/>
    <w:rsid w:val="00D925E5"/>
    <w:rsid w:val="00D92DC1"/>
    <w:rsid w:val="00D93170"/>
    <w:rsid w:val="00D94EBB"/>
    <w:rsid w:val="00D9578C"/>
    <w:rsid w:val="00D95E77"/>
    <w:rsid w:val="00D96181"/>
    <w:rsid w:val="00D9657A"/>
    <w:rsid w:val="00D97578"/>
    <w:rsid w:val="00D97BE5"/>
    <w:rsid w:val="00DA035C"/>
    <w:rsid w:val="00DA0B46"/>
    <w:rsid w:val="00DA1909"/>
    <w:rsid w:val="00DA1A61"/>
    <w:rsid w:val="00DA1E3A"/>
    <w:rsid w:val="00DA1EE8"/>
    <w:rsid w:val="00DA227C"/>
    <w:rsid w:val="00DA2BEC"/>
    <w:rsid w:val="00DA3412"/>
    <w:rsid w:val="00DA3AE5"/>
    <w:rsid w:val="00DA4C8B"/>
    <w:rsid w:val="00DA4E78"/>
    <w:rsid w:val="00DA4F9A"/>
    <w:rsid w:val="00DA536A"/>
    <w:rsid w:val="00DA53DF"/>
    <w:rsid w:val="00DA5624"/>
    <w:rsid w:val="00DA59B2"/>
    <w:rsid w:val="00DA5CC0"/>
    <w:rsid w:val="00DA6094"/>
    <w:rsid w:val="00DB0681"/>
    <w:rsid w:val="00DB07E3"/>
    <w:rsid w:val="00DB13D9"/>
    <w:rsid w:val="00DB148B"/>
    <w:rsid w:val="00DB204C"/>
    <w:rsid w:val="00DB2374"/>
    <w:rsid w:val="00DB25E1"/>
    <w:rsid w:val="00DB3537"/>
    <w:rsid w:val="00DB3B43"/>
    <w:rsid w:val="00DB3D2A"/>
    <w:rsid w:val="00DB4DEA"/>
    <w:rsid w:val="00DB500C"/>
    <w:rsid w:val="00DB5104"/>
    <w:rsid w:val="00DB5749"/>
    <w:rsid w:val="00DB6061"/>
    <w:rsid w:val="00DB6278"/>
    <w:rsid w:val="00DB75F2"/>
    <w:rsid w:val="00DC11BD"/>
    <w:rsid w:val="00DC1F93"/>
    <w:rsid w:val="00DC30A1"/>
    <w:rsid w:val="00DC30EA"/>
    <w:rsid w:val="00DC3EBD"/>
    <w:rsid w:val="00DC41B5"/>
    <w:rsid w:val="00DC439A"/>
    <w:rsid w:val="00DC4904"/>
    <w:rsid w:val="00DC581C"/>
    <w:rsid w:val="00DC793F"/>
    <w:rsid w:val="00DD00E6"/>
    <w:rsid w:val="00DD0793"/>
    <w:rsid w:val="00DD11CA"/>
    <w:rsid w:val="00DD245D"/>
    <w:rsid w:val="00DD27A7"/>
    <w:rsid w:val="00DD350A"/>
    <w:rsid w:val="00DD3699"/>
    <w:rsid w:val="00DD379D"/>
    <w:rsid w:val="00DD3912"/>
    <w:rsid w:val="00DD3AC3"/>
    <w:rsid w:val="00DD4E5F"/>
    <w:rsid w:val="00DD5F11"/>
    <w:rsid w:val="00DD6742"/>
    <w:rsid w:val="00DD69A3"/>
    <w:rsid w:val="00DD7F6A"/>
    <w:rsid w:val="00DE25E8"/>
    <w:rsid w:val="00DE2796"/>
    <w:rsid w:val="00DE2CEF"/>
    <w:rsid w:val="00DE3547"/>
    <w:rsid w:val="00DE3FDC"/>
    <w:rsid w:val="00DE40EB"/>
    <w:rsid w:val="00DE4227"/>
    <w:rsid w:val="00DE44CF"/>
    <w:rsid w:val="00DE4A86"/>
    <w:rsid w:val="00DE4AA6"/>
    <w:rsid w:val="00DE7304"/>
    <w:rsid w:val="00DE74D8"/>
    <w:rsid w:val="00DE793A"/>
    <w:rsid w:val="00DE7F06"/>
    <w:rsid w:val="00DF0B54"/>
    <w:rsid w:val="00DF11E0"/>
    <w:rsid w:val="00DF13DD"/>
    <w:rsid w:val="00DF1D41"/>
    <w:rsid w:val="00DF2694"/>
    <w:rsid w:val="00DF2C73"/>
    <w:rsid w:val="00DF3112"/>
    <w:rsid w:val="00DF33D4"/>
    <w:rsid w:val="00DF3827"/>
    <w:rsid w:val="00DF3AC8"/>
    <w:rsid w:val="00DF413A"/>
    <w:rsid w:val="00DF4C34"/>
    <w:rsid w:val="00DF587C"/>
    <w:rsid w:val="00DF5CBD"/>
    <w:rsid w:val="00DF5FBA"/>
    <w:rsid w:val="00DF6D90"/>
    <w:rsid w:val="00DF75BC"/>
    <w:rsid w:val="00DF79AE"/>
    <w:rsid w:val="00DF7B4E"/>
    <w:rsid w:val="00E007FD"/>
    <w:rsid w:val="00E00BFC"/>
    <w:rsid w:val="00E027FA"/>
    <w:rsid w:val="00E02EA7"/>
    <w:rsid w:val="00E03060"/>
    <w:rsid w:val="00E03F76"/>
    <w:rsid w:val="00E04240"/>
    <w:rsid w:val="00E043B8"/>
    <w:rsid w:val="00E04404"/>
    <w:rsid w:val="00E04927"/>
    <w:rsid w:val="00E0521D"/>
    <w:rsid w:val="00E067FF"/>
    <w:rsid w:val="00E075C7"/>
    <w:rsid w:val="00E0787C"/>
    <w:rsid w:val="00E07A0C"/>
    <w:rsid w:val="00E10509"/>
    <w:rsid w:val="00E10B15"/>
    <w:rsid w:val="00E119CF"/>
    <w:rsid w:val="00E1216E"/>
    <w:rsid w:val="00E123DB"/>
    <w:rsid w:val="00E130AD"/>
    <w:rsid w:val="00E13ABB"/>
    <w:rsid w:val="00E1440C"/>
    <w:rsid w:val="00E14D78"/>
    <w:rsid w:val="00E14DF4"/>
    <w:rsid w:val="00E1573F"/>
    <w:rsid w:val="00E15837"/>
    <w:rsid w:val="00E15F32"/>
    <w:rsid w:val="00E15FE4"/>
    <w:rsid w:val="00E17274"/>
    <w:rsid w:val="00E209F1"/>
    <w:rsid w:val="00E20AF0"/>
    <w:rsid w:val="00E20DBD"/>
    <w:rsid w:val="00E2111C"/>
    <w:rsid w:val="00E21898"/>
    <w:rsid w:val="00E21B27"/>
    <w:rsid w:val="00E21D4F"/>
    <w:rsid w:val="00E22220"/>
    <w:rsid w:val="00E224C9"/>
    <w:rsid w:val="00E2255E"/>
    <w:rsid w:val="00E22687"/>
    <w:rsid w:val="00E22CA7"/>
    <w:rsid w:val="00E22E57"/>
    <w:rsid w:val="00E234FB"/>
    <w:rsid w:val="00E238A2"/>
    <w:rsid w:val="00E23E30"/>
    <w:rsid w:val="00E24BE0"/>
    <w:rsid w:val="00E25060"/>
    <w:rsid w:val="00E258C3"/>
    <w:rsid w:val="00E26BF6"/>
    <w:rsid w:val="00E271D5"/>
    <w:rsid w:val="00E303EB"/>
    <w:rsid w:val="00E303F2"/>
    <w:rsid w:val="00E307A8"/>
    <w:rsid w:val="00E30B23"/>
    <w:rsid w:val="00E30C7E"/>
    <w:rsid w:val="00E31725"/>
    <w:rsid w:val="00E3297A"/>
    <w:rsid w:val="00E32E21"/>
    <w:rsid w:val="00E32EBD"/>
    <w:rsid w:val="00E33364"/>
    <w:rsid w:val="00E33C96"/>
    <w:rsid w:val="00E33D25"/>
    <w:rsid w:val="00E3442F"/>
    <w:rsid w:val="00E3646E"/>
    <w:rsid w:val="00E36B77"/>
    <w:rsid w:val="00E36E48"/>
    <w:rsid w:val="00E40A17"/>
    <w:rsid w:val="00E40B3E"/>
    <w:rsid w:val="00E41187"/>
    <w:rsid w:val="00E4234D"/>
    <w:rsid w:val="00E4360B"/>
    <w:rsid w:val="00E436C6"/>
    <w:rsid w:val="00E43BE6"/>
    <w:rsid w:val="00E44FE0"/>
    <w:rsid w:val="00E45299"/>
    <w:rsid w:val="00E4568B"/>
    <w:rsid w:val="00E45C6F"/>
    <w:rsid w:val="00E45FC6"/>
    <w:rsid w:val="00E46483"/>
    <w:rsid w:val="00E47319"/>
    <w:rsid w:val="00E479B6"/>
    <w:rsid w:val="00E47AFB"/>
    <w:rsid w:val="00E50868"/>
    <w:rsid w:val="00E5156E"/>
    <w:rsid w:val="00E515FA"/>
    <w:rsid w:val="00E51625"/>
    <w:rsid w:val="00E5288C"/>
    <w:rsid w:val="00E53124"/>
    <w:rsid w:val="00E5347A"/>
    <w:rsid w:val="00E53C4A"/>
    <w:rsid w:val="00E53D3F"/>
    <w:rsid w:val="00E54E7A"/>
    <w:rsid w:val="00E55B94"/>
    <w:rsid w:val="00E5613E"/>
    <w:rsid w:val="00E56994"/>
    <w:rsid w:val="00E56C2F"/>
    <w:rsid w:val="00E577A3"/>
    <w:rsid w:val="00E578D6"/>
    <w:rsid w:val="00E606F9"/>
    <w:rsid w:val="00E6089E"/>
    <w:rsid w:val="00E612C0"/>
    <w:rsid w:val="00E61863"/>
    <w:rsid w:val="00E6188D"/>
    <w:rsid w:val="00E61A71"/>
    <w:rsid w:val="00E61F94"/>
    <w:rsid w:val="00E62BB9"/>
    <w:rsid w:val="00E631F5"/>
    <w:rsid w:val="00E63287"/>
    <w:rsid w:val="00E636AC"/>
    <w:rsid w:val="00E645E1"/>
    <w:rsid w:val="00E6466F"/>
    <w:rsid w:val="00E65E28"/>
    <w:rsid w:val="00E66A2A"/>
    <w:rsid w:val="00E66DEC"/>
    <w:rsid w:val="00E6705A"/>
    <w:rsid w:val="00E6708D"/>
    <w:rsid w:val="00E67435"/>
    <w:rsid w:val="00E678CE"/>
    <w:rsid w:val="00E71A35"/>
    <w:rsid w:val="00E72190"/>
    <w:rsid w:val="00E7275F"/>
    <w:rsid w:val="00E7281E"/>
    <w:rsid w:val="00E732A1"/>
    <w:rsid w:val="00E73662"/>
    <w:rsid w:val="00E73915"/>
    <w:rsid w:val="00E739D3"/>
    <w:rsid w:val="00E74379"/>
    <w:rsid w:val="00E746BA"/>
    <w:rsid w:val="00E74B90"/>
    <w:rsid w:val="00E74F8D"/>
    <w:rsid w:val="00E75B48"/>
    <w:rsid w:val="00E76364"/>
    <w:rsid w:val="00E765B1"/>
    <w:rsid w:val="00E7677D"/>
    <w:rsid w:val="00E77DFB"/>
    <w:rsid w:val="00E80497"/>
    <w:rsid w:val="00E80827"/>
    <w:rsid w:val="00E80A5A"/>
    <w:rsid w:val="00E80D5C"/>
    <w:rsid w:val="00E811D8"/>
    <w:rsid w:val="00E8227E"/>
    <w:rsid w:val="00E826DC"/>
    <w:rsid w:val="00E82C3B"/>
    <w:rsid w:val="00E8347D"/>
    <w:rsid w:val="00E8374C"/>
    <w:rsid w:val="00E83C01"/>
    <w:rsid w:val="00E841DB"/>
    <w:rsid w:val="00E85CC9"/>
    <w:rsid w:val="00E8666F"/>
    <w:rsid w:val="00E86B33"/>
    <w:rsid w:val="00E86BDC"/>
    <w:rsid w:val="00E90642"/>
    <w:rsid w:val="00E91402"/>
    <w:rsid w:val="00E9239C"/>
    <w:rsid w:val="00E923A3"/>
    <w:rsid w:val="00E92C2B"/>
    <w:rsid w:val="00E934C8"/>
    <w:rsid w:val="00E935DC"/>
    <w:rsid w:val="00E9424C"/>
    <w:rsid w:val="00E94482"/>
    <w:rsid w:val="00E94F5D"/>
    <w:rsid w:val="00E9583D"/>
    <w:rsid w:val="00E958B6"/>
    <w:rsid w:val="00E96B40"/>
    <w:rsid w:val="00E97908"/>
    <w:rsid w:val="00E97F49"/>
    <w:rsid w:val="00EA2066"/>
    <w:rsid w:val="00EA20BF"/>
    <w:rsid w:val="00EA220E"/>
    <w:rsid w:val="00EA41DE"/>
    <w:rsid w:val="00EA4533"/>
    <w:rsid w:val="00EA521D"/>
    <w:rsid w:val="00EA5E72"/>
    <w:rsid w:val="00EA659B"/>
    <w:rsid w:val="00EA7006"/>
    <w:rsid w:val="00EA70D3"/>
    <w:rsid w:val="00EA7F90"/>
    <w:rsid w:val="00EB0734"/>
    <w:rsid w:val="00EB0A42"/>
    <w:rsid w:val="00EB0E34"/>
    <w:rsid w:val="00EB0E6C"/>
    <w:rsid w:val="00EB13D4"/>
    <w:rsid w:val="00EB221C"/>
    <w:rsid w:val="00EB22D1"/>
    <w:rsid w:val="00EB2FA7"/>
    <w:rsid w:val="00EB3131"/>
    <w:rsid w:val="00EB31A9"/>
    <w:rsid w:val="00EB31B2"/>
    <w:rsid w:val="00EB3475"/>
    <w:rsid w:val="00EB3828"/>
    <w:rsid w:val="00EB4782"/>
    <w:rsid w:val="00EB5B55"/>
    <w:rsid w:val="00EB5C94"/>
    <w:rsid w:val="00EB647B"/>
    <w:rsid w:val="00EB673B"/>
    <w:rsid w:val="00EB6AB5"/>
    <w:rsid w:val="00EB6ECD"/>
    <w:rsid w:val="00EB6F19"/>
    <w:rsid w:val="00EB75F5"/>
    <w:rsid w:val="00EB7A19"/>
    <w:rsid w:val="00EB7BB6"/>
    <w:rsid w:val="00EB7E98"/>
    <w:rsid w:val="00EB7FEE"/>
    <w:rsid w:val="00EC051B"/>
    <w:rsid w:val="00EC1AA5"/>
    <w:rsid w:val="00EC2DC4"/>
    <w:rsid w:val="00EC3407"/>
    <w:rsid w:val="00EC4465"/>
    <w:rsid w:val="00EC4BF8"/>
    <w:rsid w:val="00EC4C8D"/>
    <w:rsid w:val="00EC543F"/>
    <w:rsid w:val="00EC663E"/>
    <w:rsid w:val="00EC678D"/>
    <w:rsid w:val="00EC75F9"/>
    <w:rsid w:val="00ED055B"/>
    <w:rsid w:val="00ED0A60"/>
    <w:rsid w:val="00ED0B39"/>
    <w:rsid w:val="00ED0BFD"/>
    <w:rsid w:val="00ED11AF"/>
    <w:rsid w:val="00ED2E8C"/>
    <w:rsid w:val="00ED3772"/>
    <w:rsid w:val="00ED3AB0"/>
    <w:rsid w:val="00ED4DBC"/>
    <w:rsid w:val="00ED56C4"/>
    <w:rsid w:val="00ED58D7"/>
    <w:rsid w:val="00ED5F42"/>
    <w:rsid w:val="00ED7150"/>
    <w:rsid w:val="00ED721E"/>
    <w:rsid w:val="00ED73FD"/>
    <w:rsid w:val="00ED74F2"/>
    <w:rsid w:val="00ED765D"/>
    <w:rsid w:val="00EE06A2"/>
    <w:rsid w:val="00EE0C56"/>
    <w:rsid w:val="00EE162D"/>
    <w:rsid w:val="00EE1B88"/>
    <w:rsid w:val="00EE2866"/>
    <w:rsid w:val="00EE3772"/>
    <w:rsid w:val="00EE3AF1"/>
    <w:rsid w:val="00EE3BBB"/>
    <w:rsid w:val="00EE3BF1"/>
    <w:rsid w:val="00EE3D1F"/>
    <w:rsid w:val="00EE482B"/>
    <w:rsid w:val="00EE48B3"/>
    <w:rsid w:val="00EE5B2C"/>
    <w:rsid w:val="00EE626B"/>
    <w:rsid w:val="00EE6628"/>
    <w:rsid w:val="00EE681D"/>
    <w:rsid w:val="00EE7CC3"/>
    <w:rsid w:val="00EE7DA0"/>
    <w:rsid w:val="00EF059B"/>
    <w:rsid w:val="00EF1142"/>
    <w:rsid w:val="00EF1668"/>
    <w:rsid w:val="00EF179D"/>
    <w:rsid w:val="00EF3C8F"/>
    <w:rsid w:val="00EF474A"/>
    <w:rsid w:val="00EF4F46"/>
    <w:rsid w:val="00EF55E8"/>
    <w:rsid w:val="00EF568F"/>
    <w:rsid w:val="00EF59DC"/>
    <w:rsid w:val="00EF61E9"/>
    <w:rsid w:val="00EF636C"/>
    <w:rsid w:val="00EF683B"/>
    <w:rsid w:val="00EF790D"/>
    <w:rsid w:val="00EF7C26"/>
    <w:rsid w:val="00F01C29"/>
    <w:rsid w:val="00F021FE"/>
    <w:rsid w:val="00F02DA0"/>
    <w:rsid w:val="00F02DC5"/>
    <w:rsid w:val="00F038A6"/>
    <w:rsid w:val="00F03DA8"/>
    <w:rsid w:val="00F041C9"/>
    <w:rsid w:val="00F04238"/>
    <w:rsid w:val="00F05E76"/>
    <w:rsid w:val="00F06003"/>
    <w:rsid w:val="00F061E2"/>
    <w:rsid w:val="00F0632A"/>
    <w:rsid w:val="00F06ADC"/>
    <w:rsid w:val="00F06D53"/>
    <w:rsid w:val="00F06FD0"/>
    <w:rsid w:val="00F07364"/>
    <w:rsid w:val="00F075C3"/>
    <w:rsid w:val="00F075E1"/>
    <w:rsid w:val="00F106DF"/>
    <w:rsid w:val="00F10844"/>
    <w:rsid w:val="00F1088D"/>
    <w:rsid w:val="00F10E10"/>
    <w:rsid w:val="00F11C08"/>
    <w:rsid w:val="00F11E44"/>
    <w:rsid w:val="00F12108"/>
    <w:rsid w:val="00F1232C"/>
    <w:rsid w:val="00F12545"/>
    <w:rsid w:val="00F12924"/>
    <w:rsid w:val="00F12DCE"/>
    <w:rsid w:val="00F13033"/>
    <w:rsid w:val="00F13386"/>
    <w:rsid w:val="00F13815"/>
    <w:rsid w:val="00F14647"/>
    <w:rsid w:val="00F14CBC"/>
    <w:rsid w:val="00F15622"/>
    <w:rsid w:val="00F15BEB"/>
    <w:rsid w:val="00F16BA8"/>
    <w:rsid w:val="00F1764C"/>
    <w:rsid w:val="00F20083"/>
    <w:rsid w:val="00F2024B"/>
    <w:rsid w:val="00F210B0"/>
    <w:rsid w:val="00F214DD"/>
    <w:rsid w:val="00F216EA"/>
    <w:rsid w:val="00F21A0E"/>
    <w:rsid w:val="00F21D95"/>
    <w:rsid w:val="00F22204"/>
    <w:rsid w:val="00F2253A"/>
    <w:rsid w:val="00F22FFC"/>
    <w:rsid w:val="00F23693"/>
    <w:rsid w:val="00F23E17"/>
    <w:rsid w:val="00F2405F"/>
    <w:rsid w:val="00F24421"/>
    <w:rsid w:val="00F24A7E"/>
    <w:rsid w:val="00F24F95"/>
    <w:rsid w:val="00F257DC"/>
    <w:rsid w:val="00F262ED"/>
    <w:rsid w:val="00F30121"/>
    <w:rsid w:val="00F308C6"/>
    <w:rsid w:val="00F3169E"/>
    <w:rsid w:val="00F3173B"/>
    <w:rsid w:val="00F31B37"/>
    <w:rsid w:val="00F31CB6"/>
    <w:rsid w:val="00F32154"/>
    <w:rsid w:val="00F32B11"/>
    <w:rsid w:val="00F32E79"/>
    <w:rsid w:val="00F33A09"/>
    <w:rsid w:val="00F33ACF"/>
    <w:rsid w:val="00F33ADD"/>
    <w:rsid w:val="00F33FB1"/>
    <w:rsid w:val="00F35594"/>
    <w:rsid w:val="00F35666"/>
    <w:rsid w:val="00F35D54"/>
    <w:rsid w:val="00F3622C"/>
    <w:rsid w:val="00F3642B"/>
    <w:rsid w:val="00F366B4"/>
    <w:rsid w:val="00F3745B"/>
    <w:rsid w:val="00F376A8"/>
    <w:rsid w:val="00F407B0"/>
    <w:rsid w:val="00F40B12"/>
    <w:rsid w:val="00F40FE1"/>
    <w:rsid w:val="00F4177A"/>
    <w:rsid w:val="00F4294E"/>
    <w:rsid w:val="00F43857"/>
    <w:rsid w:val="00F4398F"/>
    <w:rsid w:val="00F43A1A"/>
    <w:rsid w:val="00F43BC2"/>
    <w:rsid w:val="00F43C0F"/>
    <w:rsid w:val="00F43FA0"/>
    <w:rsid w:val="00F441D8"/>
    <w:rsid w:val="00F443C8"/>
    <w:rsid w:val="00F444B9"/>
    <w:rsid w:val="00F44527"/>
    <w:rsid w:val="00F45615"/>
    <w:rsid w:val="00F457F6"/>
    <w:rsid w:val="00F45C8F"/>
    <w:rsid w:val="00F46819"/>
    <w:rsid w:val="00F468F0"/>
    <w:rsid w:val="00F47D00"/>
    <w:rsid w:val="00F47FF1"/>
    <w:rsid w:val="00F5000E"/>
    <w:rsid w:val="00F5006A"/>
    <w:rsid w:val="00F5052A"/>
    <w:rsid w:val="00F50589"/>
    <w:rsid w:val="00F50A6A"/>
    <w:rsid w:val="00F5108D"/>
    <w:rsid w:val="00F51DFC"/>
    <w:rsid w:val="00F523D6"/>
    <w:rsid w:val="00F540AA"/>
    <w:rsid w:val="00F54774"/>
    <w:rsid w:val="00F56713"/>
    <w:rsid w:val="00F56AFC"/>
    <w:rsid w:val="00F56C74"/>
    <w:rsid w:val="00F5733B"/>
    <w:rsid w:val="00F57702"/>
    <w:rsid w:val="00F60483"/>
    <w:rsid w:val="00F6188A"/>
    <w:rsid w:val="00F61E46"/>
    <w:rsid w:val="00F6220F"/>
    <w:rsid w:val="00F62C97"/>
    <w:rsid w:val="00F62DD2"/>
    <w:rsid w:val="00F63EE6"/>
    <w:rsid w:val="00F64BCD"/>
    <w:rsid w:val="00F67102"/>
    <w:rsid w:val="00F679C6"/>
    <w:rsid w:val="00F67C1E"/>
    <w:rsid w:val="00F70558"/>
    <w:rsid w:val="00F70807"/>
    <w:rsid w:val="00F70AC3"/>
    <w:rsid w:val="00F718B5"/>
    <w:rsid w:val="00F71ECF"/>
    <w:rsid w:val="00F7203B"/>
    <w:rsid w:val="00F7413C"/>
    <w:rsid w:val="00F74393"/>
    <w:rsid w:val="00F7451F"/>
    <w:rsid w:val="00F74623"/>
    <w:rsid w:val="00F7535C"/>
    <w:rsid w:val="00F75AA8"/>
    <w:rsid w:val="00F76814"/>
    <w:rsid w:val="00F76C2B"/>
    <w:rsid w:val="00F7761D"/>
    <w:rsid w:val="00F80AFF"/>
    <w:rsid w:val="00F8117E"/>
    <w:rsid w:val="00F81BF2"/>
    <w:rsid w:val="00F81CB3"/>
    <w:rsid w:val="00F81EB4"/>
    <w:rsid w:val="00F826DF"/>
    <w:rsid w:val="00F829DB"/>
    <w:rsid w:val="00F830C9"/>
    <w:rsid w:val="00F83AEB"/>
    <w:rsid w:val="00F83C88"/>
    <w:rsid w:val="00F83F3F"/>
    <w:rsid w:val="00F8421C"/>
    <w:rsid w:val="00F845F7"/>
    <w:rsid w:val="00F84EF0"/>
    <w:rsid w:val="00F8585E"/>
    <w:rsid w:val="00F85BD9"/>
    <w:rsid w:val="00F8648F"/>
    <w:rsid w:val="00F8662A"/>
    <w:rsid w:val="00F872C8"/>
    <w:rsid w:val="00F916A3"/>
    <w:rsid w:val="00F919C9"/>
    <w:rsid w:val="00F91B20"/>
    <w:rsid w:val="00F92106"/>
    <w:rsid w:val="00F925D4"/>
    <w:rsid w:val="00F9274C"/>
    <w:rsid w:val="00F92B00"/>
    <w:rsid w:val="00F92C5E"/>
    <w:rsid w:val="00F930FD"/>
    <w:rsid w:val="00F931D5"/>
    <w:rsid w:val="00F93E54"/>
    <w:rsid w:val="00F942D1"/>
    <w:rsid w:val="00F94D13"/>
    <w:rsid w:val="00F94F8A"/>
    <w:rsid w:val="00F95004"/>
    <w:rsid w:val="00F959C2"/>
    <w:rsid w:val="00F970A4"/>
    <w:rsid w:val="00F978E8"/>
    <w:rsid w:val="00F97A0A"/>
    <w:rsid w:val="00F97F52"/>
    <w:rsid w:val="00FA02CA"/>
    <w:rsid w:val="00FA1C18"/>
    <w:rsid w:val="00FA2410"/>
    <w:rsid w:val="00FA29CC"/>
    <w:rsid w:val="00FA3D19"/>
    <w:rsid w:val="00FA53E8"/>
    <w:rsid w:val="00FA5C09"/>
    <w:rsid w:val="00FA63C6"/>
    <w:rsid w:val="00FA65D6"/>
    <w:rsid w:val="00FA748C"/>
    <w:rsid w:val="00FB1037"/>
    <w:rsid w:val="00FB10BB"/>
    <w:rsid w:val="00FB1193"/>
    <w:rsid w:val="00FB21C7"/>
    <w:rsid w:val="00FB3036"/>
    <w:rsid w:val="00FB3B46"/>
    <w:rsid w:val="00FB533F"/>
    <w:rsid w:val="00FB586C"/>
    <w:rsid w:val="00FB5B88"/>
    <w:rsid w:val="00FB5C6A"/>
    <w:rsid w:val="00FB5D9C"/>
    <w:rsid w:val="00FB5E4E"/>
    <w:rsid w:val="00FB6664"/>
    <w:rsid w:val="00FC2181"/>
    <w:rsid w:val="00FC22D3"/>
    <w:rsid w:val="00FC22F2"/>
    <w:rsid w:val="00FC278A"/>
    <w:rsid w:val="00FC2CFA"/>
    <w:rsid w:val="00FC2D2A"/>
    <w:rsid w:val="00FC37F0"/>
    <w:rsid w:val="00FC3EB3"/>
    <w:rsid w:val="00FC4099"/>
    <w:rsid w:val="00FC45F3"/>
    <w:rsid w:val="00FC5561"/>
    <w:rsid w:val="00FC5D21"/>
    <w:rsid w:val="00FC5D22"/>
    <w:rsid w:val="00FC6E12"/>
    <w:rsid w:val="00FC7A36"/>
    <w:rsid w:val="00FC7DE7"/>
    <w:rsid w:val="00FD079B"/>
    <w:rsid w:val="00FD126A"/>
    <w:rsid w:val="00FD26B2"/>
    <w:rsid w:val="00FD2F36"/>
    <w:rsid w:val="00FD367E"/>
    <w:rsid w:val="00FD576A"/>
    <w:rsid w:val="00FD5AAA"/>
    <w:rsid w:val="00FD634B"/>
    <w:rsid w:val="00FD64BC"/>
    <w:rsid w:val="00FD765F"/>
    <w:rsid w:val="00FE01BB"/>
    <w:rsid w:val="00FE03E8"/>
    <w:rsid w:val="00FE051B"/>
    <w:rsid w:val="00FE0606"/>
    <w:rsid w:val="00FE0802"/>
    <w:rsid w:val="00FE09A1"/>
    <w:rsid w:val="00FE1503"/>
    <w:rsid w:val="00FE1BFA"/>
    <w:rsid w:val="00FE21B2"/>
    <w:rsid w:val="00FE2B5A"/>
    <w:rsid w:val="00FE2DE0"/>
    <w:rsid w:val="00FE3163"/>
    <w:rsid w:val="00FE3A74"/>
    <w:rsid w:val="00FE3BF1"/>
    <w:rsid w:val="00FE3D42"/>
    <w:rsid w:val="00FE3EFD"/>
    <w:rsid w:val="00FE4056"/>
    <w:rsid w:val="00FE4134"/>
    <w:rsid w:val="00FE442B"/>
    <w:rsid w:val="00FE497E"/>
    <w:rsid w:val="00FE5B9B"/>
    <w:rsid w:val="00FE5D65"/>
    <w:rsid w:val="00FE5DF3"/>
    <w:rsid w:val="00FE6429"/>
    <w:rsid w:val="00FE6601"/>
    <w:rsid w:val="00FE6696"/>
    <w:rsid w:val="00FE6897"/>
    <w:rsid w:val="00FE6979"/>
    <w:rsid w:val="00FE6BCF"/>
    <w:rsid w:val="00FE7295"/>
    <w:rsid w:val="00FF03B3"/>
    <w:rsid w:val="00FF08B8"/>
    <w:rsid w:val="00FF20F3"/>
    <w:rsid w:val="00FF231F"/>
    <w:rsid w:val="00FF2DC1"/>
    <w:rsid w:val="00FF3401"/>
    <w:rsid w:val="00FF351E"/>
    <w:rsid w:val="00FF49B5"/>
    <w:rsid w:val="00FF4E80"/>
    <w:rsid w:val="00FF5816"/>
    <w:rsid w:val="00FF5A9D"/>
    <w:rsid w:val="00FF5CF9"/>
    <w:rsid w:val="00FF60E3"/>
    <w:rsid w:val="00FF779D"/>
    <w:rsid w:val="00FF7996"/>
    <w:rsid w:val="00FF7BA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623B59C1"/>
  <w15:docId w15:val="{AB3DFB17-5BF0-4DAE-86AE-15F8EB88A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6583"/>
    <w:rPr>
      <w:sz w:val="20"/>
    </w:rPr>
  </w:style>
  <w:style w:type="paragraph" w:styleId="Titre1">
    <w:name w:val="heading 1"/>
    <w:basedOn w:val="Normal"/>
    <w:next w:val="Normal"/>
    <w:link w:val="Titre1Car"/>
    <w:uiPriority w:val="9"/>
    <w:qFormat/>
    <w:rsid w:val="006957ED"/>
    <w:pPr>
      <w:keepNext/>
      <w:keepLines/>
      <w:numPr>
        <w:numId w:val="17"/>
      </w:numPr>
      <w:pBdr>
        <w:top w:val="single" w:sz="4" w:space="1" w:color="auto"/>
        <w:bottom w:val="single" w:sz="4" w:space="1" w:color="auto"/>
      </w:pBdr>
      <w:spacing w:before="300" w:after="300" w:line="240" w:lineRule="auto"/>
      <w:ind w:left="0" w:firstLine="0"/>
      <w:jc w:val="left"/>
      <w:outlineLvl w:val="0"/>
    </w:pPr>
    <w:rPr>
      <w:rFonts w:asciiTheme="majorHAnsi" w:eastAsiaTheme="majorEastAsia" w:hAnsiTheme="majorHAnsi" w:cstheme="majorBidi"/>
      <w:b/>
      <w:bCs/>
      <w:caps/>
      <w:spacing w:val="4"/>
      <w:sz w:val="24"/>
      <w:szCs w:val="28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6C68C0"/>
    <w:pPr>
      <w:keepNext/>
      <w:keepLines/>
      <w:pBdr>
        <w:bottom w:val="single" w:sz="4" w:space="1" w:color="auto"/>
      </w:pBdr>
      <w:spacing w:before="200" w:after="200"/>
      <w:outlineLvl w:val="1"/>
    </w:pPr>
    <w:rPr>
      <w:rFonts w:asciiTheme="majorHAnsi" w:eastAsiaTheme="majorEastAsia" w:hAnsiTheme="majorHAnsi" w:cstheme="majorBidi"/>
      <w:b/>
      <w:bCs/>
      <w:szCs w:val="28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C10778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C10778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C10778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C10778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C10778"/>
    <w:pPr>
      <w:keepNext/>
      <w:keepLines/>
      <w:spacing w:before="120" w:after="0"/>
      <w:outlineLvl w:val="6"/>
    </w:pPr>
    <w:rPr>
      <w:i/>
      <w:iCs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C10778"/>
    <w:pPr>
      <w:keepNext/>
      <w:keepLines/>
      <w:spacing w:before="120" w:after="0"/>
      <w:outlineLvl w:val="7"/>
    </w:pPr>
    <w:rPr>
      <w:b/>
      <w:bCs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C10778"/>
    <w:pPr>
      <w:keepNext/>
      <w:keepLines/>
      <w:spacing w:before="120" w:after="0"/>
      <w:outlineLvl w:val="8"/>
    </w:pPr>
    <w:rPr>
      <w:i/>
      <w:i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locked/>
    <w:rsid w:val="006957ED"/>
    <w:rPr>
      <w:rFonts w:asciiTheme="majorHAnsi" w:eastAsiaTheme="majorEastAsia" w:hAnsiTheme="majorHAnsi" w:cstheme="majorBidi"/>
      <w:b/>
      <w:bCs/>
      <w:caps/>
      <w:spacing w:val="4"/>
      <w:sz w:val="24"/>
      <w:szCs w:val="28"/>
    </w:rPr>
  </w:style>
  <w:style w:type="character" w:customStyle="1" w:styleId="Titre2Car">
    <w:name w:val="Titre 2 Car"/>
    <w:basedOn w:val="Policepardfaut"/>
    <w:link w:val="Titre2"/>
    <w:uiPriority w:val="9"/>
    <w:locked/>
    <w:rsid w:val="006C68C0"/>
    <w:rPr>
      <w:rFonts w:asciiTheme="majorHAnsi" w:eastAsiaTheme="majorEastAsia" w:hAnsiTheme="majorHAnsi" w:cstheme="majorBidi"/>
      <w:b/>
      <w:bCs/>
      <w:sz w:val="20"/>
      <w:szCs w:val="28"/>
    </w:rPr>
  </w:style>
  <w:style w:type="character" w:customStyle="1" w:styleId="Titre3Car">
    <w:name w:val="Titre 3 Car"/>
    <w:basedOn w:val="Policepardfaut"/>
    <w:link w:val="Titre3"/>
    <w:uiPriority w:val="9"/>
    <w:semiHidden/>
    <w:locked/>
    <w:rsid w:val="00C10778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9"/>
    <w:semiHidden/>
    <w:locked/>
    <w:rsid w:val="00C10778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Titre5Car">
    <w:name w:val="Titre 5 Car"/>
    <w:basedOn w:val="Policepardfaut"/>
    <w:link w:val="Titre5"/>
    <w:uiPriority w:val="9"/>
    <w:semiHidden/>
    <w:locked/>
    <w:rsid w:val="00C10778"/>
    <w:rPr>
      <w:rFonts w:asciiTheme="majorHAnsi" w:eastAsiaTheme="majorEastAsia" w:hAnsiTheme="majorHAnsi" w:cstheme="majorBidi"/>
      <w:b/>
      <w:bCs/>
    </w:rPr>
  </w:style>
  <w:style w:type="character" w:customStyle="1" w:styleId="Titre6Car">
    <w:name w:val="Titre 6 Car"/>
    <w:basedOn w:val="Policepardfaut"/>
    <w:link w:val="Titre6"/>
    <w:uiPriority w:val="9"/>
    <w:semiHidden/>
    <w:locked/>
    <w:rsid w:val="00C10778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Titre7Car">
    <w:name w:val="Titre 7 Car"/>
    <w:basedOn w:val="Policepardfaut"/>
    <w:link w:val="Titre7"/>
    <w:uiPriority w:val="9"/>
    <w:semiHidden/>
    <w:locked/>
    <w:rsid w:val="00C10778"/>
    <w:rPr>
      <w:i/>
      <w:iCs/>
    </w:rPr>
  </w:style>
  <w:style w:type="character" w:customStyle="1" w:styleId="Titre8Car">
    <w:name w:val="Titre 8 Car"/>
    <w:basedOn w:val="Policepardfaut"/>
    <w:link w:val="Titre8"/>
    <w:uiPriority w:val="9"/>
    <w:semiHidden/>
    <w:locked/>
    <w:rsid w:val="00C10778"/>
    <w:rPr>
      <w:b/>
      <w:bCs/>
    </w:rPr>
  </w:style>
  <w:style w:type="character" w:customStyle="1" w:styleId="Titre9Car">
    <w:name w:val="Titre 9 Car"/>
    <w:basedOn w:val="Policepardfaut"/>
    <w:link w:val="Titre9"/>
    <w:uiPriority w:val="9"/>
    <w:semiHidden/>
    <w:locked/>
    <w:rsid w:val="00C10778"/>
    <w:rPr>
      <w:i/>
      <w:iCs/>
    </w:rPr>
  </w:style>
  <w:style w:type="character" w:customStyle="1" w:styleId="longtext">
    <w:name w:val="long_text"/>
    <w:basedOn w:val="Policepardfaut"/>
    <w:uiPriority w:val="99"/>
    <w:rsid w:val="00002167"/>
    <w:rPr>
      <w:rFonts w:cs="Times New Roman"/>
    </w:rPr>
  </w:style>
  <w:style w:type="character" w:customStyle="1" w:styleId="hps">
    <w:name w:val="hps"/>
    <w:basedOn w:val="Policepardfaut"/>
    <w:uiPriority w:val="99"/>
    <w:rsid w:val="00002167"/>
    <w:rPr>
      <w:rFonts w:cs="Times New Roman"/>
    </w:rPr>
  </w:style>
  <w:style w:type="paragraph" w:styleId="Lgende">
    <w:name w:val="caption"/>
    <w:basedOn w:val="Normal"/>
    <w:next w:val="Normal"/>
    <w:uiPriority w:val="99"/>
    <w:unhideWhenUsed/>
    <w:qFormat/>
    <w:rsid w:val="00031D96"/>
    <w:pPr>
      <w:jc w:val="center"/>
    </w:pPr>
    <w:rPr>
      <w:bCs/>
      <w:i/>
      <w:sz w:val="16"/>
      <w:szCs w:val="18"/>
    </w:rPr>
  </w:style>
  <w:style w:type="table" w:styleId="Grilledutableau">
    <w:name w:val="Table Grid"/>
    <w:basedOn w:val="TableauNormal"/>
    <w:uiPriority w:val="59"/>
    <w:rsid w:val="00E841DB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503DDA"/>
    <w:pPr>
      <w:ind w:left="720"/>
      <w:contextualSpacing/>
    </w:pPr>
  </w:style>
  <w:style w:type="paragraph" w:styleId="Titre">
    <w:name w:val="Title"/>
    <w:basedOn w:val="Normal"/>
    <w:next w:val="Normal"/>
    <w:link w:val="TitreCar"/>
    <w:uiPriority w:val="10"/>
    <w:qFormat/>
    <w:rsid w:val="00331D61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36"/>
      <w:szCs w:val="48"/>
    </w:rPr>
  </w:style>
  <w:style w:type="character" w:customStyle="1" w:styleId="TitreCar">
    <w:name w:val="Titre Car"/>
    <w:basedOn w:val="Policepardfaut"/>
    <w:link w:val="Titre"/>
    <w:uiPriority w:val="10"/>
    <w:locked/>
    <w:rsid w:val="00331D61"/>
    <w:rPr>
      <w:rFonts w:asciiTheme="majorHAnsi" w:eastAsiaTheme="majorEastAsia" w:hAnsiTheme="majorHAnsi" w:cstheme="majorBidi"/>
      <w:b/>
      <w:bCs/>
      <w:spacing w:val="-7"/>
      <w:sz w:val="36"/>
      <w:szCs w:val="48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C10778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ous-titreCar">
    <w:name w:val="Sous-titre Car"/>
    <w:basedOn w:val="Policepardfaut"/>
    <w:link w:val="Sous-titre"/>
    <w:uiPriority w:val="11"/>
    <w:locked/>
    <w:rsid w:val="00C10778"/>
    <w:rPr>
      <w:rFonts w:asciiTheme="majorHAnsi" w:eastAsiaTheme="majorEastAsia" w:hAnsiTheme="majorHAnsi" w:cstheme="majorBidi"/>
      <w:sz w:val="24"/>
      <w:szCs w:val="24"/>
    </w:rPr>
  </w:style>
  <w:style w:type="character" w:styleId="lev">
    <w:name w:val="Strong"/>
    <w:basedOn w:val="Policepardfaut"/>
    <w:uiPriority w:val="22"/>
    <w:qFormat/>
    <w:rsid w:val="00C10778"/>
    <w:rPr>
      <w:b/>
      <w:bCs/>
      <w:color w:val="auto"/>
    </w:rPr>
  </w:style>
  <w:style w:type="character" w:styleId="Accentuation">
    <w:name w:val="Emphasis"/>
    <w:basedOn w:val="Policepardfaut"/>
    <w:uiPriority w:val="20"/>
    <w:qFormat/>
    <w:rsid w:val="00C10778"/>
    <w:rPr>
      <w:i/>
      <w:iCs/>
      <w:color w:val="auto"/>
    </w:rPr>
  </w:style>
  <w:style w:type="paragraph" w:styleId="Sansinterligne">
    <w:name w:val="No Spacing"/>
    <w:link w:val="SansinterligneCar"/>
    <w:uiPriority w:val="1"/>
    <w:qFormat/>
    <w:rsid w:val="00331D61"/>
    <w:pPr>
      <w:spacing w:after="0" w:line="240" w:lineRule="auto"/>
    </w:pPr>
    <w:rPr>
      <w:sz w:val="16"/>
    </w:rPr>
  </w:style>
  <w:style w:type="character" w:customStyle="1" w:styleId="SansinterligneCar">
    <w:name w:val="Sans interligne Car"/>
    <w:basedOn w:val="Policepardfaut"/>
    <w:link w:val="Sansinterligne"/>
    <w:uiPriority w:val="1"/>
    <w:locked/>
    <w:rsid w:val="00331D61"/>
    <w:rPr>
      <w:sz w:val="16"/>
    </w:rPr>
  </w:style>
  <w:style w:type="paragraph" w:styleId="Citation">
    <w:name w:val="Quote"/>
    <w:basedOn w:val="Normal"/>
    <w:next w:val="Normal"/>
    <w:link w:val="CitationCar"/>
    <w:uiPriority w:val="29"/>
    <w:qFormat/>
    <w:rsid w:val="00C10778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ionCar">
    <w:name w:val="Citation Car"/>
    <w:basedOn w:val="Policepardfaut"/>
    <w:link w:val="Citation"/>
    <w:uiPriority w:val="29"/>
    <w:locked/>
    <w:rsid w:val="00C10778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C10778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itationintenseCar">
    <w:name w:val="Citation intense Car"/>
    <w:basedOn w:val="Policepardfaut"/>
    <w:link w:val="Citationintense"/>
    <w:uiPriority w:val="30"/>
    <w:locked/>
    <w:rsid w:val="00C10778"/>
    <w:rPr>
      <w:rFonts w:asciiTheme="majorHAnsi" w:eastAsiaTheme="majorEastAsia" w:hAnsiTheme="majorHAnsi" w:cstheme="majorBidi"/>
      <w:sz w:val="26"/>
      <w:szCs w:val="26"/>
    </w:rPr>
  </w:style>
  <w:style w:type="character" w:styleId="Accentuationlgre">
    <w:name w:val="Subtle Emphasis"/>
    <w:basedOn w:val="Policepardfaut"/>
    <w:uiPriority w:val="19"/>
    <w:qFormat/>
    <w:rsid w:val="00C10778"/>
    <w:rPr>
      <w:i/>
      <w:iCs/>
      <w:color w:val="auto"/>
    </w:rPr>
  </w:style>
  <w:style w:type="character" w:styleId="Accentuationintense">
    <w:name w:val="Intense Emphasis"/>
    <w:basedOn w:val="Policepardfaut"/>
    <w:uiPriority w:val="21"/>
    <w:qFormat/>
    <w:rsid w:val="00C10778"/>
    <w:rPr>
      <w:b/>
      <w:bCs/>
      <w:i/>
      <w:iCs/>
      <w:color w:val="auto"/>
    </w:rPr>
  </w:style>
  <w:style w:type="character" w:styleId="Rfrencelgre">
    <w:name w:val="Subtle Reference"/>
    <w:basedOn w:val="Policepardfaut"/>
    <w:uiPriority w:val="31"/>
    <w:qFormat/>
    <w:rsid w:val="00C10778"/>
    <w:rPr>
      <w:smallCaps/>
      <w:color w:val="auto"/>
      <w:u w:val="single" w:color="7F7F7F" w:themeColor="text1" w:themeTint="80"/>
    </w:rPr>
  </w:style>
  <w:style w:type="character" w:styleId="Rfrenceintense">
    <w:name w:val="Intense Reference"/>
    <w:basedOn w:val="Policepardfaut"/>
    <w:uiPriority w:val="32"/>
    <w:qFormat/>
    <w:rsid w:val="00C10778"/>
    <w:rPr>
      <w:b/>
      <w:bCs/>
      <w:smallCaps/>
      <w:color w:val="auto"/>
      <w:u w:val="single"/>
    </w:rPr>
  </w:style>
  <w:style w:type="character" w:styleId="Titredulivre">
    <w:name w:val="Book Title"/>
    <w:basedOn w:val="Policepardfaut"/>
    <w:uiPriority w:val="33"/>
    <w:qFormat/>
    <w:rsid w:val="00C10778"/>
    <w:rPr>
      <w:b/>
      <w:bCs/>
      <w:smallCaps/>
      <w:color w:val="auto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C10778"/>
    <w:pPr>
      <w:outlineLvl w:val="9"/>
    </w:pPr>
  </w:style>
  <w:style w:type="paragraph" w:styleId="En-tte">
    <w:name w:val="header"/>
    <w:basedOn w:val="Normal"/>
    <w:link w:val="En-tteCar"/>
    <w:uiPriority w:val="99"/>
    <w:rsid w:val="00317F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locked/>
    <w:rsid w:val="00317FE2"/>
    <w:rPr>
      <w:rFonts w:cs="Times New Roman"/>
      <w:sz w:val="20"/>
      <w:szCs w:val="20"/>
    </w:rPr>
  </w:style>
  <w:style w:type="paragraph" w:styleId="Pieddepage">
    <w:name w:val="footer"/>
    <w:basedOn w:val="Normal"/>
    <w:link w:val="PieddepageCar"/>
    <w:uiPriority w:val="99"/>
    <w:rsid w:val="00317F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locked/>
    <w:rsid w:val="00317FE2"/>
    <w:rPr>
      <w:rFonts w:cs="Times New Roman"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rsid w:val="00A11D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locked/>
    <w:rsid w:val="00A11D7E"/>
    <w:rPr>
      <w:rFonts w:ascii="Tahoma" w:hAnsi="Tahoma" w:cs="Tahoma"/>
      <w:sz w:val="16"/>
      <w:szCs w:val="16"/>
    </w:rPr>
  </w:style>
  <w:style w:type="character" w:styleId="Textedelespacerserv">
    <w:name w:val="Placeholder Text"/>
    <w:basedOn w:val="Policepardfaut"/>
    <w:uiPriority w:val="99"/>
    <w:semiHidden/>
    <w:rsid w:val="00BA1005"/>
    <w:rPr>
      <w:rFonts w:cs="Times New Roman"/>
      <w:color w:val="808080"/>
    </w:rPr>
  </w:style>
  <w:style w:type="character" w:styleId="Lienhypertexte">
    <w:name w:val="Hyperlink"/>
    <w:basedOn w:val="Policepardfaut"/>
    <w:uiPriority w:val="99"/>
    <w:rsid w:val="00FA63C6"/>
    <w:rPr>
      <w:rFonts w:cs="Times New Roman"/>
      <w:color w:val="0000FF"/>
      <w:u w:val="single"/>
    </w:rPr>
  </w:style>
  <w:style w:type="paragraph" w:styleId="TM1">
    <w:name w:val="toc 1"/>
    <w:basedOn w:val="Normal"/>
    <w:next w:val="Normal"/>
    <w:autoRedefine/>
    <w:uiPriority w:val="99"/>
    <w:rsid w:val="00EC543F"/>
    <w:pPr>
      <w:spacing w:before="240" w:after="120"/>
    </w:pPr>
    <w:rPr>
      <w:rFonts w:cs="Calibri"/>
      <w:b/>
      <w:bCs/>
    </w:rPr>
  </w:style>
  <w:style w:type="paragraph" w:styleId="TM2">
    <w:name w:val="toc 2"/>
    <w:basedOn w:val="Normal"/>
    <w:next w:val="Normal"/>
    <w:autoRedefine/>
    <w:uiPriority w:val="99"/>
    <w:rsid w:val="00EC543F"/>
    <w:pPr>
      <w:spacing w:before="120" w:after="0"/>
      <w:ind w:left="200"/>
    </w:pPr>
    <w:rPr>
      <w:rFonts w:cs="Calibri"/>
      <w:i/>
      <w:iCs/>
    </w:rPr>
  </w:style>
  <w:style w:type="paragraph" w:styleId="TM3">
    <w:name w:val="toc 3"/>
    <w:basedOn w:val="Normal"/>
    <w:next w:val="Normal"/>
    <w:autoRedefine/>
    <w:uiPriority w:val="99"/>
    <w:rsid w:val="00E3442F"/>
    <w:pPr>
      <w:spacing w:after="0"/>
      <w:ind w:left="400"/>
    </w:pPr>
    <w:rPr>
      <w:rFonts w:cs="Calibri"/>
    </w:rPr>
  </w:style>
  <w:style w:type="character" w:customStyle="1" w:styleId="st">
    <w:name w:val="st"/>
    <w:basedOn w:val="Policepardfaut"/>
    <w:rsid w:val="00D75F00"/>
    <w:rPr>
      <w:rFonts w:cs="Times New Roman"/>
    </w:rPr>
  </w:style>
  <w:style w:type="paragraph" w:styleId="NormalWeb">
    <w:name w:val="Normal (Web)"/>
    <w:basedOn w:val="Normal"/>
    <w:uiPriority w:val="99"/>
    <w:rsid w:val="00DE3547"/>
    <w:pPr>
      <w:spacing w:before="100" w:beforeAutospacing="1" w:after="100" w:afterAutospacing="1" w:line="240" w:lineRule="auto"/>
    </w:pPr>
    <w:rPr>
      <w:rFonts w:ascii="Times New Roman" w:hAnsi="Times New Roman"/>
      <w:szCs w:val="24"/>
    </w:rPr>
  </w:style>
  <w:style w:type="table" w:styleId="Listemoyenne2-Accent1">
    <w:name w:val="Medium List 2 Accent 1"/>
    <w:basedOn w:val="TableauNormal"/>
    <w:uiPriority w:val="99"/>
    <w:rsid w:val="0052298F"/>
    <w:rPr>
      <w:rFonts w:ascii="Cambria" w:hAnsi="Cambria"/>
      <w:color w:val="000000"/>
      <w:sz w:val="20"/>
      <w:szCs w:val="2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Grillecouleur-Accent6">
    <w:name w:val="Colorful Grid Accent 6"/>
    <w:basedOn w:val="TableauNormal"/>
    <w:uiPriority w:val="99"/>
    <w:rsid w:val="0052298F"/>
    <w:rPr>
      <w:color w:val="000000"/>
      <w:sz w:val="20"/>
      <w:szCs w:val="2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DE9D9"/>
    </w:tcPr>
    <w:tblStylePr w:type="firstRow">
      <w:rPr>
        <w:rFonts w:cs="Times New Roman"/>
        <w:b/>
        <w:bCs/>
      </w:rPr>
      <w:tblPr/>
      <w:tcPr>
        <w:shd w:val="clear" w:color="auto" w:fill="FBD4B4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FBD4B4"/>
      </w:tcPr>
    </w:tblStylePr>
    <w:tblStylePr w:type="firstCol">
      <w:rPr>
        <w:rFonts w:cs="Times New Roman"/>
        <w:color w:val="FFFFFF"/>
      </w:rPr>
      <w:tblPr/>
      <w:tcPr>
        <w:shd w:val="clear" w:color="auto" w:fill="E36C0A"/>
      </w:tcPr>
    </w:tblStylePr>
    <w:tblStylePr w:type="lastCol">
      <w:rPr>
        <w:rFonts w:cs="Times New Roman"/>
        <w:color w:val="FFFFFF"/>
      </w:rPr>
      <w:tblPr/>
      <w:tcPr>
        <w:shd w:val="clear" w:color="auto" w:fill="E36C0A"/>
      </w:tcPr>
    </w:tblStylePr>
    <w:tblStylePr w:type="band1Vert">
      <w:rPr>
        <w:rFonts w:cs="Times New Roman"/>
      </w:rPr>
      <w:tblPr/>
      <w:tcPr>
        <w:shd w:val="clear" w:color="auto" w:fill="FBCAA2"/>
      </w:tcPr>
    </w:tblStylePr>
    <w:tblStylePr w:type="band1Horz">
      <w:rPr>
        <w:rFonts w:cs="Times New Roman"/>
      </w:rPr>
      <w:tblPr/>
      <w:tcPr>
        <w:shd w:val="clear" w:color="auto" w:fill="FBCAA2"/>
      </w:tcPr>
    </w:tblStylePr>
  </w:style>
  <w:style w:type="table" w:styleId="Tramecouleur-Accent5">
    <w:name w:val="Colorful Shading Accent 5"/>
    <w:basedOn w:val="TableauNormal"/>
    <w:uiPriority w:val="99"/>
    <w:rsid w:val="0052298F"/>
    <w:rPr>
      <w:color w:val="000000"/>
      <w:sz w:val="20"/>
      <w:szCs w:val="20"/>
    </w:rPr>
    <w:tblPr>
      <w:tblStyleRowBandSize w:val="1"/>
      <w:tblStyleColBandSize w:val="1"/>
      <w:tblBorders>
        <w:top w:val="single" w:sz="24" w:space="0" w:color="F79646"/>
        <w:left w:val="single" w:sz="4" w:space="0" w:color="4BACC6"/>
        <w:bottom w:val="single" w:sz="4" w:space="0" w:color="4BACC6"/>
        <w:right w:val="single" w:sz="4" w:space="0" w:color="4BACC6"/>
        <w:insideH w:val="single" w:sz="4" w:space="0" w:color="FFFFFF"/>
        <w:insideV w:val="single" w:sz="4" w:space="0" w:color="FFFFFF"/>
      </w:tblBorders>
    </w:tblPr>
    <w:tcPr>
      <w:shd w:val="clear" w:color="auto" w:fill="EDF6F9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76A7C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76A7C"/>
          <w:insideV w:val="nil"/>
        </w:tcBorders>
        <w:shd w:val="clear" w:color="auto" w:fill="276A7C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/>
      </w:tcPr>
    </w:tblStylePr>
    <w:tblStylePr w:type="band1Vert">
      <w:rPr>
        <w:rFonts w:cs="Times New Roman"/>
      </w:rPr>
      <w:tblPr/>
      <w:tcPr>
        <w:shd w:val="clear" w:color="auto" w:fill="B6DDE8"/>
      </w:tcPr>
    </w:tblStylePr>
    <w:tblStylePr w:type="band1Horz">
      <w:rPr>
        <w:rFonts w:cs="Times New Roman"/>
      </w:rPr>
      <w:tblPr/>
      <w:tcPr>
        <w:shd w:val="clear" w:color="auto" w:fill="A5D5E2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customStyle="1" w:styleId="Tramemoyenne2-Accent11">
    <w:name w:val="Trame moyenne 2 - Accent 11"/>
    <w:uiPriority w:val="99"/>
    <w:rsid w:val="0052298F"/>
    <w:rPr>
      <w:sz w:val="20"/>
      <w:szCs w:val="20"/>
      <w:lang w:eastAsia="zh-CN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2">
    <w:name w:val="Medium Shading 2 Accent 2"/>
    <w:basedOn w:val="TableauNormal"/>
    <w:uiPriority w:val="99"/>
    <w:rsid w:val="0052298F"/>
    <w:rPr>
      <w:sz w:val="20"/>
      <w:szCs w:val="2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1-Accent4">
    <w:name w:val="Medium Shading 1 Accent 4"/>
    <w:basedOn w:val="TableauNormal"/>
    <w:uiPriority w:val="99"/>
    <w:rsid w:val="0052298F"/>
    <w:rPr>
      <w:sz w:val="20"/>
      <w:szCs w:val="20"/>
    </w:rPr>
    <w:tblPr>
      <w:tblStyleRowBandSize w:val="1"/>
      <w:tblStyleColBandSize w:val="1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FD8E8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FD8E8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character" w:customStyle="1" w:styleId="refpreview">
    <w:name w:val="refpreview"/>
    <w:basedOn w:val="Policepardfaut"/>
    <w:uiPriority w:val="99"/>
    <w:rsid w:val="00D605C8"/>
    <w:rPr>
      <w:rFonts w:cs="Times New Roman"/>
    </w:rPr>
  </w:style>
  <w:style w:type="paragraph" w:styleId="TM4">
    <w:name w:val="toc 4"/>
    <w:basedOn w:val="Normal"/>
    <w:next w:val="Normal"/>
    <w:autoRedefine/>
    <w:uiPriority w:val="99"/>
    <w:rsid w:val="00BF08A9"/>
    <w:pPr>
      <w:spacing w:after="0"/>
      <w:ind w:left="600"/>
    </w:pPr>
    <w:rPr>
      <w:rFonts w:cs="Calibri"/>
    </w:rPr>
  </w:style>
  <w:style w:type="paragraph" w:styleId="TM5">
    <w:name w:val="toc 5"/>
    <w:basedOn w:val="Normal"/>
    <w:next w:val="Normal"/>
    <w:autoRedefine/>
    <w:uiPriority w:val="99"/>
    <w:rsid w:val="00BF08A9"/>
    <w:pPr>
      <w:spacing w:after="0"/>
      <w:ind w:left="800"/>
    </w:pPr>
    <w:rPr>
      <w:rFonts w:cs="Calibri"/>
    </w:rPr>
  </w:style>
  <w:style w:type="paragraph" w:styleId="TM6">
    <w:name w:val="toc 6"/>
    <w:basedOn w:val="Normal"/>
    <w:next w:val="Normal"/>
    <w:autoRedefine/>
    <w:uiPriority w:val="99"/>
    <w:rsid w:val="00BF08A9"/>
    <w:pPr>
      <w:spacing w:after="0"/>
      <w:ind w:left="1000"/>
    </w:pPr>
    <w:rPr>
      <w:rFonts w:cs="Calibri"/>
    </w:rPr>
  </w:style>
  <w:style w:type="paragraph" w:styleId="TM7">
    <w:name w:val="toc 7"/>
    <w:basedOn w:val="Normal"/>
    <w:next w:val="Normal"/>
    <w:autoRedefine/>
    <w:uiPriority w:val="99"/>
    <w:rsid w:val="00BF08A9"/>
    <w:pPr>
      <w:spacing w:after="0"/>
      <w:ind w:left="1200"/>
    </w:pPr>
    <w:rPr>
      <w:rFonts w:cs="Calibri"/>
    </w:rPr>
  </w:style>
  <w:style w:type="paragraph" w:styleId="TM8">
    <w:name w:val="toc 8"/>
    <w:basedOn w:val="Normal"/>
    <w:next w:val="Normal"/>
    <w:autoRedefine/>
    <w:uiPriority w:val="99"/>
    <w:rsid w:val="00BF08A9"/>
    <w:pPr>
      <w:spacing w:after="0"/>
      <w:ind w:left="1400"/>
    </w:pPr>
    <w:rPr>
      <w:rFonts w:cs="Calibri"/>
    </w:rPr>
  </w:style>
  <w:style w:type="paragraph" w:styleId="TM9">
    <w:name w:val="toc 9"/>
    <w:basedOn w:val="Normal"/>
    <w:next w:val="Normal"/>
    <w:autoRedefine/>
    <w:uiPriority w:val="99"/>
    <w:rsid w:val="00BF08A9"/>
    <w:pPr>
      <w:spacing w:after="0"/>
      <w:ind w:left="1600"/>
    </w:pPr>
    <w:rPr>
      <w:rFonts w:cs="Calibri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C15CF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C15CF6"/>
    <w:rPr>
      <w:rFonts w:ascii="Courier New" w:hAnsi="Courier New" w:cs="Courier New"/>
      <w:sz w:val="20"/>
      <w:szCs w:val="20"/>
    </w:rPr>
  </w:style>
  <w:style w:type="paragraph" w:customStyle="1" w:styleId="western">
    <w:name w:val="western"/>
    <w:basedOn w:val="Normal"/>
    <w:rsid w:val="00DD27A7"/>
    <w:pPr>
      <w:spacing w:before="100" w:beforeAutospacing="1" w:after="119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Default">
    <w:name w:val="Default"/>
    <w:rsid w:val="00EF474A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character" w:styleId="Marquedecommentaire">
    <w:name w:val="annotation reference"/>
    <w:basedOn w:val="Policepardfaut"/>
    <w:uiPriority w:val="99"/>
    <w:semiHidden/>
    <w:unhideWhenUsed/>
    <w:rsid w:val="005024FA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5024FA"/>
    <w:pPr>
      <w:spacing w:line="240" w:lineRule="auto"/>
    </w:pPr>
    <w:rPr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5024FA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5024FA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5024FA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6F1C48"/>
    <w:pPr>
      <w:spacing w:after="0" w:line="240" w:lineRule="auto"/>
      <w:jc w:val="left"/>
    </w:pPr>
  </w:style>
  <w:style w:type="character" w:customStyle="1" w:styleId="fontstyle01">
    <w:name w:val="fontstyle01"/>
    <w:basedOn w:val="Policepardfaut"/>
    <w:rsid w:val="00DE3FDC"/>
    <w:rPr>
      <w:rFonts w:ascii="Times New Roman" w:hAnsi="Times New Roman" w:cs="Times New Roman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47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3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8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5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9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85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72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4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9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93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29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1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6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20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9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03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73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1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0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3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77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26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8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6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7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2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8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7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7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064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06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0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064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9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064954">
          <w:marLeft w:val="965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064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06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06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06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064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6064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6064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064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064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064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064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6064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60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06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06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064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6064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064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6064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064945">
          <w:marLeft w:val="1555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64946">
          <w:marLeft w:val="1555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64949">
          <w:marLeft w:val="1555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64956">
          <w:marLeft w:val="1555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064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064942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64967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64970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29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4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Ion">
      <a:maj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517509-91A5-4081-B8D3-8890C29E7D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20</TotalTime>
  <Pages>2</Pages>
  <Words>513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D MN52 Modélisation du contact</vt:lpstr>
    </vt:vector>
  </TitlesOfParts>
  <Company>Dominique Chamoret</Company>
  <LinksUpToDate>false</LinksUpToDate>
  <CharactersWithSpaces>2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D MN52 Modélisation du contact</dc:title>
  <dc:creator>Dominique Chamoret</dc:creator>
  <cp:lastModifiedBy>Sabeur MSOLLI</cp:lastModifiedBy>
  <cp:revision>22</cp:revision>
  <cp:lastPrinted>2023-01-11T13:40:00Z</cp:lastPrinted>
  <dcterms:created xsi:type="dcterms:W3CDTF">2022-01-06T12:57:00Z</dcterms:created>
  <dcterms:modified xsi:type="dcterms:W3CDTF">2023-11-16T09:49:00Z</dcterms:modified>
</cp:coreProperties>
</file>